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1723E" w14:textId="77777777" w:rsidR="009719D2" w:rsidRPr="00A755A9" w:rsidRDefault="00A755A9" w:rsidP="00A755A9">
      <w:pPr>
        <w:pStyle w:val="Heading1"/>
        <w:jc w:val="both"/>
        <w:rPr>
          <w:rFonts w:ascii="Times New Roman" w:hAnsi="Times New Roman" w:cs="Times New Roman"/>
          <w:sz w:val="24"/>
          <w:szCs w:val="24"/>
        </w:rPr>
      </w:pPr>
      <w:bookmarkStart w:id="0" w:name="header"/>
      <w:bookmarkStart w:id="1" w:name="Xa12ef4efa8dec5246206c62b06a91d8c15e46a5"/>
      <w:bookmarkStart w:id="2" w:name="content"/>
      <w:bookmarkEnd w:id="0"/>
      <w:r w:rsidRPr="00A755A9">
        <w:rPr>
          <w:rFonts w:ascii="Times New Roman" w:hAnsi="Times New Roman" w:cs="Times New Roman"/>
          <w:sz w:val="24"/>
          <w:szCs w:val="24"/>
        </w:rPr>
        <w:t>6 сарын 7-ныг "Морин хуурын өдөр" болгох үндэслэлүүд</w:t>
      </w:r>
    </w:p>
    <w:p w14:paraId="0C589110" w14:textId="77777777" w:rsidR="009719D2" w:rsidRPr="00A755A9" w:rsidRDefault="00A755A9" w:rsidP="00A755A9">
      <w:pPr>
        <w:pStyle w:val="Heading2"/>
        <w:jc w:val="both"/>
        <w:rPr>
          <w:rFonts w:ascii="Times New Roman" w:hAnsi="Times New Roman" w:cs="Times New Roman"/>
          <w:sz w:val="24"/>
          <w:szCs w:val="24"/>
        </w:rPr>
      </w:pPr>
      <w:bookmarkStart w:id="3" w:name="оршил"/>
      <w:r w:rsidRPr="00A755A9">
        <w:rPr>
          <w:rFonts w:ascii="Times New Roman" w:hAnsi="Times New Roman" w:cs="Times New Roman"/>
          <w:sz w:val="24"/>
          <w:szCs w:val="24"/>
        </w:rPr>
        <w:t>Оршил</w:t>
      </w:r>
    </w:p>
    <w:p w14:paraId="3CC1D2CD" w14:textId="77777777" w:rsidR="009719D2" w:rsidRPr="00A755A9" w:rsidRDefault="00A755A9" w:rsidP="00A755A9">
      <w:pPr>
        <w:pStyle w:val="FirstParagraph"/>
        <w:jc w:val="both"/>
        <w:rPr>
          <w:rFonts w:ascii="Times New Roman" w:hAnsi="Times New Roman" w:cs="Times New Roman"/>
        </w:rPr>
      </w:pPr>
      <w:r w:rsidRPr="00A755A9">
        <w:rPr>
          <w:rFonts w:ascii="Times New Roman" w:hAnsi="Times New Roman" w:cs="Times New Roman"/>
        </w:rPr>
        <w:t>Монгол ардын морин хуур хөгжмийн зэмсэг нь үндэсний соёлын билэг тэмдэг болсон чухал өв уламжлал юм</w:t>
      </w:r>
      <w:r w:rsidR="00000000">
        <w:fldChar w:fldCharType="begin"/>
      </w:r>
      <w:r w:rsidR="00000000">
        <w:instrText>HYPERLINK "https://en.wikipedia.org/wiki/Morin_khuur" \l ":~:text=The%20morin%20khuur%20,identified%20by%20%20103" \h</w:instrText>
      </w:r>
      <w:r w:rsidR="00000000">
        <w:fldChar w:fldCharType="separate"/>
      </w:r>
      <w:r w:rsidRPr="00A755A9">
        <w:rPr>
          <w:rStyle w:val="Hyperlink"/>
          <w:rFonts w:ascii="Times New Roman" w:hAnsi="Times New Roman" w:cs="Times New Roman"/>
        </w:rPr>
        <w:t>[1]</w:t>
      </w:r>
      <w:r w:rsidR="00000000">
        <w:rPr>
          <w:rStyle w:val="Hyperlink"/>
          <w:rFonts w:ascii="Times New Roman" w:hAnsi="Times New Roman" w:cs="Times New Roman"/>
        </w:rPr>
        <w:fldChar w:fldCharType="end"/>
      </w:r>
      <w:r w:rsidRPr="00A755A9">
        <w:rPr>
          <w:rFonts w:ascii="Times New Roman" w:hAnsi="Times New Roman" w:cs="Times New Roman"/>
        </w:rPr>
        <w:t xml:space="preserve">. Жил бүрийн тодорхой өдөр морин хуурын өдөр болгон тэмдэглэх санаачилга нь энэ гайхамшигт хөгжмийн зэмсгийг бүх нийтийн хүртээл болгон алдаршуулах, хойч үеийнхэнд өвлүүлэх ач холбогдолтой. </w:t>
      </w:r>
      <w:r w:rsidRPr="00A755A9">
        <w:rPr>
          <w:rFonts w:ascii="Times New Roman" w:hAnsi="Times New Roman" w:cs="Times New Roman"/>
          <w:b/>
          <w:bCs/>
        </w:rPr>
        <w:t>6 сарын 7-ны өдрийг</w:t>
      </w:r>
      <w:r w:rsidRPr="00A755A9">
        <w:rPr>
          <w:rFonts w:ascii="Times New Roman" w:hAnsi="Times New Roman" w:cs="Times New Roman"/>
        </w:rPr>
        <w:t xml:space="preserve"> тусгайлан “Морин хуурын өдөр” хэмээн онцлохдоо дараах олон талын шинжлэх ухааны болон уламжлалт үндэслэлүүдийг харгалзан үзэж болно. Энэхүү тайланд түүх, соёл, одон орон-зурхай, цаг агаар, мал аж ахуй, хөгжим судлал, нийгэм, аялал жуулчлал гэх мэт холбогдох бүх үзүүлэлтийг судалж, 6/7-ны өдрийг сонгох үндэслэлийг баримт тоо баримтад тулгуурлан тайлбарлалаа.</w:t>
      </w:r>
    </w:p>
    <w:p w14:paraId="72C0E0F4" w14:textId="77777777" w:rsidR="009719D2" w:rsidRPr="00A755A9" w:rsidRDefault="00A755A9" w:rsidP="00A755A9">
      <w:pPr>
        <w:pStyle w:val="Heading2"/>
        <w:jc w:val="both"/>
        <w:rPr>
          <w:rFonts w:ascii="Times New Roman" w:hAnsi="Times New Roman" w:cs="Times New Roman"/>
          <w:sz w:val="24"/>
          <w:szCs w:val="24"/>
        </w:rPr>
      </w:pPr>
      <w:bookmarkStart w:id="4" w:name="монголын-түүх-соёлын-үндэслэл"/>
      <w:bookmarkEnd w:id="3"/>
      <w:r w:rsidRPr="00A755A9">
        <w:rPr>
          <w:rFonts w:ascii="Times New Roman" w:hAnsi="Times New Roman" w:cs="Times New Roman"/>
          <w:sz w:val="24"/>
          <w:szCs w:val="24"/>
        </w:rPr>
        <w:t>1. Монголын түүх, соёлын үндэслэл</w:t>
      </w:r>
    </w:p>
    <w:p w14:paraId="6C82F2B7" w14:textId="5072B4E7" w:rsidR="009719D2" w:rsidRPr="00A755A9" w:rsidRDefault="00A755A9" w:rsidP="00A755A9">
      <w:pPr>
        <w:pStyle w:val="FirstParagraph"/>
        <w:jc w:val="both"/>
        <w:rPr>
          <w:rFonts w:ascii="Times New Roman" w:hAnsi="Times New Roman" w:cs="Times New Roman"/>
        </w:rPr>
      </w:pPr>
      <w:r w:rsidRPr="00A755A9">
        <w:rPr>
          <w:rFonts w:ascii="Times New Roman" w:hAnsi="Times New Roman" w:cs="Times New Roman"/>
          <w:b/>
          <w:bCs/>
        </w:rPr>
        <w:t>Морин хуурын түүхэн ач холбогдол:</w:t>
      </w:r>
      <w:r w:rsidRPr="00A755A9">
        <w:rPr>
          <w:rFonts w:ascii="Times New Roman" w:hAnsi="Times New Roman" w:cs="Times New Roman"/>
        </w:rPr>
        <w:t xml:space="preserve"> Морин хуур нь Монголын нүүдэлчдийн олон зуун жилийн туршид уламжилж ирсэн хөгжмийн зэмсэг бөгөөд 13-14-р зууны эх сурвалжуудад хүртэл “морин толгойт хуур” тухай тэмдэглэгдсэ</w:t>
      </w:r>
      <w:r w:rsidR="003703D9">
        <w:rPr>
          <w:rFonts w:ascii="Times New Roman" w:hAnsi="Times New Roman" w:cs="Times New Roman" w:hint="cs"/>
          <w:rtl/>
        </w:rPr>
        <w:t>6</w:t>
      </w:r>
      <w:r w:rsidRPr="00A755A9">
        <w:rPr>
          <w:rFonts w:ascii="Times New Roman" w:hAnsi="Times New Roman" w:cs="Times New Roman"/>
        </w:rPr>
        <w:t>н байдаг</w:t>
      </w:r>
      <w:r w:rsidR="00000000">
        <w:fldChar w:fldCharType="begin"/>
      </w:r>
      <w:r w:rsidR="00000000">
        <w:instrText>HYPERLINK "https://ich.unesco.org/en/RL/traditional-music-of-the-morin-khuur-00068" \l ":~:text=The%20two,activities%20of%20the%20Mongolian%20nomads" \h</w:instrText>
      </w:r>
      <w:r w:rsidR="00000000">
        <w:fldChar w:fldCharType="separate"/>
      </w:r>
      <w:r w:rsidRPr="00A755A9">
        <w:rPr>
          <w:rStyle w:val="Hyperlink"/>
          <w:rFonts w:ascii="Times New Roman" w:hAnsi="Times New Roman" w:cs="Times New Roman"/>
        </w:rPr>
        <w:t>[2]</w:t>
      </w:r>
      <w:r w:rsidR="00000000">
        <w:rPr>
          <w:rStyle w:val="Hyperlink"/>
          <w:rFonts w:ascii="Times New Roman" w:hAnsi="Times New Roman" w:cs="Times New Roman"/>
        </w:rPr>
        <w:fldChar w:fldCharType="end"/>
      </w:r>
      <w:r w:rsidRPr="00A755A9">
        <w:rPr>
          <w:rFonts w:ascii="Times New Roman" w:hAnsi="Times New Roman" w:cs="Times New Roman"/>
        </w:rPr>
        <w:t>. Тухайн үеэс эхлэн өнөөг хүртэл морин хуур нь зөвхөн хөгжим төдийгүй нүүдэлчдийн ахуй амьдрал, зан үйлтэй салшгүй холбоотой эрхэм зүйл болж иржээ</w:t>
      </w:r>
      <w:r w:rsidR="00000000">
        <w:fldChar w:fldCharType="begin"/>
      </w:r>
      <w:r w:rsidR="00000000">
        <w:instrText>HYPERLINK "https://ich.unesco.org/en/RL/traditional-music-of-the-morin-khuur-00068" \l ":~:text=The%20two,activities%20of%20the%20Mongolian%20nomads" \h</w:instrText>
      </w:r>
      <w:r w:rsidR="00000000">
        <w:fldChar w:fldCharType="separate"/>
      </w:r>
      <w:r w:rsidRPr="00A755A9">
        <w:rPr>
          <w:rStyle w:val="Hyperlink"/>
          <w:rFonts w:ascii="Times New Roman" w:hAnsi="Times New Roman" w:cs="Times New Roman"/>
        </w:rPr>
        <w:t>[2]</w:t>
      </w:r>
      <w:r w:rsidR="00000000">
        <w:rPr>
          <w:rStyle w:val="Hyperlink"/>
          <w:rFonts w:ascii="Times New Roman" w:hAnsi="Times New Roman" w:cs="Times New Roman"/>
        </w:rPr>
        <w:fldChar w:fldCharType="end"/>
      </w:r>
      <w:r w:rsidRPr="00A755A9">
        <w:rPr>
          <w:rFonts w:ascii="Times New Roman" w:hAnsi="Times New Roman" w:cs="Times New Roman"/>
        </w:rPr>
        <w:t>. Морин хуурын хөг эгшиг нь ардын уртын дуу, туульс, ёслол зан үйл, мал сүрэгтэй холбоотой домог үлгэрийг хүүрнэн өгүүлэх гол хэрэгсэл байсаар ирсэн</w:t>
      </w:r>
      <w:r w:rsidR="00000000">
        <w:fldChar w:fldCharType="begin"/>
      </w:r>
      <w:r w:rsidR="00000000">
        <w:instrText>HYPERLINK "https://ich.unesco.org/en/RL/traditional-music-of-the-morin-khuur-00068" \l ":~:text=instrument%2C%20for%20it%20was%20traditionally,activities%20of%20the%20Mongolian%20nomads" \h</w:instrText>
      </w:r>
      <w:r w:rsidR="00000000">
        <w:fldChar w:fldCharType="separate"/>
      </w:r>
      <w:r w:rsidRPr="00A755A9">
        <w:rPr>
          <w:rStyle w:val="Hyperlink"/>
          <w:rFonts w:ascii="Times New Roman" w:hAnsi="Times New Roman" w:cs="Times New Roman"/>
        </w:rPr>
        <w:t>[3]</w:t>
      </w:r>
      <w:r w:rsidR="00000000">
        <w:rPr>
          <w:rStyle w:val="Hyperlink"/>
          <w:rFonts w:ascii="Times New Roman" w:hAnsi="Times New Roman" w:cs="Times New Roman"/>
        </w:rPr>
        <w:fldChar w:fldCharType="end"/>
      </w:r>
      <w:r w:rsidRPr="00A755A9">
        <w:rPr>
          <w:rFonts w:ascii="Times New Roman" w:hAnsi="Times New Roman" w:cs="Times New Roman"/>
        </w:rPr>
        <w:t>. 2008 онд ЮНЕСКО-гийн Хүн төрөлхтний соёлын биет бус өвийн жагсаалтад Монгол морин хуурын уламжлалт хөгжимийг бүртгэн авсан нь энэ зэмсгийн дэлхий нийтийн үнэ цэнийг хүлээн зөвшөөрсөн явдал болсон юм</w:t>
      </w:r>
      <w:r w:rsidR="00000000">
        <w:fldChar w:fldCharType="begin"/>
      </w:r>
      <w:r w:rsidR="00000000">
        <w:instrText>HYPERLINK "https://ich.unesco.org/en/RL/traditional-music-of-the-morin-khuur-00068" \l ":~:text=Inscribed%20in%202008%20%283,originally%20proclaimed%20in%202003" \h</w:instrText>
      </w:r>
      <w:r w:rsidR="00000000">
        <w:fldChar w:fldCharType="separate"/>
      </w:r>
      <w:r w:rsidRPr="00A755A9">
        <w:rPr>
          <w:rStyle w:val="Hyperlink"/>
          <w:rFonts w:ascii="Times New Roman" w:hAnsi="Times New Roman" w:cs="Times New Roman"/>
        </w:rPr>
        <w:t>[4]</w:t>
      </w:r>
      <w:r w:rsidR="00000000">
        <w:rPr>
          <w:rStyle w:val="Hyperlink"/>
          <w:rFonts w:ascii="Times New Roman" w:hAnsi="Times New Roman" w:cs="Times New Roman"/>
        </w:rPr>
        <w:fldChar w:fldCharType="end"/>
      </w:r>
      <w:r w:rsidRPr="00A755A9">
        <w:rPr>
          <w:rFonts w:ascii="Times New Roman" w:hAnsi="Times New Roman" w:cs="Times New Roman"/>
        </w:rPr>
        <w:t>. Тиймээс морин хуурт зориулсан өдөртэй болох нь түүх, соёлын өвөө хүндэтгэн өвлүүлэх чухал алхам юм.</w:t>
      </w:r>
    </w:p>
    <w:p w14:paraId="76A63CE8"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Уламжлалт ёслол, наадмуудтай уялдаа:</w:t>
      </w:r>
      <w:r w:rsidRPr="00A755A9">
        <w:rPr>
          <w:rFonts w:ascii="Times New Roman" w:hAnsi="Times New Roman" w:cs="Times New Roman"/>
        </w:rPr>
        <w:t xml:space="preserve"> Монголчууд зуны улиралд төрийн их ёслол наадмуудаа тэмдэглэдэг уламжлалтай. Жишээлбэл, Үндэсний их баяр наадам жил бүрийн 7 сарын 11-нд эхэлдэг бөгөөд энэ үеэр морин хуурчид түрүү бөх, сур харваач, уралдааны түрүү хүлгийг магтан дуулж, магтаалын ая морин хуураар хөглөж эгшиглүүлдэг уламжлалтай</w:t>
      </w:r>
      <w:r w:rsidR="00000000">
        <w:fldChar w:fldCharType="begin"/>
      </w:r>
      <w:r w:rsidR="00000000">
        <w:instrText>HYPERLINK "https://en.wikipedia.org/wiki/Morin_khuur" \l ":~:text=On%20the%20national%20festival%20,of%20praise%20and%20morin%20khuur" \h</w:instrText>
      </w:r>
      <w:r w:rsidR="00000000">
        <w:fldChar w:fldCharType="separate"/>
      </w:r>
      <w:r w:rsidRPr="00A755A9">
        <w:rPr>
          <w:rStyle w:val="Hyperlink"/>
          <w:rFonts w:ascii="Times New Roman" w:hAnsi="Times New Roman" w:cs="Times New Roman"/>
        </w:rPr>
        <w:t>[5]</w:t>
      </w:r>
      <w:r w:rsidR="00000000">
        <w:rPr>
          <w:rStyle w:val="Hyperlink"/>
          <w:rFonts w:ascii="Times New Roman" w:hAnsi="Times New Roman" w:cs="Times New Roman"/>
        </w:rPr>
        <w:fldChar w:fldCharType="end"/>
      </w:r>
      <w:r w:rsidRPr="00A755A9">
        <w:rPr>
          <w:rFonts w:ascii="Times New Roman" w:hAnsi="Times New Roman" w:cs="Times New Roman"/>
        </w:rPr>
        <w:t>. Өвөл цагт цагаан сарын үеэр болон хаврын эхэнд “жавар үргээх” хэмээх зан үйлийг морин хуурын хөг эгшгээр хийдэг нь морин хуурын авиаг цаг үеийн зан үйлд ашигладаг нэгэн сонин уламжлал юм</w:t>
      </w:r>
      <w:r w:rsidR="00000000">
        <w:fldChar w:fldCharType="begin"/>
      </w:r>
      <w:r w:rsidR="00000000">
        <w:instrText>HYPERLINK "https://en.wikipedia.org/wiki/Morin_khuur" \l ":~:text=During%20the%20winter%20time%2C%20but,mostly%20imitating%20horses%20or%20camels" \h</w:instrText>
      </w:r>
      <w:r w:rsidR="00000000">
        <w:fldChar w:fldCharType="separate"/>
      </w:r>
      <w:r w:rsidRPr="00A755A9">
        <w:rPr>
          <w:rStyle w:val="Hyperlink"/>
          <w:rFonts w:ascii="Times New Roman" w:hAnsi="Times New Roman" w:cs="Times New Roman"/>
        </w:rPr>
        <w:t>[6]</w:t>
      </w:r>
      <w:r w:rsidR="00000000">
        <w:rPr>
          <w:rStyle w:val="Hyperlink"/>
          <w:rFonts w:ascii="Times New Roman" w:hAnsi="Times New Roman" w:cs="Times New Roman"/>
        </w:rPr>
        <w:fldChar w:fldCharType="end"/>
      </w:r>
      <w:r w:rsidRPr="00A755A9">
        <w:rPr>
          <w:rFonts w:ascii="Times New Roman" w:hAnsi="Times New Roman" w:cs="Times New Roman"/>
        </w:rPr>
        <w:t>. Энэ ёслолд өвлийн хатуу хүйтнийг үлдэн хөөж, хаврын урин дулааныг угтан авах бэлгэдэлтэйгээр морин хуур эгшиглүүлдэг</w:t>
      </w:r>
      <w:r w:rsidR="00000000">
        <w:fldChar w:fldCharType="begin"/>
      </w:r>
      <w:r w:rsidR="00000000">
        <w:instrText>HYPERLINK "https://en.wikipedia.org/wiki/Morin_khuur" \l ":~:text=During%20the%20winter%20time%2C%20but,mostly%20imitating%20horses%20or%20camels" \h</w:instrText>
      </w:r>
      <w:r w:rsidR="00000000">
        <w:fldChar w:fldCharType="separate"/>
      </w:r>
      <w:r w:rsidRPr="00A755A9">
        <w:rPr>
          <w:rStyle w:val="Hyperlink"/>
          <w:rFonts w:ascii="Times New Roman" w:hAnsi="Times New Roman" w:cs="Times New Roman"/>
        </w:rPr>
        <w:t>[6]</w:t>
      </w:r>
      <w:r w:rsidR="00000000">
        <w:rPr>
          <w:rStyle w:val="Hyperlink"/>
          <w:rFonts w:ascii="Times New Roman" w:hAnsi="Times New Roman" w:cs="Times New Roman"/>
        </w:rPr>
        <w:fldChar w:fldCharType="end"/>
      </w:r>
      <w:r w:rsidRPr="00A755A9">
        <w:rPr>
          <w:rFonts w:ascii="Times New Roman" w:hAnsi="Times New Roman" w:cs="Times New Roman"/>
        </w:rPr>
        <w:t>. Ийнхүү өвөл, зунгүй ард түмний аж байдал, ёслол болгонд морин хуурын хөг эгшиг шингэсэн байдаг учир тус зэмсэгт зориулсан өдөртэй болох нь уламжлалт зан үйл, наадам цэнгүүнтэй нийцтэй санаачилга юм.</w:t>
      </w:r>
    </w:p>
    <w:p w14:paraId="627B75CF"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Онцлох түүхэн өдөр, үйл явдлууд:</w:t>
      </w:r>
      <w:r w:rsidRPr="00A755A9">
        <w:rPr>
          <w:rFonts w:ascii="Times New Roman" w:hAnsi="Times New Roman" w:cs="Times New Roman"/>
        </w:rPr>
        <w:t xml:space="preserve"> 6 сарын эхэн үе түүхэн уламжлалын хувьд харьцангуй чөлөөт, томоохон баярт давхцаагүй үе тул морин хуурын өдрийг товлоход зохимжтой. 6 сарын 1-нд Монгол Улсад Хүүхдийн баярыг тэмдэглэдэг (энэ өдөр албан ёсны амралтын өдөр)</w:t>
      </w:r>
      <w:r w:rsidR="00000000">
        <w:fldChar w:fldCharType="begin"/>
      </w:r>
      <w:r w:rsidR="00000000">
        <w:instrText>HYPERLINK "https://en.wikipedia.org/wiki/Public_holidays_in_Mongolia" \l ":~:text=8%20March%20International%20Women%27s%20Day,21%20November%20%2053%20Chinggis" \h</w:instrText>
      </w:r>
      <w:r w:rsidR="00000000">
        <w:fldChar w:fldCharType="separate"/>
      </w:r>
      <w:r w:rsidRPr="00A755A9">
        <w:rPr>
          <w:rStyle w:val="Hyperlink"/>
          <w:rFonts w:ascii="Times New Roman" w:hAnsi="Times New Roman" w:cs="Times New Roman"/>
        </w:rPr>
        <w:t>[7]</w:t>
      </w:r>
      <w:r w:rsidR="00000000">
        <w:rPr>
          <w:rStyle w:val="Hyperlink"/>
          <w:rFonts w:ascii="Times New Roman" w:hAnsi="Times New Roman" w:cs="Times New Roman"/>
        </w:rPr>
        <w:fldChar w:fldCharType="end"/>
      </w:r>
      <w:r w:rsidRPr="00A755A9">
        <w:rPr>
          <w:rFonts w:ascii="Times New Roman" w:hAnsi="Times New Roman" w:cs="Times New Roman"/>
        </w:rPr>
        <w:t>, харин 7 сарын 11-15-нд Үндэсний их Наадам болдог</w:t>
      </w:r>
      <w:r w:rsidR="00000000">
        <w:fldChar w:fldCharType="begin"/>
      </w:r>
      <w:r w:rsidR="00000000">
        <w:instrText>HYPERLINK "https://en.wikipedia.org/wiki/Public_holidays_in_Mongolia" \l ":~:text=15th%20day%20of%20the%20first,21%20November%20%2053%20Chinggis" \h</w:instrText>
      </w:r>
      <w:r w:rsidR="00000000">
        <w:fldChar w:fldCharType="separate"/>
      </w:r>
      <w:r w:rsidRPr="00A755A9">
        <w:rPr>
          <w:rStyle w:val="Hyperlink"/>
          <w:rFonts w:ascii="Times New Roman" w:hAnsi="Times New Roman" w:cs="Times New Roman"/>
        </w:rPr>
        <w:t>[8]</w:t>
      </w:r>
      <w:r w:rsidR="00000000">
        <w:rPr>
          <w:rStyle w:val="Hyperlink"/>
          <w:rFonts w:ascii="Times New Roman" w:hAnsi="Times New Roman" w:cs="Times New Roman"/>
        </w:rPr>
        <w:fldChar w:fldCharType="end"/>
      </w:r>
      <w:r w:rsidRPr="00A755A9">
        <w:rPr>
          <w:rFonts w:ascii="Times New Roman" w:hAnsi="Times New Roman" w:cs="Times New Roman"/>
        </w:rPr>
        <w:t xml:space="preserve">. 6 сарын 7 нь эдгээрээс зайтай, зуны эхний сард багтаж буй тул аливаа түүхэн ой, үндэсний том баяртай давхцахгүй, өөрөө шинэ түүхэн тэмдэглэлт өдөр болон бий болох боломжтой. Морин хуурын чуулга байгуулагдсан (1992 оны 7-р сар) зэрэг түүхэн ой тохиолдуулан зуны цагт </w:t>
      </w:r>
      <w:r w:rsidRPr="00A755A9">
        <w:rPr>
          <w:rFonts w:ascii="Times New Roman" w:hAnsi="Times New Roman" w:cs="Times New Roman"/>
        </w:rPr>
        <w:lastRenderedPageBreak/>
        <w:t>морин хуурын наадмууд ч зохион байгуулагдаж байсан уламжлал бий</w:t>
      </w:r>
      <w:r w:rsidR="00000000">
        <w:fldChar w:fldCharType="begin"/>
      </w:r>
      <w:r w:rsidR="00000000">
        <w:instrText>HYPERLINK "https://gogo.mn/r/24858" \l ":~:text=%D0%9C%D0%BE%D1%80%D0%B8%D0%BD%20%D1%85%D1%83%D1%83%D1%80%D1%8B%D0%BD%20%D0%BE%D0%BB%D0%BE%D0%BD%20%D1%83%D0%BB%D1%81%D1%8B%D0%BD%20%D0%BD%D0%B0%D0%B0%D0%B4%D0%B0%D0%BC,%D0%9C%D0%BE%D1%80%D0%B8%D0%BD%20%D1%85%D1%83%D1%83%D1%80%D1%8B%D0%BD%20%D1%87%D1%83%D1%83%D0%BB%D0%B3%D0%B0%20%D0%B7%D0%BE%D1%85%D0%B8%D0%BE%D0%BD" \h</w:instrText>
      </w:r>
      <w:r w:rsidR="00000000">
        <w:fldChar w:fldCharType="separate"/>
      </w:r>
      <w:r w:rsidRPr="00A755A9">
        <w:rPr>
          <w:rStyle w:val="Hyperlink"/>
          <w:rFonts w:ascii="Times New Roman" w:hAnsi="Times New Roman" w:cs="Times New Roman"/>
        </w:rPr>
        <w:t>[9]</w:t>
      </w:r>
      <w:r w:rsidR="00000000">
        <w:rPr>
          <w:rStyle w:val="Hyperlink"/>
          <w:rFonts w:ascii="Times New Roman" w:hAnsi="Times New Roman" w:cs="Times New Roman"/>
        </w:rPr>
        <w:fldChar w:fldCharType="end"/>
      </w:r>
      <w:hyperlink r:id="rId5" w:anchor=":~:text=On%20the%20national%20festival%20,of%20praise%20and%20morin%20khuur">
        <w:r w:rsidRPr="00A755A9">
          <w:rPr>
            <w:rStyle w:val="Hyperlink"/>
            <w:rFonts w:ascii="Times New Roman" w:hAnsi="Times New Roman" w:cs="Times New Roman"/>
          </w:rPr>
          <w:t>[5]</w:t>
        </w:r>
      </w:hyperlink>
      <w:r w:rsidRPr="00A755A9">
        <w:rPr>
          <w:rFonts w:ascii="Times New Roman" w:hAnsi="Times New Roman" w:cs="Times New Roman"/>
        </w:rPr>
        <w:t>. Цаашид жил бүрийн 6/7-ныг морин хуурын өдөр болгосноор үндэсний хэмжээний хөгжмийн наадам, морин хуурчдын чуулга уулзалт, тэмцээн уралдааныг энэ өдөр зохион байгуулдаг хэвшилтэй болж, түүхэн шинэ уламжлал бүрэлдэх юм.</w:t>
      </w:r>
    </w:p>
    <w:p w14:paraId="356364D6" w14:textId="77777777" w:rsidR="009719D2" w:rsidRPr="00A755A9" w:rsidRDefault="00A755A9" w:rsidP="00A755A9">
      <w:pPr>
        <w:pStyle w:val="Heading2"/>
        <w:jc w:val="both"/>
        <w:rPr>
          <w:rFonts w:ascii="Times New Roman" w:hAnsi="Times New Roman" w:cs="Times New Roman"/>
          <w:sz w:val="24"/>
          <w:szCs w:val="24"/>
        </w:rPr>
      </w:pPr>
      <w:bookmarkStart w:id="5" w:name="астрономи-билгийн-тооллын-тайлбар"/>
      <w:bookmarkEnd w:id="4"/>
      <w:r w:rsidRPr="00A755A9">
        <w:rPr>
          <w:rFonts w:ascii="Times New Roman" w:hAnsi="Times New Roman" w:cs="Times New Roman"/>
          <w:sz w:val="24"/>
          <w:szCs w:val="24"/>
        </w:rPr>
        <w:t>2. Астрономи, билгийн тооллын тайлбар</w:t>
      </w:r>
    </w:p>
    <w:p w14:paraId="41202907" w14:textId="77777777" w:rsidR="009719D2" w:rsidRPr="00A755A9" w:rsidRDefault="00A755A9" w:rsidP="00A755A9">
      <w:pPr>
        <w:pStyle w:val="FirstParagraph"/>
        <w:jc w:val="both"/>
        <w:rPr>
          <w:rFonts w:ascii="Times New Roman" w:hAnsi="Times New Roman" w:cs="Times New Roman"/>
        </w:rPr>
      </w:pPr>
      <w:r w:rsidRPr="00A755A9">
        <w:rPr>
          <w:rFonts w:ascii="Times New Roman" w:hAnsi="Times New Roman" w:cs="Times New Roman"/>
          <w:b/>
          <w:bCs/>
        </w:rPr>
        <w:t>Нар, сарны хөдөлгөөн ба улирлын онцлог:</w:t>
      </w:r>
      <w:r w:rsidRPr="00A755A9">
        <w:rPr>
          <w:rFonts w:ascii="Times New Roman" w:hAnsi="Times New Roman" w:cs="Times New Roman"/>
        </w:rPr>
        <w:t xml:space="preserve"> Зуны дунд сарын үе болох зургадугаар сард Монгол оронд өдөр хамгийн урт, шөнө хамгийн богино байдаг. Тухайлбал, Улаанбаатар хот орчимд 6 сарын сүүлчээр нар жилийн хамгийн урт замналыг туулах ба нар мандах, шингэх хугацааны зөрүү ~16 цагт хүрнэ (жишээлбэл 6 сарын 7-нд нар 4:55-д мандаж, 20:47-д жаргаж, өдрийн гэрэл ~15 цаг 52 минут үргэлжилдэг)</w:t>
      </w:r>
      <w:r w:rsidR="00000000">
        <w:fldChar w:fldCharType="begin"/>
      </w:r>
      <w:r w:rsidR="00000000">
        <w:instrText>HYPERLINK "https://www.timebie.com/sun/ulaanbaatarmn.php?q=6" \l ":~:text=Jun%205%20Thu%204%3A56%2020%3A46,Jun%209%20Mon%204%3A54%2020%3A49" \h</w:instrText>
      </w:r>
      <w:r w:rsidR="00000000">
        <w:fldChar w:fldCharType="separate"/>
      </w:r>
      <w:r w:rsidRPr="00A755A9">
        <w:rPr>
          <w:rStyle w:val="Hyperlink"/>
          <w:rFonts w:ascii="Times New Roman" w:hAnsi="Times New Roman" w:cs="Times New Roman"/>
        </w:rPr>
        <w:t>[10]</w:t>
      </w:r>
      <w:r w:rsidR="00000000">
        <w:rPr>
          <w:rStyle w:val="Hyperlink"/>
          <w:rFonts w:ascii="Times New Roman" w:hAnsi="Times New Roman" w:cs="Times New Roman"/>
        </w:rPr>
        <w:fldChar w:fldCharType="end"/>
      </w:r>
      <w:r w:rsidRPr="00A755A9">
        <w:rPr>
          <w:rFonts w:ascii="Times New Roman" w:hAnsi="Times New Roman" w:cs="Times New Roman"/>
        </w:rPr>
        <w:t>. Өдөр уртасч нарны тусгал нэмэгдэх нь хүмүүсийн биед D аминдэм нийлэгжих, сэтгэл санаа өөдрөг байх таатай нөлөө үзүүлдэг нь шинжлэх ухаанаар нотлогджээ – нарны гэрэл их байх үед тархинд “аз жаргалын” серотонин гормоны хэмжээ нэмэгдэж, хүний ааш авир илүү өөдрөг болдог байна</w:t>
      </w:r>
      <w:r w:rsidR="00000000">
        <w:fldChar w:fldCharType="begin"/>
      </w:r>
      <w:r w:rsidR="00000000">
        <w:instrText>HYPERLINK "http://boneandjointinstitute.org/about-hh/news-center/news-detail?articleId=63829&amp;publicid=461" \l ":~:text=Institute%20boneandjointinstitute,top%20of%20that%2C%20your" \h</w:instrText>
      </w:r>
      <w:r w:rsidR="00000000">
        <w:fldChar w:fldCharType="separate"/>
      </w:r>
      <w:r w:rsidRPr="00A755A9">
        <w:rPr>
          <w:rStyle w:val="Hyperlink"/>
          <w:rFonts w:ascii="Times New Roman" w:hAnsi="Times New Roman" w:cs="Times New Roman"/>
        </w:rPr>
        <w:t>[11]</w:t>
      </w:r>
      <w:r w:rsidR="00000000">
        <w:rPr>
          <w:rStyle w:val="Hyperlink"/>
          <w:rFonts w:ascii="Times New Roman" w:hAnsi="Times New Roman" w:cs="Times New Roman"/>
        </w:rPr>
        <w:fldChar w:fldCharType="end"/>
      </w:r>
      <w:r w:rsidRPr="00A755A9">
        <w:rPr>
          <w:rFonts w:ascii="Times New Roman" w:hAnsi="Times New Roman" w:cs="Times New Roman"/>
        </w:rPr>
        <w:t>. Иймээс зуны урт өдөр нь хөг аялгууг мэдрэх, баяр цэнгэлд оролцох хүний сэтгэлзүйн таатай нөхцөлийг бүрдүүлнэ. Мөн 6 сарын дунд үе нь туйлын нарны хиртэлтийн өмнөх үе (зуны туйл өдөр 6/21-д ойр) тул эртний язгуур шүтлэгт нарны эрчим хамгийн дээд цэгтээ хүрэх үе хэмээн бэлгэшээдэг. Нар, сарны энэ байрлал нь энергийн түвшин өндөр, байгаль дэлхийн хөдөлгөөн идэвхтэй үеийг илтгэдэг гэж зурхайд үздэг байв. Тиймээс зуны тэргүүн сард морин хуурын өдөр товлох нь байгаль, сансарын энерги идэвхтэй цаг үетэй давхцаж, ард олны сэтгэл санааг өргөх бэлгэдэлтэй.</w:t>
      </w:r>
    </w:p>
    <w:p w14:paraId="09D2CFBB"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Билгийн тооллын бэлгэ тэмдэг:</w:t>
      </w:r>
      <w:r w:rsidRPr="00A755A9">
        <w:rPr>
          <w:rFonts w:ascii="Times New Roman" w:hAnsi="Times New Roman" w:cs="Times New Roman"/>
        </w:rPr>
        <w:t xml:space="preserve"> Монголчууд эртнээс билгийн тооллын 12 жилийг газар тэнгэрийн хээтэй холбон тайлж ирсэн. Жилийн саруудыг мөн 12 амьтны дарааллаар нэрлэх бөгөөд зуны улирал эхэлдэг дөрөвдүгээр сарыг </w:t>
      </w:r>
      <w:r w:rsidRPr="00A755A9">
        <w:rPr>
          <w:rFonts w:ascii="Times New Roman" w:hAnsi="Times New Roman" w:cs="Times New Roman"/>
          <w:b/>
          <w:bCs/>
        </w:rPr>
        <w:t>“зуны эхэн сар”</w:t>
      </w:r>
      <w:r w:rsidRPr="00A755A9">
        <w:rPr>
          <w:rFonts w:ascii="Times New Roman" w:hAnsi="Times New Roman" w:cs="Times New Roman"/>
        </w:rPr>
        <w:t xml:space="preserve"> гэж тоолдог. Үүнийг хятадын зурхайд “Морь” сард хамааруулан тэмдэглэдэг уламжлалтай. Тодруулбал, морь жил, морь сар гэдэг нь аргын 6-7 дугаар саруудад roughly таардаг бөгөөд морь нь зурхайн зургаан хүлгийн нэг, бэлгэ дэмбэрэл, эрч хүчийн бэлгэдэл билээ</w:t>
      </w:r>
      <w:r w:rsidR="00000000">
        <w:fldChar w:fldCharType="begin"/>
      </w:r>
      <w:r w:rsidR="00000000">
        <w:instrText>HYPERLINK "https://www.facebook.com/groups/443385432350496/posts/3182349845120694/" \l ":~:text=What%20does%20the%20word%20tango,for%20the%20fifth%20lunar%20month" \h</w:instrText>
      </w:r>
      <w:r w:rsidR="00000000">
        <w:fldChar w:fldCharType="separate"/>
      </w:r>
      <w:r w:rsidRPr="00A755A9">
        <w:rPr>
          <w:rStyle w:val="Hyperlink"/>
          <w:rFonts w:ascii="Times New Roman" w:hAnsi="Times New Roman" w:cs="Times New Roman"/>
        </w:rPr>
        <w:t>[12]</w:t>
      </w:r>
      <w:r w:rsidR="00000000">
        <w:rPr>
          <w:rStyle w:val="Hyperlink"/>
          <w:rFonts w:ascii="Times New Roman" w:hAnsi="Times New Roman" w:cs="Times New Roman"/>
        </w:rPr>
        <w:fldChar w:fldCharType="end"/>
      </w:r>
      <w:r w:rsidRPr="00A755A9">
        <w:rPr>
          <w:rFonts w:ascii="Times New Roman" w:hAnsi="Times New Roman" w:cs="Times New Roman"/>
        </w:rPr>
        <w:t xml:space="preserve">. Зуны дунд сар морь жилтний </w:t>
      </w:r>
      <w:r w:rsidRPr="00A755A9">
        <w:rPr>
          <w:rFonts w:ascii="Times New Roman" w:hAnsi="Times New Roman" w:cs="Times New Roman"/>
          <w:b/>
          <w:bCs/>
        </w:rPr>
        <w:t>“зуун намар”</w:t>
      </w:r>
      <w:r w:rsidRPr="00A755A9">
        <w:rPr>
          <w:rFonts w:ascii="Times New Roman" w:hAnsi="Times New Roman" w:cs="Times New Roman"/>
        </w:rPr>
        <w:t xml:space="preserve"> гэгддэг буюу хамгийн өгөөмөр дэлгэр цаг хугацаа хэмээн бэлгэддэг. Морин хуурын толгойг морьдын дүрсээр чимэглэдэг, чавхдас нь хүртэл адууны сүүлээр хийдэг уламжлалтай тул энэ хөгжмийн зэмсэг нь адууны бэлгэдэл, хийморь лундаатай нягт холбогдоно</w:t>
      </w:r>
      <w:r w:rsidR="00000000">
        <w:fldChar w:fldCharType="begin"/>
      </w:r>
      <w:r w:rsidR="00000000">
        <w:instrText>HYPERLINK "https://en.wikipedia.org/wiki/Morin_khuur" \l ":~:text=The%20larger%20of%20the%20two,pad%20of%20the%20ring%20finger" \h</w:instrText>
      </w:r>
      <w:r w:rsidR="00000000">
        <w:fldChar w:fldCharType="separate"/>
      </w:r>
      <w:r w:rsidRPr="00A755A9">
        <w:rPr>
          <w:rStyle w:val="Hyperlink"/>
          <w:rFonts w:ascii="Times New Roman" w:hAnsi="Times New Roman" w:cs="Times New Roman"/>
        </w:rPr>
        <w:t>[13]</w:t>
      </w:r>
      <w:r w:rsidR="00000000">
        <w:rPr>
          <w:rStyle w:val="Hyperlink"/>
          <w:rFonts w:ascii="Times New Roman" w:hAnsi="Times New Roman" w:cs="Times New Roman"/>
        </w:rPr>
        <w:fldChar w:fldCharType="end"/>
      </w:r>
      <w:hyperlink r:id="rId6" w:anchor=":~:text=instruments%20can%20achieve%20a%20strength,wide%20area%20of%20quality%20differences">
        <w:r w:rsidRPr="00A755A9">
          <w:rPr>
            <w:rStyle w:val="Hyperlink"/>
            <w:rFonts w:ascii="Times New Roman" w:hAnsi="Times New Roman" w:cs="Times New Roman"/>
          </w:rPr>
          <w:t>[14]</w:t>
        </w:r>
      </w:hyperlink>
      <w:r w:rsidRPr="00A755A9">
        <w:rPr>
          <w:rFonts w:ascii="Times New Roman" w:hAnsi="Times New Roman" w:cs="Times New Roman"/>
        </w:rPr>
        <w:t>. Тиймээс морин хуурын өдөр нь зурхайн билэгт морь сар, морь өдөртэй давхцах нь бэлгэдлийн хувьд тун оновчтой. Жил бүрийн 6 сарын 7 нь билгийн тооллын өөр өдөр таарсан ч ихэвчлэн зуны эхний сард багтана. Жишээ нь 2025 онд 6 сарын 11-нд зуны эхний сарын арван тавны билигт өдөр – Бурхан багшийн их дүйцэн өдөр тохиож байна</w:t>
      </w:r>
      <w:r w:rsidR="00000000">
        <w:fldChar w:fldCharType="begin"/>
      </w:r>
      <w:r w:rsidR="00000000">
        <w:instrText>HYPERLINK "https://en.wikipedia.org/wiki/Public_holidays_in_Mongolia" \l ":~:text=8%20March%20International%20Women%27s%20Day,21%20November%20%2053%20Chinggis" \h</w:instrText>
      </w:r>
      <w:r w:rsidR="00000000">
        <w:fldChar w:fldCharType="separate"/>
      </w:r>
      <w:r w:rsidRPr="00A755A9">
        <w:rPr>
          <w:rStyle w:val="Hyperlink"/>
          <w:rFonts w:ascii="Times New Roman" w:hAnsi="Times New Roman" w:cs="Times New Roman"/>
        </w:rPr>
        <w:t>[7]</w:t>
      </w:r>
      <w:r w:rsidR="00000000">
        <w:rPr>
          <w:rStyle w:val="Hyperlink"/>
          <w:rFonts w:ascii="Times New Roman" w:hAnsi="Times New Roman" w:cs="Times New Roman"/>
        </w:rPr>
        <w:fldChar w:fldCharType="end"/>
      </w:r>
      <w:r w:rsidRPr="00A755A9">
        <w:rPr>
          <w:rFonts w:ascii="Times New Roman" w:hAnsi="Times New Roman" w:cs="Times New Roman"/>
        </w:rPr>
        <w:t>. Ерөнхийд нь авч үзвэл зуны урин дулаан сарууд нь Монгол зурхайд машид эерэг сайн, аливаа үйл бүтэх магадлал өндөртэй хэмээн тэмдэглэгдсэн байдаг</w:t>
      </w:r>
      <w:r w:rsidR="00000000">
        <w:fldChar w:fldCharType="begin"/>
      </w:r>
      <w:r w:rsidR="00000000">
        <w:instrText>HYPERLINK "https://en.wikipedia.org/wiki/Public_holidays_in_Mongolia" \l ":~:text=8%20March%20International%20Women%27s%20Day,21%20November%20%2053%20Chinggis" \h</w:instrText>
      </w:r>
      <w:r w:rsidR="00000000">
        <w:fldChar w:fldCharType="separate"/>
      </w:r>
      <w:r w:rsidRPr="00A755A9">
        <w:rPr>
          <w:rStyle w:val="Hyperlink"/>
          <w:rFonts w:ascii="Times New Roman" w:hAnsi="Times New Roman" w:cs="Times New Roman"/>
        </w:rPr>
        <w:t>[7]</w:t>
      </w:r>
      <w:r w:rsidR="00000000">
        <w:rPr>
          <w:rStyle w:val="Hyperlink"/>
          <w:rFonts w:ascii="Times New Roman" w:hAnsi="Times New Roman" w:cs="Times New Roman"/>
        </w:rPr>
        <w:fldChar w:fldCharType="end"/>
      </w:r>
      <w:r w:rsidRPr="00A755A9">
        <w:rPr>
          <w:rFonts w:ascii="Times New Roman" w:hAnsi="Times New Roman" w:cs="Times New Roman"/>
        </w:rPr>
        <w:t>. Морин хуурын өдрийг зуны цагт тэмдэглэх нь дээд тэнгэрийн энергитэй нийцэх ба ард түмний билэгшээл, хийморь сэргээх утга агуулгаараа тохиромжтой юм.</w:t>
      </w:r>
    </w:p>
    <w:p w14:paraId="7777F8C5" w14:textId="77777777" w:rsidR="009719D2" w:rsidRPr="00A755A9" w:rsidRDefault="00A755A9" w:rsidP="00A755A9">
      <w:pPr>
        <w:pStyle w:val="Heading2"/>
        <w:jc w:val="both"/>
        <w:rPr>
          <w:rFonts w:ascii="Times New Roman" w:hAnsi="Times New Roman" w:cs="Times New Roman"/>
          <w:sz w:val="24"/>
          <w:szCs w:val="24"/>
        </w:rPr>
      </w:pPr>
      <w:bookmarkStart w:id="6" w:name="цаг-агаар-уур-амьсгалын-онцлог"/>
      <w:bookmarkEnd w:id="5"/>
      <w:r w:rsidRPr="00A755A9">
        <w:rPr>
          <w:rFonts w:ascii="Times New Roman" w:hAnsi="Times New Roman" w:cs="Times New Roman"/>
          <w:sz w:val="24"/>
          <w:szCs w:val="24"/>
        </w:rPr>
        <w:t>3. Цаг агаар, уур амьсгалын онцлог</w:t>
      </w:r>
    </w:p>
    <w:p w14:paraId="508F947A" w14:textId="77777777" w:rsidR="009719D2" w:rsidRPr="00A755A9" w:rsidRDefault="00A755A9" w:rsidP="00A755A9">
      <w:pPr>
        <w:pStyle w:val="FirstParagraph"/>
        <w:jc w:val="both"/>
        <w:rPr>
          <w:rFonts w:ascii="Times New Roman" w:hAnsi="Times New Roman" w:cs="Times New Roman"/>
        </w:rPr>
      </w:pPr>
      <w:r w:rsidRPr="00A755A9">
        <w:rPr>
          <w:rFonts w:ascii="Times New Roman" w:hAnsi="Times New Roman" w:cs="Times New Roman"/>
          <w:b/>
          <w:bCs/>
        </w:rPr>
        <w:t>6/7-ны өдрийн уур амьсгалын таатай байдал:</w:t>
      </w:r>
      <w:r w:rsidRPr="00A755A9">
        <w:rPr>
          <w:rFonts w:ascii="Times New Roman" w:hAnsi="Times New Roman" w:cs="Times New Roman"/>
        </w:rPr>
        <w:t xml:space="preserve"> Зургадугаар сарын эхэн үе нь Монгол орны хувьд цаг агаарын хамгийн тааламжтай үеийн нэг юм. Улаанбаатар орчмын олон жилийн дундаж үзүүлэлтээр 6 сард өдөр дунджаар +15°C орчим дулаан, хамгийн их температур ~21°C, шөнөдөө ~7-8°C хүртэл сэрүүсдэг</w:t>
      </w:r>
      <w:r w:rsidR="00000000">
        <w:fldChar w:fldCharType="begin"/>
      </w:r>
      <w:r w:rsidR="00000000">
        <w:instrText>HYPERLINK "https://en.climate-data.org/asia/mongolia/ulaanbaatar/ulaanbaatar-490/" \l ":~:text=June" \h</w:instrText>
      </w:r>
      <w:r w:rsidR="00000000">
        <w:fldChar w:fldCharType="separate"/>
      </w:r>
      <w:r w:rsidRPr="00A755A9">
        <w:rPr>
          <w:rStyle w:val="Hyperlink"/>
          <w:rFonts w:ascii="Times New Roman" w:hAnsi="Times New Roman" w:cs="Times New Roman"/>
        </w:rPr>
        <w:t>[15]</w:t>
      </w:r>
      <w:r w:rsidR="00000000">
        <w:rPr>
          <w:rStyle w:val="Hyperlink"/>
          <w:rFonts w:ascii="Times New Roman" w:hAnsi="Times New Roman" w:cs="Times New Roman"/>
        </w:rPr>
        <w:fldChar w:fldCharType="end"/>
      </w:r>
      <w:hyperlink r:id="rId7" w:anchor=":~:text=20">
        <w:r w:rsidRPr="00A755A9">
          <w:rPr>
            <w:rStyle w:val="Hyperlink"/>
            <w:rFonts w:ascii="Times New Roman" w:hAnsi="Times New Roman" w:cs="Times New Roman"/>
          </w:rPr>
          <w:t>[16]</w:t>
        </w:r>
      </w:hyperlink>
      <w:r w:rsidRPr="00A755A9">
        <w:rPr>
          <w:rFonts w:ascii="Times New Roman" w:hAnsi="Times New Roman" w:cs="Times New Roman"/>
        </w:rPr>
        <w:t xml:space="preserve">. Энэ нь хэт халалт, эсвэл </w:t>
      </w:r>
      <w:r w:rsidRPr="00A755A9">
        <w:rPr>
          <w:rFonts w:ascii="Times New Roman" w:hAnsi="Times New Roman" w:cs="Times New Roman"/>
        </w:rPr>
        <w:lastRenderedPageBreak/>
        <w:t>хүйтэн биш, сэрүүхэн таатай дулаан байгаа үзүүлэлт юм. Жил жилийн 6 сарын 7-ны нар мандах, шингэх цагийг дээр дурьдсанчлан авч үзвэл, өдрийн урт ~15-16 цаг, харин шөнө богино байдаг</w:t>
      </w:r>
      <w:r w:rsidR="00000000">
        <w:fldChar w:fldCharType="begin"/>
      </w:r>
      <w:r w:rsidR="00000000">
        <w:instrText>HYPERLINK "https://www.timebie.com/sun/ulaanbaatarmn.php?q=6" \l ":~:text=Jun%205%20Thu%204%3A56%2020%3A46,Jun%209%20Mon%204%3A54%2020%3A49" \h</w:instrText>
      </w:r>
      <w:r w:rsidR="00000000">
        <w:fldChar w:fldCharType="separate"/>
      </w:r>
      <w:r w:rsidRPr="00A755A9">
        <w:rPr>
          <w:rStyle w:val="Hyperlink"/>
          <w:rFonts w:ascii="Times New Roman" w:hAnsi="Times New Roman" w:cs="Times New Roman"/>
        </w:rPr>
        <w:t>[10]</w:t>
      </w:r>
      <w:r w:rsidR="00000000">
        <w:rPr>
          <w:rStyle w:val="Hyperlink"/>
          <w:rFonts w:ascii="Times New Roman" w:hAnsi="Times New Roman" w:cs="Times New Roman"/>
        </w:rPr>
        <w:fldChar w:fldCharType="end"/>
      </w:r>
      <w:r w:rsidRPr="00A755A9">
        <w:rPr>
          <w:rFonts w:ascii="Times New Roman" w:hAnsi="Times New Roman" w:cs="Times New Roman"/>
        </w:rPr>
        <w:t>. Өдөр урт байх нь наадам цэнгүүн, урлагийн арга хэмжээг гадаа зохион байгуулахад цагийн бололцоо их, нарны гэрэл элбэг гэсэн үг. Энэ өдөр ердийн нарлаг, бороо багатай өдөр байх магадлал өндөр.</w:t>
      </w:r>
    </w:p>
    <w:p w14:paraId="2F3FF05A"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Хур тунадас ба салхины нөхцөл:</w:t>
      </w:r>
      <w:r w:rsidRPr="00A755A9">
        <w:rPr>
          <w:rFonts w:ascii="Times New Roman" w:hAnsi="Times New Roman" w:cs="Times New Roman"/>
        </w:rPr>
        <w:t xml:space="preserve"> Монгол орны жилийн хур тунадасны тархалт улирлаар ялгаатай байдаг. Нийт хур тунадасны 85% нь 4–9 дүгээр саруудад унадаг боловч үүний талаас илүү хувь нь зөвхөн 7–8 дугаар сард ноогддог</w:t>
      </w:r>
      <w:r w:rsidR="00000000">
        <w:fldChar w:fldCharType="begin"/>
      </w:r>
      <w:r w:rsidR="00000000">
        <w:instrText>HYPERLINK "https://mn.wikipedia.org/wiki/%D0%9C%D0%BE%D0%BD%D0%B3%D0%BE%D0%BB_%D0%BE%D1%80%D0%BD%D1%8B_%D1%83%D1%83%D1%80_%D0%B0%D0%BC%D1%8C%D1%81%D0%B3%D0%B0%D0%BB" \l ":~:text=,%D1%85%D0%BE%D0%B9%D0%B4%20%D0%B7%D2%AF%D0%B3%D1%8D%D1%8D%D1%81%20%D1%81%D0%B0%D0%BB%D1%85%D0%B8%D0%BB%D0%B4%D0%B0%D0%B3%2C%20%D1%81%D0%B0%D0%BB%D1%85%D0%B8%D0%BD%D1%8B%20%D1%85%D1%83%D1%80%D0%B4" \h</w:instrText>
      </w:r>
      <w:r w:rsidR="00000000">
        <w:fldChar w:fldCharType="separate"/>
      </w:r>
      <w:r w:rsidRPr="00A755A9">
        <w:rPr>
          <w:rStyle w:val="Hyperlink"/>
          <w:rFonts w:ascii="Times New Roman" w:hAnsi="Times New Roman" w:cs="Times New Roman"/>
        </w:rPr>
        <w:t>[17]</w:t>
      </w:r>
      <w:r w:rsidR="00000000">
        <w:rPr>
          <w:rStyle w:val="Hyperlink"/>
          <w:rFonts w:ascii="Times New Roman" w:hAnsi="Times New Roman" w:cs="Times New Roman"/>
        </w:rPr>
        <w:fldChar w:fldCharType="end"/>
      </w:r>
      <w:r w:rsidRPr="00A755A9">
        <w:rPr>
          <w:rFonts w:ascii="Times New Roman" w:hAnsi="Times New Roman" w:cs="Times New Roman"/>
        </w:rPr>
        <w:t>. Тухайлбал, Улаанбаатар хотод 6 сард дунджаар ~59 мм хур тунадас ордог бол 7–8 сард 70 мм гаруй хур тунадас ордог нь зуны дунд үе хамгийн чийглэг, бороотойг харуулна</w:t>
      </w:r>
      <w:r w:rsidR="00000000">
        <w:fldChar w:fldCharType="begin"/>
      </w:r>
      <w:r w:rsidR="00000000">
        <w:instrText>HYPERLINK "https://en.climate-data.org/asia/mongolia/ulaanbaatar/ulaanbaatar-490/" \l ":~:text=20" \h</w:instrText>
      </w:r>
      <w:r w:rsidR="00000000">
        <w:fldChar w:fldCharType="separate"/>
      </w:r>
      <w:r w:rsidRPr="00A755A9">
        <w:rPr>
          <w:rStyle w:val="Hyperlink"/>
          <w:rFonts w:ascii="Times New Roman" w:hAnsi="Times New Roman" w:cs="Times New Roman"/>
        </w:rPr>
        <w:t>[16]</w:t>
      </w:r>
      <w:r w:rsidR="00000000">
        <w:rPr>
          <w:rStyle w:val="Hyperlink"/>
          <w:rFonts w:ascii="Times New Roman" w:hAnsi="Times New Roman" w:cs="Times New Roman"/>
        </w:rPr>
        <w:fldChar w:fldCharType="end"/>
      </w:r>
      <w:hyperlink r:id="rId8" w:anchor=":~:text=%2873">
        <w:r w:rsidRPr="00A755A9">
          <w:rPr>
            <w:rStyle w:val="Hyperlink"/>
            <w:rFonts w:ascii="Times New Roman" w:hAnsi="Times New Roman" w:cs="Times New Roman"/>
          </w:rPr>
          <w:t>[18]</w:t>
        </w:r>
      </w:hyperlink>
      <w:r w:rsidRPr="00A755A9">
        <w:rPr>
          <w:rFonts w:ascii="Times New Roman" w:hAnsi="Times New Roman" w:cs="Times New Roman"/>
        </w:rPr>
        <w:t>. Зургадугаар сарын эхэн үе нь борооны улирал дөнгөж эхлэх үе таарч, ихэвчлэн түр зуурын бага зэргийн аадар бороо ордог ч (Дэлхийн хөгжмийн өдрийг тэмдэглэх 6/21 орчим хүртэл богино хугацааны бороо орох хандлагатай</w:t>
      </w:r>
      <w:r w:rsidR="00000000">
        <w:fldChar w:fldCharType="begin"/>
      </w:r>
      <w:r w:rsidR="00000000">
        <w:instrText>HYPERLINK "https://www.academia.edu/45082759/WSP%C3%93%C5%81CZESNE_TRENDY_ROZWOJU_REKREACJI_I_REHABILITACJI_W_XXI_WIEKU_Monografia_zbiorowa_MODERN_TRENDS_IN_THE_DEVELOPMENT_OF_RECREATION_AND_REHABILITATION_IN_THE_TWENTY_FIRST_CENTURY_Collective_monograph_%D0%A1%D0%9E%D0%92%D0%A0%D0%95%D0%9C%D0%95%D0%9D%D0%9D%D0%AB%D0%95_%D0%A2%D0%95%D0%9D%D0%94%D0%95%D0%9D%D0%A6%D0%98%D0%98_%D0%A0%D0%90%D0%97%D0%92%D0%98%D0%A2%D0%98%D0%AF_%D0%A0%D0%95%D0%9A%D0%A0%D0%95%D0%90%D0%A6%D0%98%D0%98_%D0%98_%D0%A0%D0%95%D0%90%D0%91%D0%98%D0%9B%D0%98%D0%A2%D0%90%D0%A6%D0%98%D0%98_%D0%92_XXI_%D0%92%D0%95%D0%9A%D0%95_%D0%9A%D0%BE%D0%BB%D0%BB%D0%B5%D0%BA%D1%82%D0%B8%D0%B2%D0%BD%D0%B0%D1%8F_%D0%BC%D0%BE%D0%BD%D0%BE%D0%B3%D1%80%D0%B0%D1%84%D0%B8%D1%8F" \l ":~:text=mid,experience" \h</w:instrText>
      </w:r>
      <w:r w:rsidR="00000000">
        <w:fldChar w:fldCharType="separate"/>
      </w:r>
      <w:r w:rsidRPr="00A755A9">
        <w:rPr>
          <w:rStyle w:val="Hyperlink"/>
          <w:rFonts w:ascii="Times New Roman" w:hAnsi="Times New Roman" w:cs="Times New Roman"/>
        </w:rPr>
        <w:t>[19]</w:t>
      </w:r>
      <w:r w:rsidR="00000000">
        <w:rPr>
          <w:rStyle w:val="Hyperlink"/>
          <w:rFonts w:ascii="Times New Roman" w:hAnsi="Times New Roman" w:cs="Times New Roman"/>
        </w:rPr>
        <w:fldChar w:fldCharType="end"/>
      </w:r>
      <w:r w:rsidRPr="00A755A9">
        <w:rPr>
          <w:rFonts w:ascii="Times New Roman" w:hAnsi="Times New Roman" w:cs="Times New Roman"/>
        </w:rPr>
        <w:t>) нийт хоногийн ихэнх цагт хатуу дулаан байдаг. Энэ үеэр агаарын харьцангуй чийгшил дунджаар ~50% байдаг нь хэт хуурай эсвэл хэт чийгтэй биш, таатай хэмжээ юм</w:t>
      </w:r>
      <w:r w:rsidR="00000000">
        <w:fldChar w:fldCharType="begin"/>
      </w:r>
      <w:r w:rsidR="00000000">
        <w:instrText>HYPERLINK "https://en.climate-data.org/asia/mongolia/ulaanbaatar/ulaanbaatar-490/" \l ":~:text=20" \h</w:instrText>
      </w:r>
      <w:r w:rsidR="00000000">
        <w:fldChar w:fldCharType="separate"/>
      </w:r>
      <w:r w:rsidRPr="00A755A9">
        <w:rPr>
          <w:rStyle w:val="Hyperlink"/>
          <w:rFonts w:ascii="Times New Roman" w:hAnsi="Times New Roman" w:cs="Times New Roman"/>
        </w:rPr>
        <w:t>[16]</w:t>
      </w:r>
      <w:r w:rsidR="00000000">
        <w:rPr>
          <w:rStyle w:val="Hyperlink"/>
          <w:rFonts w:ascii="Times New Roman" w:hAnsi="Times New Roman" w:cs="Times New Roman"/>
        </w:rPr>
        <w:fldChar w:fldCharType="end"/>
      </w:r>
      <w:r w:rsidRPr="00A755A9">
        <w:rPr>
          <w:rFonts w:ascii="Times New Roman" w:hAnsi="Times New Roman" w:cs="Times New Roman"/>
        </w:rPr>
        <w:t>. Харин 7–8 сард чийгшил 55–60%-д хүрч, заримдаа ширүүн аадар, мөндөр орох нь түгээмэл. Мөн хаврын улиралд (4–5 сард) салхи шуурга хамгийн их байдаг бол</w:t>
      </w:r>
      <w:r w:rsidR="00000000">
        <w:fldChar w:fldCharType="begin"/>
      </w:r>
      <w:r w:rsidR="00000000">
        <w:instrText>HYPERLINK "https://mn.wikipedia.org/wiki/%D0%9C%D0%BE%D0%BD%D0%B3%D0%BE%D0%BB_%D0%BE%D1%80%D0%BD%D1%8B_%D1%83%D1%83%D1%80_%D0%B0%D0%BC%D1%8C%D1%81%D0%B3%D0%B0%D0%BB" \l ":~:text=%D0%B1%D0%B0%D0%B9%D0%B4%D0%B0%D0%B3.%20,%D1%82%D0%B5%D1%85%D0%BD%D0%BE%D0%BB%D0%BE%D0%B3%D0%B8%D0%B9%D0%B3%20%D0%BC%D3%A9%D1%80%D0%B4%D3%A9%D1%85%20%D0%BD%D1%8C%20%D0%B7%D2%AF%D0%B9%D1%82%D1%8D%D0%B9%20%D1%8E%D0%BC" \h</w:instrText>
      </w:r>
      <w:r w:rsidR="00000000">
        <w:fldChar w:fldCharType="separate"/>
      </w:r>
      <w:r w:rsidRPr="00A755A9">
        <w:rPr>
          <w:rStyle w:val="Hyperlink"/>
          <w:rFonts w:ascii="Times New Roman" w:hAnsi="Times New Roman" w:cs="Times New Roman"/>
        </w:rPr>
        <w:t>[20]</w:t>
      </w:r>
      <w:r w:rsidR="00000000">
        <w:rPr>
          <w:rStyle w:val="Hyperlink"/>
          <w:rFonts w:ascii="Times New Roman" w:hAnsi="Times New Roman" w:cs="Times New Roman"/>
        </w:rPr>
        <w:fldChar w:fldCharType="end"/>
      </w:r>
      <w:r w:rsidRPr="00A755A9">
        <w:rPr>
          <w:rFonts w:ascii="Times New Roman" w:hAnsi="Times New Roman" w:cs="Times New Roman"/>
        </w:rPr>
        <w:t xml:space="preserve"> 6 сарын үеэс салхины дундаж хурд намжиж, тогтуун болж ирдэг. 6 сарын 7-ны орчим Улаанбаатарт салхины дундаж хурд ~3–4 м/с буюу зөөлөн салхитай байдаг</w:t>
      </w:r>
      <w:r w:rsidR="00000000">
        <w:fldChar w:fldCharType="begin"/>
      </w:r>
      <w:r w:rsidR="00000000">
        <w:instrText>HYPERLINK "https://mn.wikipedia.org/wiki/%D0%9C%D0%BE%D0%BD%D0%B3%D0%BE%D0%BB_%D0%BE%D1%80%D0%BD%D1%8B_%D1%83%D1%83%D1%80_%D0%B0%D0%BC%D1%8C%D1%81%D0%B3%D0%B0%D0%BB" \l ":~:text=%D0%B1%D0%B0%D0%B9%D0%B4%D0%B0%D0%B3.%20,%D1%82%D0%B5%D1%85%D0%BD%D0%BE%D0%BB%D0%BE%D0%B3%D0%B8%D0%B9%D0%B3%20%D0%BC%D3%A9%D1%80%D0%B4%D3%A9%D1%85%20%D0%BD%D1%8C%20%D0%B7%D2%AF%D0%B9%D1%82%D1%8D%D0%B9%20%D1%8E%D0%BC" \h</w:instrText>
      </w:r>
      <w:r w:rsidR="00000000">
        <w:fldChar w:fldCharType="separate"/>
      </w:r>
      <w:r w:rsidRPr="00A755A9">
        <w:rPr>
          <w:rStyle w:val="Hyperlink"/>
          <w:rFonts w:ascii="Times New Roman" w:hAnsi="Times New Roman" w:cs="Times New Roman"/>
        </w:rPr>
        <w:t>[20]</w:t>
      </w:r>
      <w:r w:rsidR="00000000">
        <w:rPr>
          <w:rStyle w:val="Hyperlink"/>
          <w:rFonts w:ascii="Times New Roman" w:hAnsi="Times New Roman" w:cs="Times New Roman"/>
        </w:rPr>
        <w:fldChar w:fldCharType="end"/>
      </w:r>
      <w:r w:rsidRPr="00A755A9">
        <w:rPr>
          <w:rFonts w:ascii="Times New Roman" w:hAnsi="Times New Roman" w:cs="Times New Roman"/>
        </w:rPr>
        <w:t xml:space="preserve"> нь арга хэмжээ зохион байгуулахад таатай.</w:t>
      </w:r>
    </w:p>
    <w:p w14:paraId="42F472FA"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rPr>
        <w:t>Дараах хүснэгтэд улирлын онцлох уур амьсгалын тоон үзүүлэлтүүдийг харьцуулан харуулав:</w:t>
      </w:r>
    </w:p>
    <w:p w14:paraId="36EBC932"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i/>
          <w:iCs/>
        </w:rPr>
        <w:t>Улаанбаатар хотын улирлын уур амьсгалын үзүүлэлтүүд (дунджаар) – Зургаадугаар сард агаар хамгийн тогтуун, дулаан бөгөөд хур тунадас зөөлөн байдаг нь харагдаж байна</w:t>
      </w:r>
      <w:r w:rsidR="00000000">
        <w:fldChar w:fldCharType="begin"/>
      </w:r>
      <w:r w:rsidR="00000000">
        <w:instrText>HYPERLINK "https://en.climate-data.org/asia/mongolia/ulaanbaatar/ulaanbaatar-490/" \l ":~:text=June" \h</w:instrText>
      </w:r>
      <w:r w:rsidR="00000000">
        <w:fldChar w:fldCharType="separate"/>
      </w:r>
      <w:r w:rsidRPr="00A755A9">
        <w:rPr>
          <w:rStyle w:val="Hyperlink"/>
          <w:rFonts w:ascii="Times New Roman" w:hAnsi="Times New Roman" w:cs="Times New Roman"/>
          <w:i/>
          <w:iCs/>
        </w:rPr>
        <w:t>[15]</w:t>
      </w:r>
      <w:r w:rsidR="00000000">
        <w:rPr>
          <w:rStyle w:val="Hyperlink"/>
          <w:rFonts w:ascii="Times New Roman" w:hAnsi="Times New Roman" w:cs="Times New Roman"/>
          <w:i/>
          <w:iCs/>
        </w:rPr>
        <w:fldChar w:fldCharType="end"/>
      </w:r>
      <w:hyperlink r:id="rId9" w:anchor=":~:text=22">
        <w:r w:rsidRPr="00A755A9">
          <w:rPr>
            <w:rStyle w:val="Hyperlink"/>
            <w:rFonts w:ascii="Times New Roman" w:hAnsi="Times New Roman" w:cs="Times New Roman"/>
            <w:i/>
            <w:iCs/>
          </w:rPr>
          <w:t>[21]</w:t>
        </w:r>
      </w:hyperlink>
      <w:r w:rsidRPr="00A755A9">
        <w:rPr>
          <w:rFonts w:ascii="Times New Roman" w:hAnsi="Times New Roman" w:cs="Times New Roman"/>
          <w:i/>
          <w:iCs/>
        </w:rPr>
        <w:t>.</w:t>
      </w:r>
    </w:p>
    <w:p w14:paraId="0E925DFB" w14:textId="77777777" w:rsidR="009719D2" w:rsidRPr="00A755A9" w:rsidRDefault="00A755A9" w:rsidP="00A755A9">
      <w:pPr>
        <w:pStyle w:val="BlockText"/>
        <w:jc w:val="both"/>
        <w:rPr>
          <w:rFonts w:ascii="Times New Roman" w:hAnsi="Times New Roman" w:cs="Times New Roman"/>
        </w:rPr>
      </w:pPr>
      <w:r w:rsidRPr="00A755A9">
        <w:rPr>
          <w:rFonts w:ascii="Times New Roman" w:hAnsi="Times New Roman" w:cs="Times New Roman"/>
          <w:b/>
          <w:bCs/>
        </w:rPr>
        <w:t>Тайлбар:</w:t>
      </w:r>
      <w:r w:rsidRPr="00A755A9">
        <w:rPr>
          <w:rFonts w:ascii="Times New Roman" w:hAnsi="Times New Roman" w:cs="Times New Roman"/>
        </w:rPr>
        <w:t xml:space="preserve"> Дээрх графикт Улаанбаатар хотын сар бүрийн дундаж температур (℃, улаан шугам), хур тунадасны хэмжээ (мм, цэнхэр багана) харагдана. Зун (6–8 сар) үед температур хамгийн өндөр, хур тунадас хамгийн их байдаг ч үүнээс 6 сард харьцангуй бага бороо ордог нь үзүүлэлтээс харагдаж байна. Мөн хавар (3–5 сар) хур тунадас бага ч хүчтэй салхитай улирал болдог</w:t>
      </w:r>
      <w:r w:rsidR="00000000">
        <w:fldChar w:fldCharType="begin"/>
      </w:r>
      <w:r w:rsidR="00000000">
        <w:instrText>HYPERLINK "https://mn.wikipedia.org/wiki/%D0%9C%D0%BE%D0%BD%D0%B3%D0%BE%D0%BB_%D0%BE%D1%80%D0%BD%D1%8B_%D1%83%D1%83%D1%80_%D0%B0%D0%BC%D1%8C%D1%81%D0%B3%D0%B0%D0%BB" \l ":~:text=%D0%B1%D0%B0%D0%B9%D0%B4%D0%B0%D0%B3.%20,%D1%82%D0%B5%D1%85%D0%BD%D0%BE%D0%BB%D0%BE%D0%B3%D0%B8%D0%B9%D0%B3%20%D0%BC%D3%A9%D1%80%D0%B4%D3%A9%D1%85%20%D0%BD%D1%8C%20%D0%B7%D2%AF%D0%B9%D1%82%D1%8D%D0%B9%20%D1%8E%D0%BC" \h</w:instrText>
      </w:r>
      <w:r w:rsidR="00000000">
        <w:fldChar w:fldCharType="separate"/>
      </w:r>
      <w:r w:rsidRPr="00A755A9">
        <w:rPr>
          <w:rStyle w:val="Hyperlink"/>
          <w:rFonts w:ascii="Times New Roman" w:hAnsi="Times New Roman" w:cs="Times New Roman"/>
        </w:rPr>
        <w:t>[20]</w:t>
      </w:r>
      <w:r w:rsidR="00000000">
        <w:rPr>
          <w:rStyle w:val="Hyperlink"/>
          <w:rFonts w:ascii="Times New Roman" w:hAnsi="Times New Roman" w:cs="Times New Roman"/>
        </w:rPr>
        <w:fldChar w:fldCharType="end"/>
      </w:r>
      <w:r w:rsidRPr="00A755A9">
        <w:rPr>
          <w:rFonts w:ascii="Times New Roman" w:hAnsi="Times New Roman" w:cs="Times New Roman"/>
        </w:rPr>
        <w:t>, өвөл (11–2 сар) тун хүйтэн, хуурай байдаг. Харин 6 сарын эхэн нь дулаан, бороо хэт ихгүй, салхи намжмал үе гэдэг нь энэхүү статистик дүнгээс тодорхой байна.</w:t>
      </w:r>
    </w:p>
    <w:p w14:paraId="202C1F5B" w14:textId="77777777" w:rsidR="009719D2" w:rsidRPr="00A755A9" w:rsidRDefault="00A755A9" w:rsidP="00A755A9">
      <w:pPr>
        <w:pStyle w:val="FirstParagraph"/>
        <w:jc w:val="both"/>
        <w:rPr>
          <w:rFonts w:ascii="Times New Roman" w:hAnsi="Times New Roman" w:cs="Times New Roman"/>
        </w:rPr>
      </w:pPr>
      <w:r w:rsidRPr="00A755A9">
        <w:rPr>
          <w:rFonts w:ascii="Times New Roman" w:hAnsi="Times New Roman" w:cs="Times New Roman"/>
          <w:b/>
          <w:bCs/>
        </w:rPr>
        <w:t>6 сарын 7-ныг сонгох цаг агаарын үндэслэл:</w:t>
      </w:r>
      <w:r w:rsidRPr="00A755A9">
        <w:rPr>
          <w:rFonts w:ascii="Times New Roman" w:hAnsi="Times New Roman" w:cs="Times New Roman"/>
        </w:rPr>
        <w:t xml:space="preserve"> Дээрх мэдээллээс үзэхэд 6 сарын эхээр уур амьсгалын хувьд тогтвортой, тааламжтай нөхцөл бүрддэг. Энэ нь гадаа талбайд олон нийтийг хамарсан урлагийн арга хэмжээг зохион байгуулахад хамгийн тохиромжтой үе юм. Цаг агаар дулаан тул оролцогчид даарах, эсвэл халууцах асуудал бага, хур бороо багатай тул тоглолт, баярын ажиллагааг тасалдуулах эрсдэл бага. Мөн өдрийн гэрэл урт тул морин хуурын тоглолт, парад, үзэсгэлэн зэрэг арга хэмжээг цагаран сунгах боломжтой. Жишээ нь, гадаа задгай талбайд морин хуурын чуулга тоглох, морин хуур хөгжмийн парад хийх зэргийг өдөржин болон оройн сэрүүнд ч зохион байгуулах бүрэн боломжтой (нар ~20:45 хүртэл байдаг</w:t>
      </w:r>
      <w:r w:rsidR="00000000">
        <w:fldChar w:fldCharType="begin"/>
      </w:r>
      <w:r w:rsidR="00000000">
        <w:instrText>HYPERLINK "https://www.timebie.com/sun/ulaanbaatarmn.php?q=6" \l ":~:text=Jun%205%20Thu%204%3A56%2020%3A46,Jun%209%20Mon%204%3A54%2020%3A49" \h</w:instrText>
      </w:r>
      <w:r w:rsidR="00000000">
        <w:fldChar w:fldCharType="separate"/>
      </w:r>
      <w:r w:rsidRPr="00A755A9">
        <w:rPr>
          <w:rStyle w:val="Hyperlink"/>
          <w:rFonts w:ascii="Times New Roman" w:hAnsi="Times New Roman" w:cs="Times New Roman"/>
        </w:rPr>
        <w:t>[10]</w:t>
      </w:r>
      <w:r w:rsidR="00000000">
        <w:rPr>
          <w:rStyle w:val="Hyperlink"/>
          <w:rFonts w:ascii="Times New Roman" w:hAnsi="Times New Roman" w:cs="Times New Roman"/>
        </w:rPr>
        <w:fldChar w:fldCharType="end"/>
      </w:r>
      <w:r w:rsidRPr="00A755A9">
        <w:rPr>
          <w:rFonts w:ascii="Times New Roman" w:hAnsi="Times New Roman" w:cs="Times New Roman"/>
        </w:rPr>
        <w:t xml:space="preserve">). Үүнээс гадна, 6 сарын үеэр хот суурин газрын иргэд зуны амралтаа хараахан эхлээгүй, ихэнх нь ажил албандаа байгаа цаг хугацаа тул улс даяар нэгэн зэрэг тэмдэглэх зохион байгуулалт хийхэд хүндрэл багатай. Наадмаас өмнөх энэхүү үеэр хот, орон нутагт соёлын арга хэмжээг жигд зохион байгуулж, </w:t>
      </w:r>
      <w:r w:rsidRPr="00A755A9">
        <w:rPr>
          <w:rFonts w:ascii="Times New Roman" w:hAnsi="Times New Roman" w:cs="Times New Roman"/>
        </w:rPr>
        <w:lastRenderedPageBreak/>
        <w:t>мэдээллийг нь олон нийтэд хүргэхэд цаг агаарын саад тотгор бага, тээвэр ложистикийн нөхцөл ч (шавар шалбааггүй, зам харгуй хатуу) илүү таатай юм.</w:t>
      </w:r>
    </w:p>
    <w:p w14:paraId="57BBB03D" w14:textId="77777777" w:rsidR="009719D2" w:rsidRPr="00A755A9" w:rsidRDefault="00A755A9" w:rsidP="00A755A9">
      <w:pPr>
        <w:pStyle w:val="Heading2"/>
        <w:jc w:val="both"/>
        <w:rPr>
          <w:rFonts w:ascii="Times New Roman" w:hAnsi="Times New Roman" w:cs="Times New Roman"/>
          <w:sz w:val="24"/>
          <w:szCs w:val="24"/>
        </w:rPr>
      </w:pPr>
      <w:bookmarkStart w:id="7" w:name="X14878e2270bc796c32f0405902ed5271da89b2a"/>
      <w:bookmarkEnd w:id="6"/>
      <w:r w:rsidRPr="00A755A9">
        <w:rPr>
          <w:rFonts w:ascii="Times New Roman" w:hAnsi="Times New Roman" w:cs="Times New Roman"/>
          <w:sz w:val="24"/>
          <w:szCs w:val="24"/>
        </w:rPr>
        <w:t>4. Малын хялгас төлжих ба арьс, шир боловсруулах үе</w:t>
      </w:r>
    </w:p>
    <w:p w14:paraId="5664E741" w14:textId="77777777" w:rsidR="009719D2" w:rsidRPr="00A755A9" w:rsidRDefault="00A755A9" w:rsidP="00A755A9">
      <w:pPr>
        <w:pStyle w:val="FirstParagraph"/>
        <w:jc w:val="both"/>
        <w:rPr>
          <w:rFonts w:ascii="Times New Roman" w:hAnsi="Times New Roman" w:cs="Times New Roman"/>
        </w:rPr>
      </w:pPr>
      <w:r w:rsidRPr="00A755A9">
        <w:rPr>
          <w:rFonts w:ascii="Times New Roman" w:hAnsi="Times New Roman" w:cs="Times New Roman"/>
          <w:b/>
          <w:bCs/>
        </w:rPr>
        <w:t>Малын хурга, тугал төллөлт өнгөрсөн үе:</w:t>
      </w:r>
      <w:r w:rsidRPr="00A755A9">
        <w:rPr>
          <w:rFonts w:ascii="Times New Roman" w:hAnsi="Times New Roman" w:cs="Times New Roman"/>
        </w:rPr>
        <w:t xml:space="preserve"> Зун эхлэх үед мал аж ахуйн циклд өвөл, хаврын бэрхшээлтэй үе ард хоцорч, малын тарга тэвээрэг сэргэн, хонины ноос, ямааны ноолуур зэрэг хялгас ид ургаж гүйцсэн байдаг. Монголчууд </w:t>
      </w:r>
      <w:r w:rsidRPr="00A755A9">
        <w:rPr>
          <w:rFonts w:ascii="Times New Roman" w:hAnsi="Times New Roman" w:cs="Times New Roman"/>
          <w:b/>
          <w:bCs/>
        </w:rPr>
        <w:t>хавар</w:t>
      </w:r>
      <w:r w:rsidRPr="00A755A9">
        <w:rPr>
          <w:rFonts w:ascii="Times New Roman" w:hAnsi="Times New Roman" w:cs="Times New Roman"/>
        </w:rPr>
        <w:t xml:space="preserve"> бог малын ноолуур, хөөвөр самнаж хураах, төлийн ажилтай завгүй үеийг өнгөрөөнө</w:t>
      </w:r>
      <w:r w:rsidR="00000000">
        <w:fldChar w:fldCharType="begin"/>
      </w:r>
      <w:r w:rsidR="00000000">
        <w:instrText>HYPERLINK "https://www.gobicashmere.com/us/blogs/culture/a-journey-through-the-seasons-of-the-Nomadic-lifestyle/" \l ":~:text=Mongolian%20herders%20eagerly%20anticipate%20the,the%20mothers%20and%20their%20newborns" \h</w:instrText>
      </w:r>
      <w:r w:rsidR="00000000">
        <w:fldChar w:fldCharType="separate"/>
      </w:r>
      <w:r w:rsidRPr="00A755A9">
        <w:rPr>
          <w:rStyle w:val="Hyperlink"/>
          <w:rFonts w:ascii="Times New Roman" w:hAnsi="Times New Roman" w:cs="Times New Roman"/>
        </w:rPr>
        <w:t>[22]</w:t>
      </w:r>
      <w:r w:rsidR="00000000">
        <w:rPr>
          <w:rStyle w:val="Hyperlink"/>
          <w:rFonts w:ascii="Times New Roman" w:hAnsi="Times New Roman" w:cs="Times New Roman"/>
        </w:rPr>
        <w:fldChar w:fldCharType="end"/>
      </w:r>
      <w:r w:rsidRPr="00A755A9">
        <w:rPr>
          <w:rFonts w:ascii="Times New Roman" w:hAnsi="Times New Roman" w:cs="Times New Roman"/>
        </w:rPr>
        <w:t xml:space="preserve">. Харин </w:t>
      </w:r>
      <w:r w:rsidRPr="00A755A9">
        <w:rPr>
          <w:rFonts w:ascii="Times New Roman" w:hAnsi="Times New Roman" w:cs="Times New Roman"/>
          <w:b/>
          <w:bCs/>
        </w:rPr>
        <w:t>зуны эхэн сард</w:t>
      </w:r>
      <w:r w:rsidRPr="00A755A9">
        <w:rPr>
          <w:rFonts w:ascii="Times New Roman" w:hAnsi="Times New Roman" w:cs="Times New Roman"/>
        </w:rPr>
        <w:t xml:space="preserve"> малын өд сөд төлжин шинэ зөөлөн ноос, хялгас ургаж гүйцэх бөгөөд энэ үед хонины ноос хяргах ажил үндсэндээ эхэлдэг</w:t>
      </w:r>
      <w:r w:rsidR="00000000">
        <w:fldChar w:fldCharType="begin"/>
      </w:r>
      <w:r w:rsidR="00000000">
        <w:instrText>HYPERLINK "https://www.mongolian-ways.com/travel-blog/do-things-with-nomadic-family" \l ":~:text=Ways%20www.mongolian,brand%20their%20foals%20in%20autumn" \h</w:instrText>
      </w:r>
      <w:r w:rsidR="00000000">
        <w:fldChar w:fldCharType="separate"/>
      </w:r>
      <w:r w:rsidRPr="00A755A9">
        <w:rPr>
          <w:rStyle w:val="Hyperlink"/>
          <w:rFonts w:ascii="Times New Roman" w:hAnsi="Times New Roman" w:cs="Times New Roman"/>
        </w:rPr>
        <w:t>[23]</w:t>
      </w:r>
      <w:r w:rsidR="00000000">
        <w:rPr>
          <w:rStyle w:val="Hyperlink"/>
          <w:rFonts w:ascii="Times New Roman" w:hAnsi="Times New Roman" w:cs="Times New Roman"/>
        </w:rPr>
        <w:fldChar w:fldCharType="end"/>
      </w:r>
      <w:r w:rsidRPr="00A755A9">
        <w:rPr>
          <w:rFonts w:ascii="Times New Roman" w:hAnsi="Times New Roman" w:cs="Times New Roman"/>
        </w:rPr>
        <w:t xml:space="preserve">. Монголын олон нутгийн малчид жил бүр </w:t>
      </w:r>
      <w:r w:rsidRPr="00A755A9">
        <w:rPr>
          <w:rFonts w:ascii="Times New Roman" w:hAnsi="Times New Roman" w:cs="Times New Roman"/>
          <w:b/>
          <w:bCs/>
        </w:rPr>
        <w:t>6 сарын эхэн</w:t>
      </w:r>
      <w:r w:rsidRPr="00A755A9">
        <w:rPr>
          <w:rFonts w:ascii="Times New Roman" w:hAnsi="Times New Roman" w:cs="Times New Roman"/>
        </w:rPr>
        <w:t xml:space="preserve"> үеэс эхлэн хонь, ямаагаа зун төллөсний дараах сэмлээнд (ноос хяргаанд) оруулдаг. Судалгаагаар монгол малчид ихэвчлэн </w:t>
      </w:r>
      <w:r w:rsidRPr="00A755A9">
        <w:rPr>
          <w:rFonts w:ascii="Times New Roman" w:hAnsi="Times New Roman" w:cs="Times New Roman"/>
          <w:b/>
          <w:bCs/>
        </w:rPr>
        <w:t>зуны эхэн сард хонь хяргах</w:t>
      </w:r>
      <w:r w:rsidRPr="00A755A9">
        <w:rPr>
          <w:rFonts w:ascii="Times New Roman" w:hAnsi="Times New Roman" w:cs="Times New Roman"/>
        </w:rPr>
        <w:t xml:space="preserve"> уламжлалтайг тэмдэглэсэн байдаг</w:t>
      </w:r>
      <w:r w:rsidR="00000000">
        <w:fldChar w:fldCharType="begin"/>
      </w:r>
      <w:r w:rsidR="00000000">
        <w:instrText>HYPERLINK "https://www.mongolian-ways.com/travel-blog/do-things-with-nomadic-family" \l ":~:text=Ways%20www.mongolian,brand%20their%20foals%20in%20autumn" \h</w:instrText>
      </w:r>
      <w:r w:rsidR="00000000">
        <w:fldChar w:fldCharType="separate"/>
      </w:r>
      <w:r w:rsidRPr="00A755A9">
        <w:rPr>
          <w:rStyle w:val="Hyperlink"/>
          <w:rFonts w:ascii="Times New Roman" w:hAnsi="Times New Roman" w:cs="Times New Roman"/>
        </w:rPr>
        <w:t>[23]</w:t>
      </w:r>
      <w:r w:rsidR="00000000">
        <w:rPr>
          <w:rStyle w:val="Hyperlink"/>
          <w:rFonts w:ascii="Times New Roman" w:hAnsi="Times New Roman" w:cs="Times New Roman"/>
        </w:rPr>
        <w:fldChar w:fldCharType="end"/>
      </w:r>
      <w:r w:rsidRPr="00A755A9">
        <w:rPr>
          <w:rFonts w:ascii="Times New Roman" w:hAnsi="Times New Roman" w:cs="Times New Roman"/>
        </w:rPr>
        <w:t>. Үүний шалтгаан нь энэ үед хонь, ямааны өвлийн өтгөн ноолуур бүрэн гүйцэд ургаж дууссан, зун цагт малаас хялгас авах нь малд эвтэйхэн, мөн авсан ноос, ноолуурыг боловсруулж амжихад таатай улирал байдагтай холбоотой.</w:t>
      </w:r>
    </w:p>
    <w:p w14:paraId="7808934F"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Арьс шир боловсруулах уламжлалт үе:</w:t>
      </w:r>
      <w:r w:rsidRPr="00A755A9">
        <w:rPr>
          <w:rFonts w:ascii="Times New Roman" w:hAnsi="Times New Roman" w:cs="Times New Roman"/>
        </w:rPr>
        <w:t xml:space="preserve"> Монголчууд малын арьс, ширийг уламжлал ёсоор ихэвчлэн намар өвөл төхөөрсөн малынхаа арьсыг давсалж хадгалаад, хавар зун нарлаг дулаан улиралд идээлж боловсруулдаг байсан мэдээ бий</w:t>
      </w:r>
      <w:r w:rsidR="00000000">
        <w:fldChar w:fldCharType="begin"/>
      </w:r>
      <w:r w:rsidR="00000000">
        <w:instrText>HYPERLINK "https://www.facebook.com/a.ishdorj/posts/%D0%B6%D0%B8%D0%BB%D0%B4-%D0%BD%D1%8D%D0%B3-%D1%81%D0%B0%D1%8F-%D0%BC%D0%B0%D0%BB%D1%8B%D0%BD-%D0%B0%D1%80%D1%8C%D1%81-%D1%88%D0%B8%D1%80-%D0%B1%D0%BE%D0%BB%D0%BE%D0%B2%D1%81%D1%80%D1%83%D1%83%D0%BB%D0%B0%D1%85-%D2%AF%D0%B9%D0%BB%D0%B4%D0%B2%D1%8D%D1%80-%D0%B0%D1%88%D0%B8%D0%B3%D0%BB%D0%B0%D0%BB%D1%82%D0%B0%D0%B4-%D0%BE%D1%80%D0%BB%D0%BE%D0%BE%D3%A9%D0%BD%D3%A9%D3%A9%D0%B4%D3%A9%D1%80-%D3%A9%D0%B2%D3%A9%D1%80%D1%85%D0%B0%D0%BD/317950050335996/" \l ":~:text=%D0%A3%D0%BB%D0%B8%D1%80%D0%BB%D1%8B%D0%BD%20%D1%87%D0%B0%D0%BD%D0%B0%D1%80%D1%82%D0%B0%D0%B9%20%D0%B0%D0%B6%D0%B8%D0%BB%D0%BB%D0%B0%D0%B0%D0%B4%20%D0%B1%D0%B0%D0%B9%D0%B3%D0%B0%D0%B0%20%D0%B3%D0%BE%D0%BB,%D0%B8%D1%85%20%2C%20%D1%87%D0%B0%D0%BD%D0%B0%D1%80%D1%8B%D0%BD%20%D1%85%D0%B0%D0%BC%D0%B3%D0%B0%D0%B0%D0%BB%D0%B0%D0%BB%D1%82" \h</w:instrText>
      </w:r>
      <w:r w:rsidR="00000000">
        <w:fldChar w:fldCharType="separate"/>
      </w:r>
      <w:r w:rsidRPr="00A755A9">
        <w:rPr>
          <w:rStyle w:val="Hyperlink"/>
          <w:rFonts w:ascii="Times New Roman" w:hAnsi="Times New Roman" w:cs="Times New Roman"/>
        </w:rPr>
        <w:t>[24]</w:t>
      </w:r>
      <w:r w:rsidR="00000000">
        <w:rPr>
          <w:rStyle w:val="Hyperlink"/>
          <w:rFonts w:ascii="Times New Roman" w:hAnsi="Times New Roman" w:cs="Times New Roman"/>
        </w:rPr>
        <w:fldChar w:fldCharType="end"/>
      </w:r>
      <w:hyperlink r:id="rId10" w:anchor=":~:text=Traditional%20Mongolian%20Leather%20Tanning%20,he%20does%20it%20each%20year">
        <w:r w:rsidRPr="00A755A9">
          <w:rPr>
            <w:rStyle w:val="Hyperlink"/>
            <w:rFonts w:ascii="Times New Roman" w:hAnsi="Times New Roman" w:cs="Times New Roman"/>
          </w:rPr>
          <w:t>[25]</w:t>
        </w:r>
      </w:hyperlink>
      <w:r w:rsidRPr="00A755A9">
        <w:rPr>
          <w:rFonts w:ascii="Times New Roman" w:hAnsi="Times New Roman" w:cs="Times New Roman"/>
        </w:rPr>
        <w:t xml:space="preserve">. Зуны эхэн сар нь арьс шир боловсруулахад цаг агаарын хувьд тохиромжтой: дулаахан үед арьс ширыыг сурлан бэлдэх, хатаах ажиллагаа хөлдөхгүй, мөн тэмдэглэх нь илүүдэхгүй – агаар хэт халуун болоогүй тул арьс амар муудахгүй, халуунд эврийн шавьж үржихээс өмнө боловсруулж амжина. Орчин үед үйлдвэрийн арьс ширний боловсруулах технологи жилийн турш явагддаг ч уламжлалт гар аргаар халимлах, дубайлгах ажил хийдэг гар урчуудад зуны эхэн сар илүү тохиромжтой хэвээр байна. Морин хуурын чих буюу хүрд, давхраа зэргийг хийхэд </w:t>
      </w:r>
      <w:r w:rsidRPr="00A755A9">
        <w:rPr>
          <w:rFonts w:ascii="Times New Roman" w:hAnsi="Times New Roman" w:cs="Times New Roman"/>
          <w:b/>
          <w:bCs/>
        </w:rPr>
        <w:t>малын арьс, шир</w:t>
      </w:r>
      <w:r w:rsidRPr="00A755A9">
        <w:rPr>
          <w:rFonts w:ascii="Times New Roman" w:hAnsi="Times New Roman" w:cs="Times New Roman"/>
        </w:rPr>
        <w:t xml:space="preserve"> хэрэглэдэг уламжлал буй. Тухайлбал, морин хуурын царгыг уламжлалт аргаар </w:t>
      </w:r>
      <w:r w:rsidRPr="00A755A9">
        <w:rPr>
          <w:rFonts w:ascii="Times New Roman" w:hAnsi="Times New Roman" w:cs="Times New Roman"/>
          <w:b/>
          <w:bCs/>
        </w:rPr>
        <w:t>ямаа, тэмээ, хонь</w:t>
      </w:r>
      <w:r w:rsidRPr="00A755A9">
        <w:rPr>
          <w:rFonts w:ascii="Times New Roman" w:hAnsi="Times New Roman" w:cs="Times New Roman"/>
        </w:rPr>
        <w:t xml:space="preserve"> зэрэг малын арьсаар бүрж, чавхдас татдаг байжээ</w:t>
      </w:r>
      <w:r w:rsidR="00000000">
        <w:fldChar w:fldCharType="begin"/>
      </w:r>
      <w:r w:rsidR="00000000">
        <w:instrText>HYPERLINK "https://en.wikipedia.org/wiki/Morin_khuur" \l ":~:text=ring%20finger" \h</w:instrText>
      </w:r>
      <w:r w:rsidR="00000000">
        <w:fldChar w:fldCharType="separate"/>
      </w:r>
      <w:r w:rsidRPr="00A755A9">
        <w:rPr>
          <w:rStyle w:val="Hyperlink"/>
          <w:rFonts w:ascii="Times New Roman" w:hAnsi="Times New Roman" w:cs="Times New Roman"/>
        </w:rPr>
        <w:t>[26]</w:t>
      </w:r>
      <w:r w:rsidR="00000000">
        <w:rPr>
          <w:rStyle w:val="Hyperlink"/>
          <w:rFonts w:ascii="Times New Roman" w:hAnsi="Times New Roman" w:cs="Times New Roman"/>
        </w:rPr>
        <w:fldChar w:fldCharType="end"/>
      </w:r>
      <w:r w:rsidRPr="00A755A9">
        <w:rPr>
          <w:rFonts w:ascii="Times New Roman" w:hAnsi="Times New Roman" w:cs="Times New Roman"/>
        </w:rPr>
        <w:t>. Морин хуурын царгын нүүрэнд татах арьсыг зун боловсруулсан байвал чийг дутагдалгүй, жигд чанартай байдаг гэж зарим уран дархан ярьдгийг тэмдэглэх нь зүйтэй. Тиймээс зуны эхэн сард малын арьс шир хамгийн зохимжтойгоор боловсруулагдаж, морин хуур хийх түүхий эд бэлэн болдог гэж үзэж болно.</w:t>
      </w:r>
    </w:p>
    <w:p w14:paraId="7C0830B6"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Адууны үст хялгас авах үеийн онцлог:</w:t>
      </w:r>
      <w:r w:rsidRPr="00A755A9">
        <w:rPr>
          <w:rFonts w:ascii="Times New Roman" w:hAnsi="Times New Roman" w:cs="Times New Roman"/>
        </w:rPr>
        <w:t xml:space="preserve"> Морин хуурын хамгийн чухал хэсэг болох чавхдас, хөвч нь </w:t>
      </w:r>
      <w:r w:rsidRPr="00A755A9">
        <w:rPr>
          <w:rFonts w:ascii="Times New Roman" w:hAnsi="Times New Roman" w:cs="Times New Roman"/>
          <w:b/>
          <w:bCs/>
        </w:rPr>
        <w:t>морьдын сүүлний хялгасаар</w:t>
      </w:r>
      <w:r w:rsidRPr="00A755A9">
        <w:rPr>
          <w:rFonts w:ascii="Times New Roman" w:hAnsi="Times New Roman" w:cs="Times New Roman"/>
        </w:rPr>
        <w:t xml:space="preserve"> хийгддэг онцлогтой</w:t>
      </w:r>
      <w:r w:rsidR="00000000">
        <w:fldChar w:fldCharType="begin"/>
      </w:r>
      <w:r w:rsidR="00000000">
        <w:instrText>HYPERLINK "https://ich.unesco.org/en/RL/traditional-music-of-the-morin-khuur-00068" \l ":~:text=horse.%20The%20instrument%E2%80%99s%20hollow%20trapezoid,is%20mainly%20played%20in%20solo" \h</w:instrText>
      </w:r>
      <w:r w:rsidR="00000000">
        <w:fldChar w:fldCharType="separate"/>
      </w:r>
      <w:r w:rsidRPr="00A755A9">
        <w:rPr>
          <w:rStyle w:val="Hyperlink"/>
          <w:rFonts w:ascii="Times New Roman" w:hAnsi="Times New Roman" w:cs="Times New Roman"/>
        </w:rPr>
        <w:t>[27]</w:t>
      </w:r>
      <w:r w:rsidR="00000000">
        <w:rPr>
          <w:rStyle w:val="Hyperlink"/>
          <w:rFonts w:ascii="Times New Roman" w:hAnsi="Times New Roman" w:cs="Times New Roman"/>
        </w:rPr>
        <w:fldChar w:fldCharType="end"/>
      </w:r>
      <w:r w:rsidRPr="00A755A9">
        <w:rPr>
          <w:rFonts w:ascii="Times New Roman" w:hAnsi="Times New Roman" w:cs="Times New Roman"/>
        </w:rPr>
        <w:t>. Морин хуурын 2 чавхдасны нэг нь азарганы сүүлний 130 ширхэг сорSelected хайлга, нөгөө нь гүүний сүүлний 105 ширхэг сорSelected үсээр тус тус хийдэг нь бүртгэгдсэн байдаг</w:t>
      </w:r>
      <w:r w:rsidR="00000000">
        <w:fldChar w:fldCharType="begin"/>
      </w:r>
      <w:r w:rsidR="00000000">
        <w:instrText>HYPERLINK "https://en.wikipedia.org/wiki/Morin_khuur" \l ":~:text=The%20larger%20of%20the%20two,pad%20of%20the%20ring%20finger" \h</w:instrText>
      </w:r>
      <w:r w:rsidR="00000000">
        <w:fldChar w:fldCharType="separate"/>
      </w:r>
      <w:r w:rsidRPr="00A755A9">
        <w:rPr>
          <w:rStyle w:val="Hyperlink"/>
          <w:rFonts w:ascii="Times New Roman" w:hAnsi="Times New Roman" w:cs="Times New Roman"/>
        </w:rPr>
        <w:t>[13]</w:t>
      </w:r>
      <w:r w:rsidR="00000000">
        <w:rPr>
          <w:rStyle w:val="Hyperlink"/>
          <w:rFonts w:ascii="Times New Roman" w:hAnsi="Times New Roman" w:cs="Times New Roman"/>
        </w:rPr>
        <w:fldChar w:fldCharType="end"/>
      </w:r>
      <w:r w:rsidRPr="00A755A9">
        <w:rPr>
          <w:rFonts w:ascii="Times New Roman" w:hAnsi="Times New Roman" w:cs="Times New Roman"/>
        </w:rPr>
        <w:t>. Хэдийгээр өнөө үед нейлон утсаар орлуулах болсон ч мэргэжлийн урлаачид цагаан адууны сүүлний хялгасыг чанарын дээд гэж үнэлдэг хэвээр байна</w:t>
      </w:r>
      <w:r w:rsidR="00000000">
        <w:fldChar w:fldCharType="begin"/>
      </w:r>
      <w:r w:rsidR="00000000">
        <w:instrText>HYPERLINK "https://www.zindaa.mn/xwy" \l ":~:text=,%D1%86%D0%B0%D0%B3%D0%B0%D0%B0%D0%BD%20%D1%8D%D1%80%20%D0%B0%D0%B4%D1%83%D1%83%D0%BD%D1%8B%20%D1%81%D2%AF%D2%AF%D0%BB%D1%8D%D1%8D%D1%80%20%D1%85%D0%B8%D0%B9%D0%B4%D1%8D%D0%B3" \h</w:instrText>
      </w:r>
      <w:r w:rsidR="00000000">
        <w:fldChar w:fldCharType="separate"/>
      </w:r>
      <w:r w:rsidRPr="00A755A9">
        <w:rPr>
          <w:rStyle w:val="Hyperlink"/>
          <w:rFonts w:ascii="Times New Roman" w:hAnsi="Times New Roman" w:cs="Times New Roman"/>
        </w:rPr>
        <w:t>[28]</w:t>
      </w:r>
      <w:r w:rsidR="00000000">
        <w:rPr>
          <w:rStyle w:val="Hyperlink"/>
          <w:rFonts w:ascii="Times New Roman" w:hAnsi="Times New Roman" w:cs="Times New Roman"/>
        </w:rPr>
        <w:fldChar w:fldCharType="end"/>
      </w:r>
      <w:hyperlink r:id="rId11" w:anchor=":~:text=%D0%BD%D2%AF%D2%AF%D1%80%20%D0%B1%D1%83%D1%8E%D1%83%20%D0%B4%D1%83%D1%83%D0%B3%D0%B0%D1%80%D0%B0%D0%BB%D1%82%D1%8B%D0%BD%20%D1%85%D0%B0%D0%BC%D0%B3%D0%B8%D0%B9%D0%BD%20%D0%B3%D0%BE%D0%BB,%D1%86%D0%B0%D0%B3%D0%B0%D0%B0%D0%BD%20%D1%8D%D1%80%20%D0%B0%D0%B4%D1%83%D1%83%D0%BD%D1%8B%20%D1%81%D2%AF%D2%AF%D0%BB%D1%8D%D1%8D%D1%80%20%D1%85%D0%B8%D0%B9%D0%B4%D1%8D%D0%B3">
        <w:r w:rsidRPr="00A755A9">
          <w:rPr>
            <w:rStyle w:val="Hyperlink"/>
            <w:rFonts w:ascii="Times New Roman" w:hAnsi="Times New Roman" w:cs="Times New Roman"/>
          </w:rPr>
          <w:t>[29]</w:t>
        </w:r>
      </w:hyperlink>
      <w:r w:rsidRPr="00A755A9">
        <w:rPr>
          <w:rFonts w:ascii="Times New Roman" w:hAnsi="Times New Roman" w:cs="Times New Roman"/>
        </w:rPr>
        <w:t xml:space="preserve">. Адууны сүүл, дэл сагсуу ургалт нь жилийн улирлаас шалтгаалан бага зэрэг өөрчлөгддөг. Өвөлдөө адууны сүүл долон (хагарч хуурайших) нь их, хавар адуу сарвагар үс гуужуулж, </w:t>
      </w:r>
      <w:r w:rsidRPr="00A755A9">
        <w:rPr>
          <w:rFonts w:ascii="Times New Roman" w:hAnsi="Times New Roman" w:cs="Times New Roman"/>
          <w:b/>
          <w:bCs/>
        </w:rPr>
        <w:t>зуны эхээр сүүлний хялгас чанга, суналт сайтай</w:t>
      </w:r>
      <w:r w:rsidRPr="00A755A9">
        <w:rPr>
          <w:rFonts w:ascii="Times New Roman" w:hAnsi="Times New Roman" w:cs="Times New Roman"/>
        </w:rPr>
        <w:t xml:space="preserve"> байдаг гэж малчид ярьдаг. Зун цагт адууны биеийн илүү үс хялгас унаж, сүүлний үс шинэ ургалтаар сэргэдэг. Иймээс зуны улиралд авсан адууны сүүлний үс уяан хатуулаг сайн, чийг шингээх чадвар тохиромжтой байдаг нь морин хуурын хөг, дуугаралтанд эерэг нөлөө үзүүлдэг</w:t>
      </w:r>
      <w:r w:rsidR="00000000">
        <w:fldChar w:fldCharType="begin"/>
      </w:r>
      <w:r w:rsidR="00000000">
        <w:instrText>HYPERLINK "https://en.wikipedia.org/wiki/Morin_khuur" \l ":~:text=instruments%20can%20achieve%20a%20strength,wide%20area%20of%20quality%20differences" \h</w:instrText>
      </w:r>
      <w:r w:rsidR="00000000">
        <w:fldChar w:fldCharType="separate"/>
      </w:r>
      <w:r w:rsidRPr="00A755A9">
        <w:rPr>
          <w:rStyle w:val="Hyperlink"/>
          <w:rFonts w:ascii="Times New Roman" w:hAnsi="Times New Roman" w:cs="Times New Roman"/>
        </w:rPr>
        <w:t>[14]</w:t>
      </w:r>
      <w:r w:rsidR="00000000">
        <w:rPr>
          <w:rStyle w:val="Hyperlink"/>
          <w:rFonts w:ascii="Times New Roman" w:hAnsi="Times New Roman" w:cs="Times New Roman"/>
        </w:rPr>
        <w:fldChar w:fldCharType="end"/>
      </w:r>
      <w:r w:rsidRPr="00A755A9">
        <w:rPr>
          <w:rFonts w:ascii="Times New Roman" w:hAnsi="Times New Roman" w:cs="Times New Roman"/>
        </w:rPr>
        <w:t xml:space="preserve">. Эндээс үзэхэд 6 сарын 7 орчимд малын ноос, хялгас бэлтгэлийн ажил жигдэрч, морин хуур урлах үндсэн түүхий эд – адууны сүүлний сорSelected үс болон бусад малын арьс шир бэлтгэгдсэн байдаг. Энэ нь </w:t>
      </w:r>
      <w:r w:rsidRPr="00A755A9">
        <w:rPr>
          <w:rFonts w:ascii="Times New Roman" w:hAnsi="Times New Roman" w:cs="Times New Roman"/>
        </w:rPr>
        <w:lastRenderedPageBreak/>
        <w:t>морин хуурын өдөртэй уялдуулан урлаачдын бүтээл, түүхий эдийн үзэсгэлэн гаргах, шинэ хуур хүртээл болгох зэргийг зохион байгуулахад таатай цаг юм.</w:t>
      </w:r>
    </w:p>
    <w:p w14:paraId="6141AF6D" w14:textId="77777777" w:rsidR="009719D2" w:rsidRPr="00A755A9" w:rsidRDefault="00A755A9" w:rsidP="00A755A9">
      <w:pPr>
        <w:pStyle w:val="Heading2"/>
        <w:jc w:val="both"/>
        <w:rPr>
          <w:rFonts w:ascii="Times New Roman" w:hAnsi="Times New Roman" w:cs="Times New Roman"/>
          <w:sz w:val="24"/>
          <w:szCs w:val="24"/>
        </w:rPr>
      </w:pPr>
      <w:bookmarkStart w:id="8" w:name="X6442297b7a89b584a496cf648b2adf5d0340849"/>
      <w:bookmarkEnd w:id="7"/>
      <w:r w:rsidRPr="00A755A9">
        <w:rPr>
          <w:rFonts w:ascii="Times New Roman" w:hAnsi="Times New Roman" w:cs="Times New Roman"/>
          <w:sz w:val="24"/>
          <w:szCs w:val="24"/>
        </w:rPr>
        <w:t>5. Морин хуур хийхэд хэрэглэдэг модны ургалт, чийгшил</w:t>
      </w:r>
    </w:p>
    <w:p w14:paraId="2FF3C56F" w14:textId="77777777" w:rsidR="009719D2" w:rsidRPr="00A755A9" w:rsidRDefault="00A755A9" w:rsidP="00A755A9">
      <w:pPr>
        <w:pStyle w:val="FirstParagraph"/>
        <w:jc w:val="both"/>
        <w:rPr>
          <w:rFonts w:ascii="Times New Roman" w:hAnsi="Times New Roman" w:cs="Times New Roman"/>
        </w:rPr>
      </w:pPr>
      <w:r w:rsidRPr="00A755A9">
        <w:rPr>
          <w:rFonts w:ascii="Times New Roman" w:hAnsi="Times New Roman" w:cs="Times New Roman"/>
          <w:b/>
          <w:bCs/>
        </w:rPr>
        <w:t>Хөгжмийн зэмсгийн модны сонголт:</w:t>
      </w:r>
      <w:r w:rsidRPr="00A755A9">
        <w:rPr>
          <w:rFonts w:ascii="Times New Roman" w:hAnsi="Times New Roman" w:cs="Times New Roman"/>
        </w:rPr>
        <w:t xml:space="preserve"> Морин хуурын их биеийг хийхэд модон материалыг сонгох нь зэмсгийн дууны чанарт маш чухал. Уламжлалт морин хуурыг ихэвчлэн хус, улиас зэрэг навчит модоор болон нарс, гацуур зэрэг шилмүүст зөөлөн модоор урладгийг урлаачид тэмдэглэсэн байдаг</w:t>
      </w:r>
      <w:r w:rsidR="00000000">
        <w:fldChar w:fldCharType="begin"/>
      </w:r>
      <w:r w:rsidR="00000000">
        <w:instrText>HYPERLINK "https://www.zindaa.mn/xwy" \l ":~:text=,%D1%86%D0%B0%D0%B3%D0%B0%D0%B0%D0%BD%20%D1%8D%D1%80%20%D0%B0%D0%B4%D1%83%D1%83%D0%BD%D1%8B%20%D1%81%D2%AF%D2%AF%D0%BB%D1%8D%D1%8D%D1%80%20%D1%85%D0%B8%D0%B9%D0%B4%D1%8D%D0%B3" \h</w:instrText>
      </w:r>
      <w:r w:rsidR="00000000">
        <w:fldChar w:fldCharType="separate"/>
      </w:r>
      <w:r w:rsidRPr="00A755A9">
        <w:rPr>
          <w:rStyle w:val="Hyperlink"/>
          <w:rFonts w:ascii="Times New Roman" w:hAnsi="Times New Roman" w:cs="Times New Roman"/>
        </w:rPr>
        <w:t>[28]</w:t>
      </w:r>
      <w:r w:rsidR="00000000">
        <w:rPr>
          <w:rStyle w:val="Hyperlink"/>
          <w:rFonts w:ascii="Times New Roman" w:hAnsi="Times New Roman" w:cs="Times New Roman"/>
        </w:rPr>
        <w:fldChar w:fldCharType="end"/>
      </w:r>
      <w:r w:rsidRPr="00A755A9">
        <w:rPr>
          <w:rFonts w:ascii="Times New Roman" w:hAnsi="Times New Roman" w:cs="Times New Roman"/>
        </w:rPr>
        <w:t>. Орчин үеийн сайн чанарын морин хуурын дээд таг (цагаан явган) хэсгийг нарс, гацуур зэрэг зөөлөн, хөг эгшгийг сайн дамжуулдаг модоор, харин хүзүү, ар талыг нь хатуувтар мод болох хус, үйс зэргээр хийх нь элбэг байна</w:t>
      </w:r>
      <w:r w:rsidR="00000000">
        <w:fldChar w:fldCharType="begin"/>
      </w:r>
      <w:r w:rsidR="00000000">
        <w:instrText>HYPERLINK "https://www.zindaa.mn/xwy" \l ":~:text=,%D1%86%D0%B0%D0%B3%D0%B0%D0%B0%D0%BD%20%D1%8D%D1%80%20%D0%B0%D0%B4%D1%83%D1%83%D0%BD%D1%8B%20%D1%81%D2%AF%D2%AF%D0%BB%D1%8D%D1%8D%D1%80%20%D1%85%D0%B8%D0%B9%D0%B4%D1%8D%D0%B3" \h</w:instrText>
      </w:r>
      <w:r w:rsidR="00000000">
        <w:fldChar w:fldCharType="separate"/>
      </w:r>
      <w:r w:rsidRPr="00A755A9">
        <w:rPr>
          <w:rStyle w:val="Hyperlink"/>
          <w:rFonts w:ascii="Times New Roman" w:hAnsi="Times New Roman" w:cs="Times New Roman"/>
        </w:rPr>
        <w:t>[28]</w:t>
      </w:r>
      <w:r w:rsidR="00000000">
        <w:rPr>
          <w:rStyle w:val="Hyperlink"/>
          <w:rFonts w:ascii="Times New Roman" w:hAnsi="Times New Roman" w:cs="Times New Roman"/>
        </w:rPr>
        <w:fldChar w:fldCharType="end"/>
      </w:r>
      <w:r w:rsidRPr="00A755A9">
        <w:rPr>
          <w:rFonts w:ascii="Times New Roman" w:hAnsi="Times New Roman" w:cs="Times New Roman"/>
        </w:rPr>
        <w:t xml:space="preserve">. Заримдаа уламжлал ёсоор улиас, хар мод (сарс) зэргийг ч ашигладаг. Эдгээр модод нь Монгол орны байгальд тархай бутархай ургадаг бөгөөд улиас мод нь гол горхины хөндий даган 6–8 сард навч шилмүүс нь бүрэн дэлгэрч ургалт идэвхтэй болдог. Харин шилмүүст хар мод, гацуур нь 5–6 сард өсөлт нь түргэсэж, зуны турш тэжээлээ нөөцөлдөг онцлогтой. Зуны турш нар, хур тэнцүүгээр ирсэн модны </w:t>
      </w:r>
      <w:r w:rsidRPr="00A755A9">
        <w:rPr>
          <w:rFonts w:ascii="Times New Roman" w:hAnsi="Times New Roman" w:cs="Times New Roman"/>
          <w:i/>
          <w:iCs/>
        </w:rPr>
        <w:t>жилrings</w:t>
      </w:r>
      <w:r w:rsidRPr="00A755A9">
        <w:rPr>
          <w:rFonts w:ascii="Times New Roman" w:hAnsi="Times New Roman" w:cs="Times New Roman"/>
        </w:rPr>
        <w:t xml:space="preserve"> нь жигд тэгш, нягтширсан байдаг ба хөгжим хийхэд резонанс сайтай материал болдог гэж үздэг.</w:t>
      </w:r>
    </w:p>
    <w:p w14:paraId="35EA0F30"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Модны чийгшил ба боловсруулалтын нөхцөл:</w:t>
      </w:r>
      <w:r w:rsidRPr="00A755A9">
        <w:rPr>
          <w:rFonts w:ascii="Times New Roman" w:hAnsi="Times New Roman" w:cs="Times New Roman"/>
        </w:rPr>
        <w:t xml:space="preserve"> Модыг хөгжим хийхэд хамгийн чухал нь чийглэгийн тэнцвэрт байдал бөгөөд хэт нойтон мод холтослох, сийлэхэд яртай, хэлбэрээ алдах магадлалтай, харин хэт хуурай мод амар хугарч, цуурдаг. Монгол уламжлалд ихэнх модыг өвөл эсвэл хаврын эхэнд огтолж бэлтгээд сүүдэр сэрүүн газар удаан хатааж, зун цагт түүнийгээ хөрөөдөн зорж ахуй хэрэглэл хийдэг байсан. Үүнтэй адилаар, морин хуур урлаачид модоо урьдчилан хатаасан байвал илүү сайн хэмээн үздэг. </w:t>
      </w:r>
      <w:r w:rsidRPr="00A755A9">
        <w:rPr>
          <w:rFonts w:ascii="Times New Roman" w:hAnsi="Times New Roman" w:cs="Times New Roman"/>
          <w:b/>
          <w:bCs/>
        </w:rPr>
        <w:t>6 сарын үеэр</w:t>
      </w:r>
      <w:r w:rsidRPr="00A755A9">
        <w:rPr>
          <w:rFonts w:ascii="Times New Roman" w:hAnsi="Times New Roman" w:cs="Times New Roman"/>
        </w:rPr>
        <w:t xml:space="preserve"> өвөл хаврын турш хатаасан мод нь шаардлагатай хэмжээнд хүрч, урлаачийн гар дээр ирсэн байдаг. Мөн энэ үед агаарын чийгшил дунд зэрэг (~50%) тул мод хэт хуурайших не, бас хэт чийг авахгүй, хэвийн байна</w:t>
      </w:r>
      <w:r w:rsidR="00000000">
        <w:fldChar w:fldCharType="begin"/>
      </w:r>
      <w:r w:rsidR="00000000">
        <w:instrText>HYPERLINK "https://en.climate-data.org/asia/mongolia/ulaanbaatar/ulaanbaatar-490/" \l ":~:text=20" \h</w:instrText>
      </w:r>
      <w:r w:rsidR="00000000">
        <w:fldChar w:fldCharType="separate"/>
      </w:r>
      <w:r w:rsidRPr="00A755A9">
        <w:rPr>
          <w:rStyle w:val="Hyperlink"/>
          <w:rFonts w:ascii="Times New Roman" w:hAnsi="Times New Roman" w:cs="Times New Roman"/>
        </w:rPr>
        <w:t>[16]</w:t>
      </w:r>
      <w:r w:rsidR="00000000">
        <w:rPr>
          <w:rStyle w:val="Hyperlink"/>
          <w:rFonts w:ascii="Times New Roman" w:hAnsi="Times New Roman" w:cs="Times New Roman"/>
        </w:rPr>
        <w:fldChar w:fldCharType="end"/>
      </w:r>
      <w:r w:rsidRPr="00A755A9">
        <w:rPr>
          <w:rFonts w:ascii="Times New Roman" w:hAnsi="Times New Roman" w:cs="Times New Roman"/>
        </w:rPr>
        <w:t>. Ингэснээр морин хуурын модон эд ангиуд хэлбэрээ сайн барьж, угсрах явцад суулт, гажилт бага өгнө. Нөгөөтэйгүүр, зуны дулаанд цавуу, лак зэрэг эд материалаар зэмсгийг боловсруулахад тохиромжтой – өвлийн хүйтэнд цавуу царцдаг, хатуу мод хагарах, наалтаа тавихдаа мууддаг бол дулаан улиралд тийм бэрхшээлгүй. Морин хуур урлалд амьтны гаралтай ширмэл цавуу, модны давирхай зэргийг ч хэрэглэдэг бөгөөд эдгээр нь дулаан цагт хайлж шингэн байдалд амархан орж, модонд шингэж өгдөг онцлогтой. Иймээс 6 сард урласан морин хуурын эд ангийг холбосон наалт, бүрээс нь илүү бат бөх суудаг гэж зарим гар урлаач ярьдаг.</w:t>
      </w:r>
    </w:p>
    <w:p w14:paraId="6F55726F"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Зуны улирал дахь модны чанар:</w:t>
      </w:r>
      <w:r w:rsidRPr="00A755A9">
        <w:rPr>
          <w:rFonts w:ascii="Times New Roman" w:hAnsi="Times New Roman" w:cs="Times New Roman"/>
        </w:rPr>
        <w:t xml:space="preserve"> Дулааны улиралд модны эд эс хатуулаг сайтай байдаг нь судалгаагаар ажиглагджээ. Жишээлбэл, хийлийн модон хөгжимд 40–60%-ийн харьцангуй чийглэг орчин хамгийн тохиромжтой гэж үздэг бөгөөд энэ үед мод дууны долгионыг саадгүй дамжуулдаг байна</w:t>
      </w:r>
      <w:r w:rsidR="00000000">
        <w:fldChar w:fldCharType="begin"/>
      </w:r>
      <w:r w:rsidR="00000000">
        <w:instrText>HYPERLINK "https://stringsmagazine.com/manage-the-humidity-level-of-your-instrument/" \l ":~:text=Managing%20the%20Humidity%20Level%20of,the%20neighborhood%20of%2040%E2%80%9360%20percent" \h</w:instrText>
      </w:r>
      <w:r w:rsidR="00000000">
        <w:fldChar w:fldCharType="separate"/>
      </w:r>
      <w:r w:rsidRPr="00A755A9">
        <w:rPr>
          <w:rStyle w:val="Hyperlink"/>
          <w:rFonts w:ascii="Times New Roman" w:hAnsi="Times New Roman" w:cs="Times New Roman"/>
        </w:rPr>
        <w:t>[30]</w:t>
      </w:r>
      <w:r w:rsidR="00000000">
        <w:rPr>
          <w:rStyle w:val="Hyperlink"/>
          <w:rFonts w:ascii="Times New Roman" w:hAnsi="Times New Roman" w:cs="Times New Roman"/>
        </w:rPr>
        <w:fldChar w:fldCharType="end"/>
      </w:r>
      <w:r w:rsidRPr="00A755A9">
        <w:rPr>
          <w:rFonts w:ascii="Times New Roman" w:hAnsi="Times New Roman" w:cs="Times New Roman"/>
        </w:rPr>
        <w:t>. Монгол орны 6 сард харьцангуй чийгшил ~50% байгааг ахин дурдвал</w:t>
      </w:r>
      <w:r w:rsidR="00000000">
        <w:fldChar w:fldCharType="begin"/>
      </w:r>
      <w:r w:rsidR="00000000">
        <w:instrText>HYPERLINK "https://en.climate-data.org/asia/mongolia/ulaanbaatar/ulaanbaatar-490/" \l ":~:text=59" \h</w:instrText>
      </w:r>
      <w:r w:rsidR="00000000">
        <w:fldChar w:fldCharType="separate"/>
      </w:r>
      <w:r w:rsidRPr="00A755A9">
        <w:rPr>
          <w:rStyle w:val="Hyperlink"/>
          <w:rFonts w:ascii="Times New Roman" w:hAnsi="Times New Roman" w:cs="Times New Roman"/>
        </w:rPr>
        <w:t>[31]</w:t>
      </w:r>
      <w:r w:rsidR="00000000">
        <w:rPr>
          <w:rStyle w:val="Hyperlink"/>
          <w:rFonts w:ascii="Times New Roman" w:hAnsi="Times New Roman" w:cs="Times New Roman"/>
        </w:rPr>
        <w:fldChar w:fldCharType="end"/>
      </w:r>
      <w:r w:rsidRPr="00A755A9">
        <w:rPr>
          <w:rFonts w:ascii="Times New Roman" w:hAnsi="Times New Roman" w:cs="Times New Roman"/>
        </w:rPr>
        <w:t>, энэ нь морин хуурын модон биед таатай орчин юм. Модны ширхэгт чийгийн тэнцвэр хадгалагдаж, хэт хуурайснаас болж хөг дуу алдагдах, эсвэл хэт чийгшснээс болж дуу сулрах эрсдэл багасна. Тухайлбал, морин хуурын цар нь модон хүрээтэй, зарим нь бүр модон тагтай (онуудын 1970-аад оноос хойш бүрэн модон хайрцагтай хуур түгээмэл болсон</w:t>
      </w:r>
      <w:r w:rsidR="00000000">
        <w:fldChar w:fldCharType="begin"/>
      </w:r>
      <w:r w:rsidR="00000000">
        <w:instrText>HYPERLINK "https://en.wikipedia.org/wiki/Morin_khuur" \l ":~:text=ring%20finger" \h</w:instrText>
      </w:r>
      <w:r w:rsidR="00000000">
        <w:fldChar w:fldCharType="separate"/>
      </w:r>
      <w:r w:rsidRPr="00A755A9">
        <w:rPr>
          <w:rStyle w:val="Hyperlink"/>
          <w:rFonts w:ascii="Times New Roman" w:hAnsi="Times New Roman" w:cs="Times New Roman"/>
        </w:rPr>
        <w:t>[26]</w:t>
      </w:r>
      <w:r w:rsidR="00000000">
        <w:rPr>
          <w:rStyle w:val="Hyperlink"/>
          <w:rFonts w:ascii="Times New Roman" w:hAnsi="Times New Roman" w:cs="Times New Roman"/>
        </w:rPr>
        <w:fldChar w:fldCharType="end"/>
      </w:r>
      <w:r w:rsidRPr="00A755A9">
        <w:rPr>
          <w:rFonts w:ascii="Times New Roman" w:hAnsi="Times New Roman" w:cs="Times New Roman"/>
        </w:rPr>
        <w:t>). Хэрэв агаар хэт хуурай бол (өвөл шиг) цар хагарах, эсвэл хэт чийгтэй бол (7–8 сард) цар хөөж цуцрах магадлалтай. Зуны эхэн сарын тааруу чийглэг нөхцөлд модны хэлбэлзэл хамгийн тогтвортой байдаг тул морин хуурын дуугаралт хамгийн сайнаараа хадгалагдана.</w:t>
      </w:r>
    </w:p>
    <w:p w14:paraId="3C140FE6"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rPr>
        <w:lastRenderedPageBreak/>
        <w:t>Дүгнэвэл, 6 сарын 7-ны үеэр морин хуур урлах, засварлахад мод, материалын бэлэн байдал хамгийн өндөр, түүхий эдийн чанар сайн, урлал хийх орчин нөхцөл тохиромжтой байдаг. Энэ нь морин хуурын өдрийг угтаж шинээр хуур урлах уралдаан, урлагийн бүтээлийн үзэсгэлэн гаргах, хуурын засвар үйлчилгээний өдөрлөг хийх зэргээр мэргэжлийн хүрээнд тэмдэглэх боломжийг бүрдүүлнэ.</w:t>
      </w:r>
    </w:p>
    <w:p w14:paraId="68B2C2E5" w14:textId="77777777" w:rsidR="009719D2" w:rsidRPr="00A755A9" w:rsidRDefault="00A755A9" w:rsidP="00A755A9">
      <w:pPr>
        <w:pStyle w:val="Heading2"/>
        <w:jc w:val="both"/>
        <w:rPr>
          <w:rFonts w:ascii="Times New Roman" w:hAnsi="Times New Roman" w:cs="Times New Roman"/>
          <w:sz w:val="24"/>
          <w:szCs w:val="24"/>
        </w:rPr>
      </w:pPr>
      <w:bookmarkStart w:id="9" w:name="X64c47c57f483d2cbdecf5de82dc03b4608267e1"/>
      <w:bookmarkEnd w:id="8"/>
      <w:r w:rsidRPr="00A755A9">
        <w:rPr>
          <w:rFonts w:ascii="Times New Roman" w:hAnsi="Times New Roman" w:cs="Times New Roman"/>
          <w:sz w:val="24"/>
          <w:szCs w:val="24"/>
        </w:rPr>
        <w:t>6. Морин хуурын дуугаралтанд нөлөөлөх цаг үеийн нөхцөл</w:t>
      </w:r>
    </w:p>
    <w:p w14:paraId="2CEBAAF4" w14:textId="77777777" w:rsidR="009719D2" w:rsidRPr="00A755A9" w:rsidRDefault="00A755A9" w:rsidP="00A755A9">
      <w:pPr>
        <w:pStyle w:val="FirstParagraph"/>
        <w:jc w:val="both"/>
        <w:rPr>
          <w:rFonts w:ascii="Times New Roman" w:hAnsi="Times New Roman" w:cs="Times New Roman"/>
        </w:rPr>
      </w:pPr>
      <w:r w:rsidRPr="00A755A9">
        <w:rPr>
          <w:rFonts w:ascii="Times New Roman" w:hAnsi="Times New Roman" w:cs="Times New Roman"/>
          <w:b/>
          <w:bCs/>
        </w:rPr>
        <w:t>Чийг, температурын нөлөө:</w:t>
      </w:r>
      <w:r w:rsidRPr="00A755A9">
        <w:rPr>
          <w:rFonts w:ascii="Times New Roman" w:hAnsi="Times New Roman" w:cs="Times New Roman"/>
        </w:rPr>
        <w:t xml:space="preserve"> Хөгжмийн зэмсэг, ялангуяа чавхдаст хөгжмийн дуугаралтанд орчны чийг, дулааны хэмжээ ихээхэн нөлөөтэй. Морин хуурын хувьд уламжлал ёсоор чавхдас нь морины хялгасаар хийгддэг тул агаарын чийг өөрчлөгдөхөд хялгас сунах, агших шинжтэй. Судалгаагаар чавхдаст хөгжмийн зэмсгүүд ~40–60% харьцангуй чийглэг орчинд хамгийн тогтвортой хөглөгддөг ба дууны өнгө нь тод байдаг гэж тогтоожээ</w:t>
      </w:r>
      <w:r w:rsidR="00000000">
        <w:fldChar w:fldCharType="begin"/>
      </w:r>
      <w:r w:rsidR="00000000">
        <w:instrText>HYPERLINK "https://stringsmagazine.com/manage-the-humidity-level-of-your-instrument/" \l ":~:text=Managing%20the%20Humidity%20Level%20of,the%20neighborhood%20of%2040%E2%80%9360%20percent" \h</w:instrText>
      </w:r>
      <w:r w:rsidR="00000000">
        <w:fldChar w:fldCharType="separate"/>
      </w:r>
      <w:r w:rsidRPr="00A755A9">
        <w:rPr>
          <w:rStyle w:val="Hyperlink"/>
          <w:rFonts w:ascii="Times New Roman" w:hAnsi="Times New Roman" w:cs="Times New Roman"/>
        </w:rPr>
        <w:t>[30]</w:t>
      </w:r>
      <w:r w:rsidR="00000000">
        <w:rPr>
          <w:rStyle w:val="Hyperlink"/>
          <w:rFonts w:ascii="Times New Roman" w:hAnsi="Times New Roman" w:cs="Times New Roman"/>
        </w:rPr>
        <w:fldChar w:fldCharType="end"/>
      </w:r>
      <w:r w:rsidRPr="00A755A9">
        <w:rPr>
          <w:rFonts w:ascii="Times New Roman" w:hAnsi="Times New Roman" w:cs="Times New Roman"/>
        </w:rPr>
        <w:t>. Энэ нь хэт хуурай орчинд (жишээ нь өвлийн төвшин &lt;30% чийглэгтэй үед) мод, хялгас агшиж хатуурдаг, дууны өнгө жижгэрэх буюу царцах хандлагатай байдагтай холбоотой. Харин маш их чийгтэй орчинд (80%&lt;) мод тэлж, хялгас сулран, чавхдасны хөг буух, дуу бүдгэрэх асуудал гарна. Зуны эхэн сард Монгол оронд чийгшлийн түвшин дундаж, тогтвортой (~50%) байгаа нь морин хуурын чавхдас, модон биед хамгийн ээлтэй үзүүлэлт юм</w:t>
      </w:r>
      <w:r w:rsidR="00000000">
        <w:fldChar w:fldCharType="begin"/>
      </w:r>
      <w:r w:rsidR="00000000">
        <w:instrText>HYPERLINK "https://en.climate-data.org/asia/mongolia/ulaanbaatar/ulaanbaatar-490/" \l ":~:text=59" \h</w:instrText>
      </w:r>
      <w:r w:rsidR="00000000">
        <w:fldChar w:fldCharType="separate"/>
      </w:r>
      <w:r w:rsidRPr="00A755A9">
        <w:rPr>
          <w:rStyle w:val="Hyperlink"/>
          <w:rFonts w:ascii="Times New Roman" w:hAnsi="Times New Roman" w:cs="Times New Roman"/>
        </w:rPr>
        <w:t>[31]</w:t>
      </w:r>
      <w:r w:rsidR="00000000">
        <w:rPr>
          <w:rStyle w:val="Hyperlink"/>
          <w:rFonts w:ascii="Times New Roman" w:hAnsi="Times New Roman" w:cs="Times New Roman"/>
        </w:rPr>
        <w:fldChar w:fldCharType="end"/>
      </w:r>
      <w:r w:rsidRPr="00A755A9">
        <w:rPr>
          <w:rFonts w:ascii="Times New Roman" w:hAnsi="Times New Roman" w:cs="Times New Roman"/>
        </w:rPr>
        <w:t>. Энэ үед морин хуурын хөгөлтийн тогтвор маш сайн, тоглосны дараа ч чавхдасны суналт хэвэндээ удаан хадгалагддаг. Мэргэжлийн хөгжимчдийн мэдээллээр чийг багатай өвлийн улиралд морин хуурын чавхдасыг байнга чийглэж зөөлрүүлэх шаардлага гардаг бол зуны улиралд ийм асуудал бага гардаг байна. Мөн халуун хүйтний эрс тэс уур амьсгал хөгжимд сөргөөр нөлөөлдөг. Жишээлбэл, -20°C хүйтэнд морин хуурчид хөгжимдөхөд хуруу даарна, мод ярж болзошгүй; +30°C хэт халуунд ширмэл цавуу суларч, харимхай чанар алдагдах эрсдэлтэй. Харин 6 сард агаарын температур ихэвчлэн +15–20°C хооронд байх нь хөгжмийг хэвийн дулаанд хадгалахад, тоглоход тохиромжтой таатай хэм юм</w:t>
      </w:r>
      <w:r w:rsidR="00000000">
        <w:fldChar w:fldCharType="begin"/>
      </w:r>
      <w:r w:rsidR="00000000">
        <w:instrText>HYPERLINK "https://en.climate-data.org/asia/mongolia/ulaanbaatar/ulaanbaatar-490/" \l ":~:text=June" \h</w:instrText>
      </w:r>
      <w:r w:rsidR="00000000">
        <w:fldChar w:fldCharType="separate"/>
      </w:r>
      <w:r w:rsidRPr="00A755A9">
        <w:rPr>
          <w:rStyle w:val="Hyperlink"/>
          <w:rFonts w:ascii="Times New Roman" w:hAnsi="Times New Roman" w:cs="Times New Roman"/>
        </w:rPr>
        <w:t>[32]</w:t>
      </w:r>
      <w:r w:rsidR="00000000">
        <w:rPr>
          <w:rStyle w:val="Hyperlink"/>
          <w:rFonts w:ascii="Times New Roman" w:hAnsi="Times New Roman" w:cs="Times New Roman"/>
        </w:rPr>
        <w:fldChar w:fldCharType="end"/>
      </w:r>
      <w:hyperlink r:id="rId12" w:anchor=":~:text=20">
        <w:r w:rsidRPr="00A755A9">
          <w:rPr>
            <w:rStyle w:val="Hyperlink"/>
            <w:rFonts w:ascii="Times New Roman" w:hAnsi="Times New Roman" w:cs="Times New Roman"/>
          </w:rPr>
          <w:t>[16]</w:t>
        </w:r>
      </w:hyperlink>
      <w:r w:rsidRPr="00A755A9">
        <w:rPr>
          <w:rFonts w:ascii="Times New Roman" w:hAnsi="Times New Roman" w:cs="Times New Roman"/>
        </w:rPr>
        <w:t>. Ийм орчинд морин хуурын дууны өнгө хамгийн цээл тод, хөг хугацаандаа сайн тогтож, чавхдасны чичиргээ бүрэн дуу хадаана.</w:t>
      </w:r>
    </w:p>
    <w:p w14:paraId="680A0B5C"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Морин хуурын хамгийн сайхан эгшиглэх үе:</w:t>
      </w:r>
      <w:r w:rsidRPr="00A755A9">
        <w:rPr>
          <w:rFonts w:ascii="Times New Roman" w:hAnsi="Times New Roman" w:cs="Times New Roman"/>
        </w:rPr>
        <w:t xml:space="preserve"> Монгол ардын дунд “морин хуурын эгшиг зун намартаа илүү уянгалаг” гэх аястай яриа байдаг нь дээрх шинжлэх ухааны үндэслэлтэй нийцдэг. Учир нь малын гаралтай хялгасан чавхдас чийгэнд зөөлөрч, модон цар дулаанд тэлж бүрээчийн бүтэн хэмжээндээ хүрдэг. Үүний зэрэгцээ хөгжимчдийн сэтгэл зүй, биеийн байдал ч улиралд автагддаг. Урт удаан, нарлаг өдөр нь уран бүтээлчийн сэтгэлийг сэргээн, бүтээлч эрч хүчийг нэмэгдүүлдэг болохыг сэтгэл судлалын судалгаагаар тогтоосон</w:t>
      </w:r>
      <w:r w:rsidR="00000000">
        <w:fldChar w:fldCharType="begin"/>
      </w:r>
      <w:r w:rsidR="00000000">
        <w:instrText>HYPERLINK "http://boneandjointinstitute.org/about-hh/news-center/news-detail?articleId=63829&amp;publicid=461" \l ":~:text=Institute%20boneandjointinstitute,top%20of%20that%2C%20your" \h</w:instrText>
      </w:r>
      <w:r w:rsidR="00000000">
        <w:fldChar w:fldCharType="separate"/>
      </w:r>
      <w:r w:rsidRPr="00A755A9">
        <w:rPr>
          <w:rStyle w:val="Hyperlink"/>
          <w:rFonts w:ascii="Times New Roman" w:hAnsi="Times New Roman" w:cs="Times New Roman"/>
        </w:rPr>
        <w:t>[11]</w:t>
      </w:r>
      <w:r w:rsidR="00000000">
        <w:rPr>
          <w:rStyle w:val="Hyperlink"/>
          <w:rFonts w:ascii="Times New Roman" w:hAnsi="Times New Roman" w:cs="Times New Roman"/>
        </w:rPr>
        <w:fldChar w:fldCharType="end"/>
      </w:r>
      <w:r w:rsidRPr="00A755A9">
        <w:rPr>
          <w:rFonts w:ascii="Times New Roman" w:hAnsi="Times New Roman" w:cs="Times New Roman"/>
        </w:rPr>
        <w:t xml:space="preserve">. Зуны сарууд, ялангуяа 6 сарын үеэр Монголчуудын аливаа урлаг соёлын оролцоо идэвх сэргэдэг нь тэмдэглэлт үйл явдлуудаас харагддаг (жишээ нь Улсын филармони жилийн зун эхэнд концерт, наадмууд зохион байгуулдаг, наадамд урлаг соёлын тоглолтууд ар араасаа болдог гэх мэт). Түүнчлэн, </w:t>
      </w:r>
      <w:r w:rsidRPr="00A755A9">
        <w:rPr>
          <w:rFonts w:ascii="Times New Roman" w:hAnsi="Times New Roman" w:cs="Times New Roman"/>
          <w:b/>
          <w:bCs/>
        </w:rPr>
        <w:t>морин хуурын аялгуу амьтныг номхруулдаг увдистай</w:t>
      </w:r>
      <w:r w:rsidRPr="00A755A9">
        <w:rPr>
          <w:rFonts w:ascii="Times New Roman" w:hAnsi="Times New Roman" w:cs="Times New Roman"/>
        </w:rPr>
        <w:t xml:space="preserve"> гэх ардын вяр бий – жишээ нь говийн тэмээчид ботгоосоо татгалзсан ингэний сэтгэлийг хөдөлгөхийн тулд морин хуурын аялгуугаар “Хослол” хэмээх зохиомол ая тоглон унтуулж, ингэ ботгоо хүлээн авах хүслийг төрүүлдэг зан үйл байдаг нь баримтат кинонд хүртэл дүрслэгдсэн байдаг</w:t>
      </w:r>
      <w:r w:rsidR="00000000">
        <w:fldChar w:fldCharType="begin"/>
      </w:r>
      <w:r w:rsidR="00000000">
        <w:instrText>HYPERLINK "https://en.wikipedia.org/wiki/Morin_khuur" \l ":~:text=In%20the%20Mongolian%20Gobi%20herder%27s,calf%20to%20adopt%20the%20new" \h</w:instrText>
      </w:r>
      <w:r w:rsidR="00000000">
        <w:fldChar w:fldCharType="separate"/>
      </w:r>
      <w:r w:rsidRPr="00A755A9">
        <w:rPr>
          <w:rStyle w:val="Hyperlink"/>
          <w:rFonts w:ascii="Times New Roman" w:hAnsi="Times New Roman" w:cs="Times New Roman"/>
        </w:rPr>
        <w:t>[33]</w:t>
      </w:r>
      <w:r w:rsidR="00000000">
        <w:rPr>
          <w:rStyle w:val="Hyperlink"/>
          <w:rFonts w:ascii="Times New Roman" w:hAnsi="Times New Roman" w:cs="Times New Roman"/>
        </w:rPr>
        <w:fldChar w:fldCharType="end"/>
      </w:r>
      <w:r w:rsidRPr="00A755A9">
        <w:rPr>
          <w:rFonts w:ascii="Times New Roman" w:hAnsi="Times New Roman" w:cs="Times New Roman"/>
        </w:rPr>
        <w:t>. Энэ нь морин хуурын дуу чимээний психологийн нөлөөг харуулсан сонин жишээ юм. Зуны амгалан тайван дулаан орчинд морин хуурын татлагыг сонсоход хүний болоод малын сэтгэл тайвшрах эффект илүү ажиглагддаг гэж судлаачид үздэг</w:t>
      </w:r>
      <w:r w:rsidR="00000000">
        <w:fldChar w:fldCharType="begin"/>
      </w:r>
      <w:r w:rsidR="00000000">
        <w:instrText>HYPERLINK "https://en.wikipedia.org/wiki/Morin_khuur" \l ":~:text=In%20the%20Mongolian%20Gobi%20herder%27s,calf%20to%20adopt%20the%20new" \h</w:instrText>
      </w:r>
      <w:r w:rsidR="00000000">
        <w:fldChar w:fldCharType="separate"/>
      </w:r>
      <w:r w:rsidRPr="00A755A9">
        <w:rPr>
          <w:rStyle w:val="Hyperlink"/>
          <w:rFonts w:ascii="Times New Roman" w:hAnsi="Times New Roman" w:cs="Times New Roman"/>
        </w:rPr>
        <w:t>[33]</w:t>
      </w:r>
      <w:r w:rsidR="00000000">
        <w:rPr>
          <w:rStyle w:val="Hyperlink"/>
          <w:rFonts w:ascii="Times New Roman" w:hAnsi="Times New Roman" w:cs="Times New Roman"/>
        </w:rPr>
        <w:fldChar w:fldCharType="end"/>
      </w:r>
      <w:r w:rsidRPr="00A755A9">
        <w:rPr>
          <w:rFonts w:ascii="Times New Roman" w:hAnsi="Times New Roman" w:cs="Times New Roman"/>
        </w:rPr>
        <w:t>. Иймд 6 сарын 7-нд нийтээрээ морин хуур эгшиглэн дуугаргах нь нийгэмдээ эерэг энерги түгээж, хөг эгшгийн сайхнаар бие биенийгээ баясгах өндөр ач холбогдолтой.</w:t>
      </w:r>
    </w:p>
    <w:p w14:paraId="6462B584" w14:textId="77777777" w:rsidR="009719D2" w:rsidRPr="00A755A9" w:rsidRDefault="00A755A9" w:rsidP="00A755A9">
      <w:pPr>
        <w:pStyle w:val="Heading2"/>
        <w:jc w:val="both"/>
        <w:rPr>
          <w:rFonts w:ascii="Times New Roman" w:hAnsi="Times New Roman" w:cs="Times New Roman"/>
          <w:sz w:val="24"/>
          <w:szCs w:val="24"/>
        </w:rPr>
      </w:pPr>
      <w:bookmarkStart w:id="10" w:name="Xac9995f4e0239f2255b0a1b2413017638196d4e"/>
      <w:bookmarkEnd w:id="9"/>
      <w:r w:rsidRPr="00A755A9">
        <w:rPr>
          <w:rFonts w:ascii="Times New Roman" w:hAnsi="Times New Roman" w:cs="Times New Roman"/>
          <w:sz w:val="24"/>
          <w:szCs w:val="24"/>
        </w:rPr>
        <w:lastRenderedPageBreak/>
        <w:t>7. Бусад баяр, тэмдэглэлт өдрүүдтэй давхцах магадлал</w:t>
      </w:r>
    </w:p>
    <w:p w14:paraId="39DA74C7" w14:textId="77777777" w:rsidR="009719D2" w:rsidRPr="00A755A9" w:rsidRDefault="00A755A9" w:rsidP="00A755A9">
      <w:pPr>
        <w:pStyle w:val="FirstParagraph"/>
        <w:jc w:val="both"/>
        <w:rPr>
          <w:rFonts w:ascii="Times New Roman" w:hAnsi="Times New Roman" w:cs="Times New Roman"/>
        </w:rPr>
      </w:pPr>
      <w:r w:rsidRPr="00A755A9">
        <w:rPr>
          <w:rFonts w:ascii="Times New Roman" w:hAnsi="Times New Roman" w:cs="Times New Roman"/>
          <w:b/>
          <w:bCs/>
        </w:rPr>
        <w:t>Бусад үндэсний баярын хуанли дахь байрлал:</w:t>
      </w:r>
      <w:r w:rsidRPr="00A755A9">
        <w:rPr>
          <w:rFonts w:ascii="Times New Roman" w:hAnsi="Times New Roman" w:cs="Times New Roman"/>
        </w:rPr>
        <w:t xml:space="preserve"> 6 сарын 7-ны өдөр нь Монгол Улсын хуанлид одоогоор албан ёсны ямар нэгэн баяр, амралтын өдөр биш учир өөр тэмдэглэлт үйл явдалтай давхцахгүй, бие даасан утга агуулгатай байна. Одоогийн байдлаар 6 сарын 1-нд “Хүүхдийн баяр” буюу Олон улсын хүүхдүүдийн эрхийг хамгаалах өдрийг улс даяар өргөн тэмдэглэдэг</w:t>
      </w:r>
      <w:r w:rsidR="00000000">
        <w:fldChar w:fldCharType="begin"/>
      </w:r>
      <w:r w:rsidR="00000000">
        <w:instrText>HYPERLINK "https://en.wikipedia.org/wiki/Public_holidays_in_Mongolia" \l ":~:text=8%20March%20International%20Women%27s%20Day,21%20November%20%2053%20Chinggis" \h</w:instrText>
      </w:r>
      <w:r w:rsidR="00000000">
        <w:fldChar w:fldCharType="separate"/>
      </w:r>
      <w:r w:rsidRPr="00A755A9">
        <w:rPr>
          <w:rStyle w:val="Hyperlink"/>
          <w:rFonts w:ascii="Times New Roman" w:hAnsi="Times New Roman" w:cs="Times New Roman"/>
        </w:rPr>
        <w:t>[7]</w:t>
      </w:r>
      <w:r w:rsidR="00000000">
        <w:rPr>
          <w:rStyle w:val="Hyperlink"/>
          <w:rFonts w:ascii="Times New Roman" w:hAnsi="Times New Roman" w:cs="Times New Roman"/>
        </w:rPr>
        <w:fldChar w:fldCharType="end"/>
      </w:r>
      <w:r w:rsidRPr="00A755A9">
        <w:rPr>
          <w:rFonts w:ascii="Times New Roman" w:hAnsi="Times New Roman" w:cs="Times New Roman"/>
        </w:rPr>
        <w:t>. Мөн зарим жилүүдэд зуны эхний сарын шинийн 15 буюу Бурхан багшийн Их дүйчин өдөр 6 сарын дундуур тохиож, сүүлийн жилүүдэд энэ өдрийг улсын хэмжээнд амралтын өдөр болгосон (жишээ нь 2025 онд 6 сарын 11-нд тохионо)</w:t>
      </w:r>
      <w:r w:rsidR="00000000">
        <w:fldChar w:fldCharType="begin"/>
      </w:r>
      <w:r w:rsidR="00000000">
        <w:instrText>HYPERLINK "https://en.wikipedia.org/wiki/Public_holidays_in_Mongolia" \l ":~:text=8%20March%20International%20Women%27s%20Day,21%20November%20%2053%20Chinggis" \h</w:instrText>
      </w:r>
      <w:r w:rsidR="00000000">
        <w:fldChar w:fldCharType="separate"/>
      </w:r>
      <w:r w:rsidRPr="00A755A9">
        <w:rPr>
          <w:rStyle w:val="Hyperlink"/>
          <w:rFonts w:ascii="Times New Roman" w:hAnsi="Times New Roman" w:cs="Times New Roman"/>
        </w:rPr>
        <w:t>[7]</w:t>
      </w:r>
      <w:r w:rsidR="00000000">
        <w:rPr>
          <w:rStyle w:val="Hyperlink"/>
          <w:rFonts w:ascii="Times New Roman" w:hAnsi="Times New Roman" w:cs="Times New Roman"/>
        </w:rPr>
        <w:fldChar w:fldCharType="end"/>
      </w:r>
      <w:r w:rsidRPr="00A755A9">
        <w:rPr>
          <w:rFonts w:ascii="Times New Roman" w:hAnsi="Times New Roman" w:cs="Times New Roman"/>
        </w:rPr>
        <w:t>. Гэвч эдгээр өдрөөс 6/7 нь зайтай бөгөөд онцлог, агуулгаараа огт өөр юм. Морин хуурын өдөр нь хүүхэд багачууд төдийгүй бүх насныханд хамаатай урлаг соёлын баяр байх бөгөөд шашны бус, иргэний шинжтэй өдөр байх тул аль ч бүлгийн хүн амд нээлттэй өргөн хүрээг хамарна.</w:t>
      </w:r>
    </w:p>
    <w:p w14:paraId="0CBEB862"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Наадам зэрэгтэй давхцахгүй байх нь:</w:t>
      </w:r>
      <w:r w:rsidRPr="00A755A9">
        <w:rPr>
          <w:rFonts w:ascii="Times New Roman" w:hAnsi="Times New Roman" w:cs="Times New Roman"/>
        </w:rPr>
        <w:t xml:space="preserve"> Жил бүрийн 7 сарын 11-нд эхэлдэг Үндэсний их баяр Наадам бол Монгол түмний хамгийн өргөн дэлгэр баяр учир түүнтэй ойрхон цагт өөр үйл ажиллагаа төлөвлөх нь мэдээллийн хүртээмж, оролцооны идэвхийг бууруулах сул талтай. 6/7-ныг сонгосноор Наадам хүртэл бараг нэг сарын зай байх тул морин хуурын өдрийг бие даан төвлөрч тэмдэглэх боломжтой. Наадмын өмнөх бэлтгэл ажил ч ихэвчлэн 7 сараас эхэлдэг (жишээ нь хүчит бөхийн сорилго барилдаан 7 сарын 1-ээс, сур харваа, уяачдын хурал 7 сарын эхээр гэх мэт). Тэгвэл 6 сарын эхээр ийм бэлтгэлүүд хараахан эхлээгүй, харьцангуй чөлөөтэй үе юм. Мөн 8 сар гарсаар аймаг сумдын ойн наадам, нутгийн баяр ихэсдэг бол 6 сард тийм зүйл бага, ихэвчлэн сургуулиудын төгсөлт, хүүхдийн баяр зэрэг л тохиодог. Түүнчлэн олон улсын зарим тэмдэглэлт өдөр 6 сард бий ч (Дэлхийн хүрээлэн буй орчны өдөр 6/5, Дэлхийн хөгжимийн өдөр 6/21 гэх мэт) эдгээр нь манай улсад өргөн тэмдэглэдэг баяр биш, эсвэл сэдэв нь өөр тул давхцлын асуудал үүсгэхгүй. Харин ч эсрэгээрээ, 6 сарын 21-ний Дэлхийн хөгжмийн өдөртэй нэг сард багтаж буй нь Монголын морин хуурын өдрөөр эхэлсэн урлагийн арга хэмжээ дэлхийн хөгжмийн өдөртэй уялдан өрнөх боломж өгч байна. Жишээлбэл, 6/7-нд Монгол морин хуурын өдөрт зориулсан концерт зохион байгуулаад, үүнээс хоёр долоо хоногийн дараа дэлхийн хөгжмийн өдөрт зориулагдсан олон улсын хөгжмийн арга хэмжээнд үргэлжлүүлэн оролцох зэргээр </w:t>
      </w:r>
      <w:r w:rsidRPr="00A755A9">
        <w:rPr>
          <w:rFonts w:ascii="Times New Roman" w:hAnsi="Times New Roman" w:cs="Times New Roman"/>
          <w:b/>
          <w:bCs/>
        </w:rPr>
        <w:t>зургадугаар сарыг бүхэлд нь “хөгжмийн сар”</w:t>
      </w:r>
      <w:r w:rsidRPr="00A755A9">
        <w:rPr>
          <w:rFonts w:ascii="Times New Roman" w:hAnsi="Times New Roman" w:cs="Times New Roman"/>
        </w:rPr>
        <w:t xml:space="preserve"> болгон өргөжүүлэх санаачилгыг дэмжинэ.</w:t>
      </w:r>
    </w:p>
    <w:p w14:paraId="0BB44306"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Зохион байгуулалтын давуу тал:</w:t>
      </w:r>
      <w:r w:rsidRPr="00A755A9">
        <w:rPr>
          <w:rFonts w:ascii="Times New Roman" w:hAnsi="Times New Roman" w:cs="Times New Roman"/>
        </w:rPr>
        <w:t xml:space="preserve"> 6 сарын 7 нь жилийн дунд үе тул хүйтний улирал, шинэ жилийн дараах ажлын ачаалал багатай, хүмүүсийн амралт зугаалгын ид үеээс өмнөх зохимжтой зайнд тохионо. Энэ үед сургууль, их дээд сургуулиудын сургалтын жил дуусаж төгсөлтийн баяр, шалгалтууд өндөрлөж байдаг нь (ихэнх их сургуулийн төгсөлт 6 сарын эхээр болдог)</w:t>
      </w:r>
      <w:r w:rsidR="00000000">
        <w:fldChar w:fldCharType="begin"/>
      </w:r>
      <w:r w:rsidR="00000000">
        <w:instrText>HYPERLINK "https://www.eternal-landscapes.co.uk/the-mongolian-herding-calendar/" \l ":~:text=where%20horse%20racing%20is%20a,major%20event" \h</w:instrText>
      </w:r>
      <w:r w:rsidR="00000000">
        <w:fldChar w:fldCharType="separate"/>
      </w:r>
      <w:r w:rsidRPr="00A755A9">
        <w:rPr>
          <w:rStyle w:val="Hyperlink"/>
          <w:rFonts w:ascii="Times New Roman" w:hAnsi="Times New Roman" w:cs="Times New Roman"/>
        </w:rPr>
        <w:t>[34]</w:t>
      </w:r>
      <w:r w:rsidR="00000000">
        <w:rPr>
          <w:rStyle w:val="Hyperlink"/>
          <w:rFonts w:ascii="Times New Roman" w:hAnsi="Times New Roman" w:cs="Times New Roman"/>
        </w:rPr>
        <w:fldChar w:fldCharType="end"/>
      </w:r>
      <w:r w:rsidRPr="00A755A9">
        <w:rPr>
          <w:rFonts w:ascii="Times New Roman" w:hAnsi="Times New Roman" w:cs="Times New Roman"/>
        </w:rPr>
        <w:t xml:space="preserve"> олон оюутан залуус, сурагчид морин хуурын өдөрт чөлөөтэй оролцох нөхцөлийг бүрдүүлнэ. Мөн хүн амын дийлэнх хот суурин газарт байдаг үед таарч байна – 7 сарын дундаас хойш олон хүн амралтаараа хөдөө гадаа явчихдаг, ажлын газар татардаг бол 6 сарын эхээр хүн амын хөдөлгөөн харьцангуй тогтвортой, хот суурин газар хэвийн аж төрж байдаг. Тиймээс улс даяар нэгэн зэрэг морин хуурын арга хэмжээг зохион байгуулахад мэдээлэл тараах, хамруулахад илүү хялбар юм. Тухайн өдрийг бүх нийтийн амралтын өдөр болговол бүр ч зохимжтой – 6/1 Хүүхдийн баярын дараах долоо хоногт амралтын өдөр нэмж олгох нь хүмүүсийн хувьд дараалан амрах боломж ч олгоно. Энэ мэт зохион байгуулалтын хувьд 6/7 өдөрт сул тал бага, харин давуу тал их байна.</w:t>
      </w:r>
    </w:p>
    <w:p w14:paraId="1D7BF23B" w14:textId="77777777" w:rsidR="009719D2" w:rsidRPr="00A755A9" w:rsidRDefault="00A755A9" w:rsidP="00A755A9">
      <w:pPr>
        <w:pStyle w:val="Heading2"/>
        <w:jc w:val="both"/>
        <w:rPr>
          <w:rFonts w:ascii="Times New Roman" w:hAnsi="Times New Roman" w:cs="Times New Roman"/>
          <w:sz w:val="24"/>
          <w:szCs w:val="24"/>
        </w:rPr>
      </w:pPr>
      <w:bookmarkStart w:id="11" w:name="аялал-жуулчлалын-оргил-үе-таатай-улирал"/>
      <w:bookmarkEnd w:id="10"/>
      <w:r w:rsidRPr="00A755A9">
        <w:rPr>
          <w:rFonts w:ascii="Times New Roman" w:hAnsi="Times New Roman" w:cs="Times New Roman"/>
          <w:sz w:val="24"/>
          <w:szCs w:val="24"/>
        </w:rPr>
        <w:lastRenderedPageBreak/>
        <w:t>8. Аялал жуулчлалын оргил үе, таатай улирал</w:t>
      </w:r>
    </w:p>
    <w:p w14:paraId="37088BFD" w14:textId="77777777" w:rsidR="009719D2" w:rsidRPr="00A755A9" w:rsidRDefault="00A755A9" w:rsidP="00A755A9">
      <w:pPr>
        <w:pStyle w:val="FirstParagraph"/>
        <w:jc w:val="both"/>
        <w:rPr>
          <w:rFonts w:ascii="Times New Roman" w:hAnsi="Times New Roman" w:cs="Times New Roman"/>
        </w:rPr>
      </w:pPr>
      <w:r w:rsidRPr="00A755A9">
        <w:rPr>
          <w:rFonts w:ascii="Times New Roman" w:hAnsi="Times New Roman" w:cs="Times New Roman"/>
          <w:b/>
          <w:bCs/>
        </w:rPr>
        <w:t>Жуулчлалын улиралтай давхцах нь:</w:t>
      </w:r>
      <w:r w:rsidRPr="00A755A9">
        <w:rPr>
          <w:rFonts w:ascii="Times New Roman" w:hAnsi="Times New Roman" w:cs="Times New Roman"/>
        </w:rPr>
        <w:t xml:space="preserve"> Монголын аялал жуулчлалын оргил үе нь </w:t>
      </w:r>
      <w:r w:rsidRPr="00A755A9">
        <w:rPr>
          <w:rFonts w:ascii="Times New Roman" w:hAnsi="Times New Roman" w:cs="Times New Roman"/>
          <w:b/>
          <w:bCs/>
        </w:rPr>
        <w:t>зун</w:t>
      </w:r>
      <w:r w:rsidRPr="00A755A9">
        <w:rPr>
          <w:rFonts w:ascii="Times New Roman" w:hAnsi="Times New Roman" w:cs="Times New Roman"/>
        </w:rPr>
        <w:t xml:space="preserve"> буюу 6–8 дугаар сарууд байдаг. Ялангуяа Үндэсний их Наадмын ачаар </w:t>
      </w:r>
      <w:r w:rsidRPr="00A755A9">
        <w:rPr>
          <w:rFonts w:ascii="Times New Roman" w:hAnsi="Times New Roman" w:cs="Times New Roman"/>
          <w:b/>
          <w:bCs/>
        </w:rPr>
        <w:t>7 дугаар сар хамгийн оргил</w:t>
      </w:r>
      <w:r w:rsidRPr="00A755A9">
        <w:rPr>
          <w:rFonts w:ascii="Times New Roman" w:hAnsi="Times New Roman" w:cs="Times New Roman"/>
        </w:rPr>
        <w:t xml:space="preserve"> үе болдог ба олон улсын жуулчид энэ үеэр олноор ирдэг</w:t>
      </w:r>
      <w:r w:rsidR="00000000">
        <w:fldChar w:fldCharType="begin"/>
      </w:r>
      <w:r w:rsidR="00000000">
        <w:instrText>HYPERLINK "https://www.academia.edu/45082759/WSP%C3%93%C5%81CZESNE_TRENDY_ROZWOJU_REKREACJI_I_REHABILITACJI_W_XXI_WIEKU_Monografia_zbiorowa_MODERN_TRENDS_IN_THE_DEVELOPMENT_OF_RECREATION_AND_REHABILITATION_IN_THE_TWENTY_FIRST_CENTURY_Collective_monograph_%D0%A1%D0%9E%D0%92%D0%A0%D0%95%D0%9C%D0%95%D0%9D%D0%9D%D0%AB%D0%95_%D0%A2%D0%95%D0%9D%D0%94%D0%95%D0%9D%D0%A6%D0%98%D0%98_%D0%A0%D0%90%D0%97%D0%92%D0%98%D0%A2%D0%98%D0%AF_%D0%A0%D0%95%D0%9A%D0%A0%D0%95%D0%90%D0%A6%D0%98%D0%98_%D0%98_%D0%A0%D0%95%D0%90%D0%91%D0%98%D0%9B%D0%98%D0%A2%D0%90%D0%A6%D0%98%D0%98_%D0%92_XXI_%D0%92%D0%95%D0%9A%D0%95_%D0%9A%D0%BE%D0%BB%D0%BB%D0%B5%D0%BA%D1%82%D0%B8%D0%B2%D0%BD%D0%B0%D1%8F_%D0%BC%D0%BE%D0%BD%D0%BE%D0%B3%D1%80%D0%B0%D1%84%D0%B8%D1%8F" \l ":~:text=mid,experience" \h</w:instrText>
      </w:r>
      <w:r w:rsidR="00000000">
        <w:fldChar w:fldCharType="separate"/>
      </w:r>
      <w:r w:rsidRPr="00A755A9">
        <w:rPr>
          <w:rStyle w:val="Hyperlink"/>
          <w:rFonts w:ascii="Times New Roman" w:hAnsi="Times New Roman" w:cs="Times New Roman"/>
        </w:rPr>
        <w:t>[19]</w:t>
      </w:r>
      <w:r w:rsidR="00000000">
        <w:rPr>
          <w:rStyle w:val="Hyperlink"/>
          <w:rFonts w:ascii="Times New Roman" w:hAnsi="Times New Roman" w:cs="Times New Roman"/>
        </w:rPr>
        <w:fldChar w:fldCharType="end"/>
      </w:r>
      <w:r w:rsidRPr="00A755A9">
        <w:rPr>
          <w:rFonts w:ascii="Times New Roman" w:hAnsi="Times New Roman" w:cs="Times New Roman"/>
        </w:rPr>
        <w:t>. Тухайлбал, 2019 онд Монгол Улс ~637,000 гадаад жуулчин хүлээн авсан нь ихэнх нь зуны улиралд ноогдсон гэж Үндэсний статистикийн мэдээнд дурджээ</w:t>
      </w:r>
      <w:r w:rsidR="00000000">
        <w:fldChar w:fldCharType="begin"/>
      </w:r>
      <w:r w:rsidR="00000000">
        <w:instrText>HYPERLINK "https://www.theglobaleconomy.com/Mongolia/tourist_arrivals/" \l ":~:text=The%20latest%20value%20from%202020,average%20is%204935%20thousand%20tourists" \h</w:instrText>
      </w:r>
      <w:r w:rsidR="00000000">
        <w:fldChar w:fldCharType="separate"/>
      </w:r>
      <w:r w:rsidRPr="00A755A9">
        <w:rPr>
          <w:rStyle w:val="Hyperlink"/>
          <w:rFonts w:ascii="Times New Roman" w:hAnsi="Times New Roman" w:cs="Times New Roman"/>
        </w:rPr>
        <w:t>[35]</w:t>
      </w:r>
      <w:r w:rsidR="00000000">
        <w:rPr>
          <w:rStyle w:val="Hyperlink"/>
          <w:rFonts w:ascii="Times New Roman" w:hAnsi="Times New Roman" w:cs="Times New Roman"/>
        </w:rPr>
        <w:fldChar w:fldCharType="end"/>
      </w:r>
      <w:r w:rsidRPr="00A755A9">
        <w:rPr>
          <w:rFonts w:ascii="Times New Roman" w:hAnsi="Times New Roman" w:cs="Times New Roman"/>
        </w:rPr>
        <w:t>. Түүнчлэн 7 сарын нэг сард 30,000 орчим жуулчин ирдэг бол 6, 8 саруудад арай бага ч мөн өндөр үзүүлэлттэй байдаг</w:t>
      </w:r>
      <w:r w:rsidR="00000000">
        <w:fldChar w:fldCharType="begin"/>
      </w:r>
      <w:r w:rsidR="00000000">
        <w:instrText>HYPERLINK "https://www.facebook.com/mto.mongolia/posts/mongolian-tourism-2017-2023between-2017-and-2019-the-number-of-tourists-has-stea/122190821810024092/" \l ":~:text=MONGOLIAN%20TOURISM%20%2F2017,of%202019%2C%20period%20before" \h</w:instrText>
      </w:r>
      <w:r w:rsidR="00000000">
        <w:fldChar w:fldCharType="separate"/>
      </w:r>
      <w:r w:rsidRPr="00A755A9">
        <w:rPr>
          <w:rStyle w:val="Hyperlink"/>
          <w:rFonts w:ascii="Times New Roman" w:hAnsi="Times New Roman" w:cs="Times New Roman"/>
        </w:rPr>
        <w:t>[36]</w:t>
      </w:r>
      <w:r w:rsidR="00000000">
        <w:rPr>
          <w:rStyle w:val="Hyperlink"/>
          <w:rFonts w:ascii="Times New Roman" w:hAnsi="Times New Roman" w:cs="Times New Roman"/>
        </w:rPr>
        <w:fldChar w:fldCharType="end"/>
      </w:r>
      <w:r w:rsidRPr="00A755A9">
        <w:rPr>
          <w:rFonts w:ascii="Times New Roman" w:hAnsi="Times New Roman" w:cs="Times New Roman"/>
        </w:rPr>
        <w:t>. 6 сарын дундаас эхлэн гадаадын жуулчдын тоо эрс өсөж, 8 сар дуустал өндөр түвшинд үргэлжилдэг нь аялал жуулчлалын компаниудын онцолдог зүйл юм</w:t>
      </w:r>
      <w:r w:rsidR="00000000">
        <w:fldChar w:fldCharType="begin"/>
      </w:r>
      <w:r w:rsidR="00000000">
        <w:instrText>HYPERLINK "https://www.academia.edu/45082759/WSP%C3%93%C5%81CZESNE_TRENDY_ROZWOJU_REKREACJI_I_REHABILITACJI_W_XXI_WIEKU_Monografia_zbiorowa_MODERN_TRENDS_IN_THE_DEVELOPMENT_OF_RECREATION_AND_REHABILITATION_IN_THE_TWENTY_FIRST_CENTURY_Collective_monograph_%D0%A1%D0%9E%D0%92%D0%A0%D0%95%D0%9C%D0%95%D0%9D%D0%9D%D0%AB%D0%95_%D0%A2%D0%95%D0%9D%D0%94%D0%95%D0%9D%D0%A6%D0%98%D0%98_%D0%A0%D0%90%D0%97%D0%92%D0%98%D0%A2%D0%98%D0%AF_%D0%A0%D0%95%D0%9A%D0%A0%D0%95%D0%90%D0%A6%D0%98%D0%98_%D0%98_%D0%A0%D0%95%D0%90%D0%91%D0%98%D0%9B%D0%98%D0%A2%D0%90%D0%A6%D0%98%D0%98_%D0%92_XXI_%D0%92%D0%95%D0%9A%D0%95_%D0%9A%D0%BE%D0%BB%D0%BB%D0%B5%D0%BA%D1%82%D0%B8%D0%B2%D0%BD%D0%B0%D1%8F_%D0%BC%D0%BE%D0%BD%D0%BE%D0%B3%D1%80%D0%B0%D1%84%D0%B8%D1%8F" \l ":~:text=mid,experience" \h</w:instrText>
      </w:r>
      <w:r w:rsidR="00000000">
        <w:fldChar w:fldCharType="separate"/>
      </w:r>
      <w:r w:rsidRPr="00A755A9">
        <w:rPr>
          <w:rStyle w:val="Hyperlink"/>
          <w:rFonts w:ascii="Times New Roman" w:hAnsi="Times New Roman" w:cs="Times New Roman"/>
        </w:rPr>
        <w:t>[19]</w:t>
      </w:r>
      <w:r w:rsidR="00000000">
        <w:rPr>
          <w:rStyle w:val="Hyperlink"/>
          <w:rFonts w:ascii="Times New Roman" w:hAnsi="Times New Roman" w:cs="Times New Roman"/>
        </w:rPr>
        <w:fldChar w:fldCharType="end"/>
      </w:r>
      <w:r w:rsidRPr="00A755A9">
        <w:rPr>
          <w:rFonts w:ascii="Times New Roman" w:hAnsi="Times New Roman" w:cs="Times New Roman"/>
        </w:rPr>
        <w:t>. Иймээс 6 сарын 7-ныг морин хуурын өдөр болговол зуны улирлын аялал жуулчлалын урсгалтай давхцаж, гадаад, дотоодын жуулчдад зориулсан соёлын сонирхолтой арга хэмжээ болж өгнө. Зуны эхэн сард цаг агаар тааламжтай, Улаанбаатар хот орчмоор өдөр +20°C орчим, шөнө сэрүүн тул гадаадын зочдод аятайхан санагддаг</w:t>
      </w:r>
      <w:r w:rsidR="00000000">
        <w:fldChar w:fldCharType="begin"/>
      </w:r>
      <w:r w:rsidR="00000000">
        <w:instrText>HYPERLINK "https://www.holiday-weather.com/ulan_bator/averages/june/" \l ":~:text=Ulan%20Bator%2C%20Weather%20for%20June%2C,9%C2%B0C%20%C2%B7%2048%C2%B0F" \h</w:instrText>
      </w:r>
      <w:r w:rsidR="00000000">
        <w:fldChar w:fldCharType="separate"/>
      </w:r>
      <w:r w:rsidRPr="00A755A9">
        <w:rPr>
          <w:rStyle w:val="Hyperlink"/>
          <w:rFonts w:ascii="Times New Roman" w:hAnsi="Times New Roman" w:cs="Times New Roman"/>
        </w:rPr>
        <w:t>[37]</w:t>
      </w:r>
      <w:r w:rsidR="00000000">
        <w:rPr>
          <w:rStyle w:val="Hyperlink"/>
          <w:rFonts w:ascii="Times New Roman" w:hAnsi="Times New Roman" w:cs="Times New Roman"/>
        </w:rPr>
        <w:fldChar w:fldCharType="end"/>
      </w:r>
      <w:r w:rsidRPr="00A755A9">
        <w:rPr>
          <w:rFonts w:ascii="Times New Roman" w:hAnsi="Times New Roman" w:cs="Times New Roman"/>
        </w:rPr>
        <w:t>. Мөн 7, 8 сарын илүү чийглэг үеэс өмнө учир байгалийн үзэмж үзэх, хөдөө нутгаар аялахад тохиромжтой үе байдаг.</w:t>
      </w:r>
    </w:p>
    <w:p w14:paraId="5DEF387C"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Жуулчдад үзүүлэх соёлын hấp:</w:t>
      </w:r>
      <w:r w:rsidRPr="00A755A9">
        <w:rPr>
          <w:rFonts w:ascii="Times New Roman" w:hAnsi="Times New Roman" w:cs="Times New Roman"/>
        </w:rPr>
        <w:t xml:space="preserve"> Морин хуур нь Монголын язгуур соёлын хамгийн сонирхол татам элементийн нэг тул аялал жуулчлалаар ирсэн гийчдийн заавал үзэхийг хүсдэг зүйлсийн жагсаалтад багтдаг</w:t>
      </w:r>
      <w:r w:rsidR="00000000">
        <w:fldChar w:fldCharType="begin"/>
      </w:r>
      <w:r w:rsidR="00000000">
        <w:instrText>HYPERLINK "https://ich.unesco.org/en/RL/traditional-music-of-the-morin-khuur-00068" \l ":~:text=The%20two,activities%20of%20the%20Mongolian%20nomads" \h</w:instrText>
      </w:r>
      <w:r w:rsidR="00000000">
        <w:fldChar w:fldCharType="separate"/>
      </w:r>
      <w:r w:rsidRPr="00A755A9">
        <w:rPr>
          <w:rStyle w:val="Hyperlink"/>
          <w:rFonts w:ascii="Times New Roman" w:hAnsi="Times New Roman" w:cs="Times New Roman"/>
        </w:rPr>
        <w:t>[2]</w:t>
      </w:r>
      <w:r w:rsidR="00000000">
        <w:rPr>
          <w:rStyle w:val="Hyperlink"/>
          <w:rFonts w:ascii="Times New Roman" w:hAnsi="Times New Roman" w:cs="Times New Roman"/>
        </w:rPr>
        <w:fldChar w:fldCharType="end"/>
      </w:r>
      <w:r w:rsidRPr="00A755A9">
        <w:rPr>
          <w:rFonts w:ascii="Times New Roman" w:hAnsi="Times New Roman" w:cs="Times New Roman"/>
        </w:rPr>
        <w:t>. Үүнийг бататган ЮНЕСКО-д бүртгэгдсэн, үндэсний өв соёл болох морин хуурын чуулга, тоглолтыг жуулчдад зориулсан хөтөлбөрт ихэвчлэн оруулдаг. Жуулчид зуны улиралд голчлон ирдэг тул морин хуурын өдрийг энэ үед тааруулснаар аяллын хөтөлбөрт нь нийцүүлэн улс даяар үзүүлэх арга хэмжээ зохион байгуулж болно. Жишээлбэл, 6/7-нд Улаанбаатарт төв талбай дээр 500 морин хуурчийн нэгдсэн тоглолт зохион байгуулж, орой нь жанжин Д.Сүхбаатарын талбайд задгай концертоор өндөрлөх боломжтой. Энэ нь гадаад жуулчдын хувьд мартагдашгүй соёлын туршлага болж, Монгол оронд ирэх сонирхлыг нэмэгдүүлнэ. Дэлхийн олон оронд өөрийн үндэсний хөгжмийн зэмсэгт зориулсан өдөр бий эсэх нь ховор, харин Монгол Улс морин хуурын өдөртэй болж, жил бүр олон улсын хэмжээнд сурталчлах юм бол соёлын аялал жуулчлалын өвөрмөц брэнд бий болно.</w:t>
      </w:r>
    </w:p>
    <w:p w14:paraId="3D56C324"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Аялал жуулчлал эдийн засагт эерэг нөлөөтэй:</w:t>
      </w:r>
      <w:r w:rsidRPr="00A755A9">
        <w:rPr>
          <w:rFonts w:ascii="Times New Roman" w:hAnsi="Times New Roman" w:cs="Times New Roman"/>
        </w:rPr>
        <w:t xml:space="preserve"> Зуны улиралд зохиогдох морин хуурын өдрийн арга хэмжээ нь зөвхөн соёлын ач холбогдолтой төдийгүй эдийн засгийн үр ашигтай. Жуулчдын урсгал оргил үед хот сууринд нэмэлт соёлын хөтөлбөр гаргах нь тэдний зарцуулалтыг хотод үлдээж, орон нутгийн бизнес (зочид буудал, ресторан, тээвэр, гар урлалын худалдаа гэх мэт)-т орлого оруулах сайн талтай. Тухайлбал, 6 сард зохиосон морин хуурын наадам, үзэсгэлэн худалдаанд гадаадынхан зорин ирэх, орон нутагт ч гадна дотны зочид оролцох боломжтой. Аялал жуулчлалын салбарын мэргэжилтнүүдийн тэмдэглэснээр “5 сарын дунд үеэс 8 сарын сүүлч хүртэл Монголд аялахад хамгийн тохиромжтой цаг үе бөгөөд энэ үед ирсэн жуулчид олон байдаг. Наадмын ачаар 7 сар оргил үе болдог. Зуны улиралд богино хугацааны ширүүн бороо тохиолддог ч энэ нь аялалд төдийлөн саад болдоггүй, цэцэрлэгт хүрээлэн, сүм хийдээр зочлоход хамгийн тохиромжтой үе” хэмээн зөвлөдөг</w:t>
      </w:r>
      <w:r w:rsidR="00000000">
        <w:fldChar w:fldCharType="begin"/>
      </w:r>
      <w:r w:rsidR="00000000">
        <w:instrText>HYPERLINK "https://www.academia.edu/45082759/WSP%C3%93%C5%81CZESNE_TRENDY_ROZWOJU_REKREACJI_I_REHABILITACJI_W_XXI_WIEKU_Monografia_zbiorowa_MODERN_TRENDS_IN_THE_DEVELOPMENT_OF_RECREATION_AND_REHABILITATION_IN_THE_TWENTY_FIRST_CENTURY_Collective_monograph_%D0%A1%D0%9E%D0%92%D0%A0%D0%95%D0%9C%D0%95%D0%9D%D0%9D%D0%AB%D0%95_%D0%A2%D0%95%D0%9D%D0%94%D0%95%D0%9D%D0%A6%D0%98%D0%98_%D0%A0%D0%90%D0%97%D0%92%D0%98%D0%A2%D0%98%D0%AF_%D0%A0%D0%95%D0%9A%D0%A0%D0%95%D0%90%D0%A6%D0%98%D0%98_%D0%98_%D0%A0%D0%95%D0%90%D0%91%D0%98%D0%9B%D0%98%D0%A2%D0%90%D0%A6%D0%98%D0%98_%D0%92_XXI_%D0%92%D0%95%D0%9A%D0%95_%D0%9A%D0%BE%D0%BB%D0%BB%D0%B5%D0%BA%D1%82%D0%B8%D0%B2%D0%BD%D0%B0%D1%8F_%D0%BC%D0%BE%D0%BD%D0%BE%D0%B3%D1%80%D0%B0%D1%84%D0%B8%D1%8F" \l ":~:text=mid,experience" \h</w:instrText>
      </w:r>
      <w:r w:rsidR="00000000">
        <w:fldChar w:fldCharType="separate"/>
      </w:r>
      <w:r w:rsidRPr="00A755A9">
        <w:rPr>
          <w:rStyle w:val="Hyperlink"/>
          <w:rFonts w:ascii="Times New Roman" w:hAnsi="Times New Roman" w:cs="Times New Roman"/>
        </w:rPr>
        <w:t>[19]</w:t>
      </w:r>
      <w:r w:rsidR="00000000">
        <w:rPr>
          <w:rStyle w:val="Hyperlink"/>
          <w:rFonts w:ascii="Times New Roman" w:hAnsi="Times New Roman" w:cs="Times New Roman"/>
        </w:rPr>
        <w:fldChar w:fldCharType="end"/>
      </w:r>
      <w:r w:rsidRPr="00A755A9">
        <w:rPr>
          <w:rFonts w:ascii="Times New Roman" w:hAnsi="Times New Roman" w:cs="Times New Roman"/>
        </w:rPr>
        <w:t>. Энэ зөвлөгөөнөөс харахад морин хуурын өдөр 6/7 нь жуулчдад яг тохирсон цаг үетэй давхцаж байна.</w:t>
      </w:r>
    </w:p>
    <w:p w14:paraId="44890A9A"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Дотоодын аялагч, амрагчдын оролцоо:</w:t>
      </w:r>
      <w:r w:rsidRPr="00A755A9">
        <w:rPr>
          <w:rFonts w:ascii="Times New Roman" w:hAnsi="Times New Roman" w:cs="Times New Roman"/>
        </w:rPr>
        <w:t xml:space="preserve"> Зөвхөн гадаадынханд бус, зуны саруудад хот, хөдөөгийн хүн амын дотоод хөдөлгөөн ч идэвхтэй байдаг. 6 сарын дундуур их, дээд сургуулийн төгсөлтүүд дуусаж, улмаар 7 сараас аймаг, сумдын нутгийн наадмууд эхэлдэг мөчлөгтэй. Морин хуурын өдрийг 6 сарын 7-нд хийснээр дотоодын аялагчид ч энэ арга </w:t>
      </w:r>
      <w:r w:rsidRPr="00A755A9">
        <w:rPr>
          <w:rFonts w:ascii="Times New Roman" w:hAnsi="Times New Roman" w:cs="Times New Roman"/>
        </w:rPr>
        <w:lastRenderedPageBreak/>
        <w:t>хэмжээнд хамрагдаж, аяллаа төлөвлөх нэгэн шалтгаантай болно. Жишээ нь, Улаанбаатарт зуны эхэнд морин хуурын наадам болно гэдгийг мэдсэн орон нутгийн иргэд, эсвэл хөрш зэргэлдээ улсын сонирхогчид зориуд энэ үед нийслэлд ирэх зэргээр дотоод аялал жуулчлалыг мөн дэмжих боломжтой.</w:t>
      </w:r>
    </w:p>
    <w:p w14:paraId="58689D92"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rPr>
        <w:t>Дараах хүснэгтэд жилийн улирлуудын аялал жуулчлал, соёлын үйл явдлын мэдээллийг харьцуулан үзүүлэв:</w:t>
      </w:r>
    </w:p>
    <w:tbl>
      <w:tblPr>
        <w:tblStyle w:val="Table"/>
        <w:tblW w:w="0" w:type="auto"/>
        <w:tblLook w:val="0020" w:firstRow="1" w:lastRow="0" w:firstColumn="0" w:lastColumn="0" w:noHBand="0" w:noVBand="0"/>
      </w:tblPr>
      <w:tblGrid>
        <w:gridCol w:w="1251"/>
        <w:gridCol w:w="3416"/>
        <w:gridCol w:w="2183"/>
        <w:gridCol w:w="2726"/>
      </w:tblGrid>
      <w:tr w:rsidR="009719D2" w:rsidRPr="00A755A9" w14:paraId="4CDEC4DF" w14:textId="77777777" w:rsidTr="009719D2">
        <w:trPr>
          <w:cnfStyle w:val="100000000000" w:firstRow="1" w:lastRow="0" w:firstColumn="0" w:lastColumn="0" w:oddVBand="0" w:evenVBand="0" w:oddHBand="0" w:evenHBand="0" w:firstRowFirstColumn="0" w:firstRowLastColumn="0" w:lastRowFirstColumn="0" w:lastRowLastColumn="0"/>
          <w:tblHeader/>
        </w:trPr>
        <w:tc>
          <w:tcPr>
            <w:tcW w:w="0" w:type="auto"/>
          </w:tcPr>
          <w:p w14:paraId="4071CBE5"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Улирал / Хугацаа</w:t>
            </w:r>
          </w:p>
        </w:tc>
        <w:tc>
          <w:tcPr>
            <w:tcW w:w="0" w:type="auto"/>
          </w:tcPr>
          <w:p w14:paraId="68A7F292"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Гол тэмдэглэлт өдрүүд, баярууд</w:t>
            </w:r>
          </w:p>
        </w:tc>
        <w:tc>
          <w:tcPr>
            <w:tcW w:w="0" w:type="auto"/>
          </w:tcPr>
          <w:p w14:paraId="0E11B7D7"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Аялал жуулчлалын идэвх</w:t>
            </w:r>
          </w:p>
        </w:tc>
        <w:tc>
          <w:tcPr>
            <w:tcW w:w="0" w:type="auto"/>
          </w:tcPr>
          <w:p w14:paraId="58C65CB1"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Нүүдэлчдийн аж байдал, оролцоо</w:t>
            </w:r>
          </w:p>
        </w:tc>
      </w:tr>
      <w:tr w:rsidR="009719D2" w:rsidRPr="00A755A9" w14:paraId="1B420869" w14:textId="77777777">
        <w:tc>
          <w:tcPr>
            <w:tcW w:w="0" w:type="auto"/>
          </w:tcPr>
          <w:p w14:paraId="19337F4C"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b/>
                <w:bCs/>
              </w:rPr>
              <w:t>Өвөл</w:t>
            </w:r>
            <w:r w:rsidRPr="00A755A9">
              <w:rPr>
                <w:rFonts w:ascii="Times New Roman" w:hAnsi="Times New Roman" w:cs="Times New Roman"/>
              </w:rPr>
              <w:t xml:space="preserve"> (12–2 сар)</w:t>
            </w:r>
          </w:p>
        </w:tc>
        <w:tc>
          <w:tcPr>
            <w:tcW w:w="0" w:type="auto"/>
          </w:tcPr>
          <w:p w14:paraId="67A749BE"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Шинэ жил (1/1), Цагаан сар (үсрэн, 1–2 сар)</w:t>
            </w:r>
          </w:p>
        </w:tc>
        <w:tc>
          <w:tcPr>
            <w:tcW w:w="0" w:type="auto"/>
          </w:tcPr>
          <w:p w14:paraId="17C4F4A3"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 xml:space="preserve">Жуулчлал маш бага </w:t>
            </w:r>
            <w:r w:rsidRPr="00A755A9">
              <w:rPr>
                <w:rFonts w:ascii="Times New Roman" w:hAnsi="Times New Roman" w:cs="Times New Roman"/>
                <w:i/>
                <w:iCs/>
              </w:rPr>
              <w:t>(хүйтэн)</w:t>
            </w:r>
          </w:p>
        </w:tc>
        <w:tc>
          <w:tcPr>
            <w:tcW w:w="0" w:type="auto"/>
          </w:tcPr>
          <w:p w14:paraId="79E9D94B"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Өвөлжилт, малчид отор нүүдэл – зав муу</w:t>
            </w:r>
          </w:p>
        </w:tc>
      </w:tr>
      <w:tr w:rsidR="009719D2" w:rsidRPr="00A755A9" w14:paraId="7D574F5F" w14:textId="77777777">
        <w:tc>
          <w:tcPr>
            <w:tcW w:w="0" w:type="auto"/>
          </w:tcPr>
          <w:p w14:paraId="4F4968DA"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b/>
                <w:bCs/>
              </w:rPr>
              <w:t>Хавар</w:t>
            </w:r>
            <w:r w:rsidRPr="00A755A9">
              <w:rPr>
                <w:rFonts w:ascii="Times New Roman" w:hAnsi="Times New Roman" w:cs="Times New Roman"/>
              </w:rPr>
              <w:t xml:space="preserve"> (3–5 сар)</w:t>
            </w:r>
          </w:p>
        </w:tc>
        <w:tc>
          <w:tcPr>
            <w:tcW w:w="0" w:type="auto"/>
          </w:tcPr>
          <w:p w14:paraId="4E4862B0"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Олон улсын эмэгтэйчүүдийн өдөр (3/8), &lt;br&gt;Бурхан багшийн дүйчин өдөр (ихэвчлэн 4/15 буюу 5 сар орчим)</w:t>
            </w:r>
          </w:p>
        </w:tc>
        <w:tc>
          <w:tcPr>
            <w:tcW w:w="0" w:type="auto"/>
          </w:tcPr>
          <w:p w14:paraId="49FEDE91"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 xml:space="preserve">Жуулчлал бага </w:t>
            </w:r>
            <w:r w:rsidRPr="00A755A9">
              <w:rPr>
                <w:rFonts w:ascii="Times New Roman" w:hAnsi="Times New Roman" w:cs="Times New Roman"/>
                <w:i/>
                <w:iCs/>
              </w:rPr>
              <w:t>(сэрүүн, салхитай)</w:t>
            </w:r>
          </w:p>
        </w:tc>
        <w:tc>
          <w:tcPr>
            <w:tcW w:w="0" w:type="auto"/>
          </w:tcPr>
          <w:p w14:paraId="51AD3857"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Төл бойжилт, ноолуур самналт – малчид хамгийн завгүй үе</w:t>
            </w:r>
            <w:r w:rsidR="00000000">
              <w:fldChar w:fldCharType="begin"/>
            </w:r>
            <w:r w:rsidR="00000000">
              <w:instrText>HYPERLINK "https://www.eternal-landscapes.co.uk/the-mongolian-herding-calendar/" \l ":~:text=Spring%20,early%20May" \h</w:instrText>
            </w:r>
            <w:r w:rsidR="00000000">
              <w:fldChar w:fldCharType="separate"/>
            </w:r>
            <w:r w:rsidRPr="00A755A9">
              <w:rPr>
                <w:rStyle w:val="Hyperlink"/>
                <w:rFonts w:ascii="Times New Roman" w:hAnsi="Times New Roman" w:cs="Times New Roman"/>
              </w:rPr>
              <w:t>[38]</w:t>
            </w:r>
            <w:r w:rsidR="00000000">
              <w:rPr>
                <w:rStyle w:val="Hyperlink"/>
                <w:rFonts w:ascii="Times New Roman" w:hAnsi="Times New Roman" w:cs="Times New Roman"/>
              </w:rPr>
              <w:fldChar w:fldCharType="end"/>
            </w:r>
            <w:hyperlink r:id="rId13" w:anchor=":~:text=In%20early%20spring%2C%20Mongolia%E2%80%99s%20herders,from%20wells%20and%20rivers%2C%20and">
              <w:r w:rsidRPr="00A755A9">
                <w:rPr>
                  <w:rStyle w:val="Hyperlink"/>
                  <w:rFonts w:ascii="Times New Roman" w:hAnsi="Times New Roman" w:cs="Times New Roman"/>
                </w:rPr>
                <w:t>[39]</w:t>
              </w:r>
            </w:hyperlink>
          </w:p>
        </w:tc>
      </w:tr>
      <w:tr w:rsidR="009719D2" w:rsidRPr="00A755A9" w14:paraId="0A833AA9" w14:textId="77777777">
        <w:tc>
          <w:tcPr>
            <w:tcW w:w="0" w:type="auto"/>
          </w:tcPr>
          <w:p w14:paraId="198CF3B0"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b/>
                <w:bCs/>
              </w:rPr>
              <w:t>Эрт зун</w:t>
            </w:r>
            <w:r w:rsidRPr="00A755A9">
              <w:rPr>
                <w:rFonts w:ascii="Times New Roman" w:hAnsi="Times New Roman" w:cs="Times New Roman"/>
              </w:rPr>
              <w:t xml:space="preserve"> (6 сар)</w:t>
            </w:r>
          </w:p>
        </w:tc>
        <w:tc>
          <w:tcPr>
            <w:tcW w:w="0" w:type="auto"/>
          </w:tcPr>
          <w:p w14:paraId="4F6D6A4C"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Хүүхдийн баяр (6/1), &lt;br&gt;</w:t>
            </w:r>
            <w:r w:rsidRPr="00A755A9">
              <w:rPr>
                <w:rFonts w:ascii="Times New Roman" w:hAnsi="Times New Roman" w:cs="Times New Roman"/>
                <w:b/>
                <w:bCs/>
              </w:rPr>
              <w:t>Морин хуурын өдөр (6/7)</w:t>
            </w:r>
            <w:r w:rsidRPr="00A755A9">
              <w:rPr>
                <w:rFonts w:ascii="Times New Roman" w:hAnsi="Times New Roman" w:cs="Times New Roman"/>
              </w:rPr>
              <w:t xml:space="preserve"> (</w:t>
            </w:r>
            <w:r w:rsidRPr="00A755A9">
              <w:rPr>
                <w:rFonts w:ascii="Times New Roman" w:hAnsi="Times New Roman" w:cs="Times New Roman"/>
                <w:i/>
                <w:iCs/>
              </w:rPr>
              <w:t>санал болгож буй</w:t>
            </w:r>
            <w:r w:rsidRPr="00A755A9">
              <w:rPr>
                <w:rFonts w:ascii="Times New Roman" w:hAnsi="Times New Roman" w:cs="Times New Roman"/>
              </w:rPr>
              <w:t>)</w:t>
            </w:r>
          </w:p>
        </w:tc>
        <w:tc>
          <w:tcPr>
            <w:tcW w:w="0" w:type="auto"/>
          </w:tcPr>
          <w:p w14:paraId="3393CAC3"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 xml:space="preserve">Жуулчлал эхэлнэ </w:t>
            </w:r>
            <w:r w:rsidRPr="00A755A9">
              <w:rPr>
                <w:rFonts w:ascii="Times New Roman" w:hAnsi="Times New Roman" w:cs="Times New Roman"/>
                <w:i/>
                <w:iCs/>
              </w:rPr>
              <w:t>(цаг агаар таатай)</w:t>
            </w:r>
            <w:r w:rsidR="00000000">
              <w:fldChar w:fldCharType="begin"/>
            </w:r>
            <w:r w:rsidR="00000000">
              <w:instrText>HYPERLINK "https://www.academia.edu/45082759/WSP%C3%93%C5%81CZESNE_TRENDY_ROZWOJU_REKREACJI_I_REHABILITACJI_W_XXI_WIEKU_Monografia_zbiorowa_MODERN_TRENDS_IN_THE_DEVELOPMENT_OF_RECREATION_AND_REHABILITATION_IN_THE_TWENTY_FIRST_CENTURY_Collective_monograph_%D0%A1%D0%9E%D0%92%D0%A0%D0%95%D0%9C%D0%95%D0%9D%D0%9D%D0%AB%D0%95_%D0%A2%D0%95%D0%9D%D0%94%D0%95%D0%9D%D0%A6%D0%98%D0%98_%D0%A0%D0%90%D0%97%D0%92%D0%98%D0%A2%D0%98%D0%AF_%D0%A0%D0%95%D0%9A%D0%A0%D0%95%D0%90%D0%A6%D0%98%D0%98_%D0%98_%D0%A0%D0%95%D0%90%D0%91%D0%98%D0%9B%D0%98%D0%A2%D0%90%D0%A6%D0%98%D0%98_%D0%92_XXI_%D0%92%D0%95%D0%9A%D0%95_%D0%9A%D0%BE%D0%BB%D0%BB%D0%B5%D0%BA%D1%82%D0%B8%D0%B2%D0%BD%D0%B0%D1%8F_%D0%BC%D0%BE%D0%BD%D0%BE%D0%B3%D1%80%D0%B0%D1%84%D0%B8%D1%8F" \l ":~:text=mid,experience" \h</w:instrText>
            </w:r>
            <w:r w:rsidR="00000000">
              <w:fldChar w:fldCharType="separate"/>
            </w:r>
            <w:r w:rsidRPr="00A755A9">
              <w:rPr>
                <w:rStyle w:val="Hyperlink"/>
                <w:rFonts w:ascii="Times New Roman" w:hAnsi="Times New Roman" w:cs="Times New Roman"/>
              </w:rPr>
              <w:t>[19]</w:t>
            </w:r>
            <w:r w:rsidR="00000000">
              <w:rPr>
                <w:rStyle w:val="Hyperlink"/>
                <w:rFonts w:ascii="Times New Roman" w:hAnsi="Times New Roman" w:cs="Times New Roman"/>
              </w:rPr>
              <w:fldChar w:fldCharType="end"/>
            </w:r>
          </w:p>
        </w:tc>
        <w:tc>
          <w:tcPr>
            <w:tcW w:w="0" w:type="auto"/>
          </w:tcPr>
          <w:p w14:paraId="47D67CEC"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Малчид зусланд гарсан, хонь хяргах ажил эхэлдэг</w:t>
            </w:r>
            <w:r w:rsidR="00000000">
              <w:fldChar w:fldCharType="begin"/>
            </w:r>
            <w:r w:rsidR="00000000">
              <w:instrText>HYPERLINK "https://www.eternal-landscapes.co.uk/the-mongolian-herding-calendar/" \l ":~:text=Another%20key%20summer%20task%20is,racing%20is%20a%20major%20event" \h</w:instrText>
            </w:r>
            <w:r w:rsidR="00000000">
              <w:fldChar w:fldCharType="separate"/>
            </w:r>
            <w:r w:rsidRPr="00A755A9">
              <w:rPr>
                <w:rStyle w:val="Hyperlink"/>
                <w:rFonts w:ascii="Times New Roman" w:hAnsi="Times New Roman" w:cs="Times New Roman"/>
              </w:rPr>
              <w:t>[40]</w:t>
            </w:r>
            <w:r w:rsidR="00000000">
              <w:rPr>
                <w:rStyle w:val="Hyperlink"/>
                <w:rFonts w:ascii="Times New Roman" w:hAnsi="Times New Roman" w:cs="Times New Roman"/>
              </w:rPr>
              <w:fldChar w:fldCharType="end"/>
            </w:r>
            <w:r w:rsidRPr="00A755A9">
              <w:rPr>
                <w:rFonts w:ascii="Times New Roman" w:hAnsi="Times New Roman" w:cs="Times New Roman"/>
              </w:rPr>
              <w:t>, орон нутгийн иргэд зав чөлөөтэй</w:t>
            </w:r>
          </w:p>
        </w:tc>
      </w:tr>
      <w:tr w:rsidR="009719D2" w:rsidRPr="00A755A9" w14:paraId="17E25E3B" w14:textId="77777777">
        <w:tc>
          <w:tcPr>
            <w:tcW w:w="0" w:type="auto"/>
          </w:tcPr>
          <w:p w14:paraId="676E1F76"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b/>
                <w:bCs/>
              </w:rPr>
              <w:t>Дунд зун</w:t>
            </w:r>
            <w:r w:rsidRPr="00A755A9">
              <w:rPr>
                <w:rFonts w:ascii="Times New Roman" w:hAnsi="Times New Roman" w:cs="Times New Roman"/>
              </w:rPr>
              <w:t xml:space="preserve"> (7 сар)</w:t>
            </w:r>
          </w:p>
        </w:tc>
        <w:tc>
          <w:tcPr>
            <w:tcW w:w="0" w:type="auto"/>
          </w:tcPr>
          <w:p w14:paraId="06B9E94F"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Үндэсний их Наадам (7/11-13), &lt;br&gt;Төрийн далбааны өдөр (7/10)</w:t>
            </w:r>
          </w:p>
        </w:tc>
        <w:tc>
          <w:tcPr>
            <w:tcW w:w="0" w:type="auto"/>
          </w:tcPr>
          <w:p w14:paraId="25381D58"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 xml:space="preserve">Жуулчлалын оргил үе </w:t>
            </w:r>
            <w:r w:rsidRPr="00A755A9">
              <w:rPr>
                <w:rFonts w:ascii="Times New Roman" w:hAnsi="Times New Roman" w:cs="Times New Roman"/>
                <w:i/>
                <w:iCs/>
              </w:rPr>
              <w:t>(олон жуулчин)</w:t>
            </w:r>
            <w:r w:rsidR="00000000">
              <w:fldChar w:fldCharType="begin"/>
            </w:r>
            <w:r w:rsidR="00000000">
              <w:instrText>HYPERLINK "https://www.academia.edu/45082759/WSP%C3%93%C5%81CZESNE_TRENDY_ROZWOJU_REKREACJI_I_REHABILITACJI_W_XXI_WIEKU_Monografia_zbiorowa_MODERN_TRENDS_IN_THE_DEVELOPMENT_OF_RECREATION_AND_REHABILITATION_IN_THE_TWENTY_FIRST_CENTURY_Collective_monograph_%D0%A1%D0%9E%D0%92%D0%A0%D0%95%D0%9C%D0%95%D0%9D%D0%9D%D0%AB%D0%95_%D0%A2%D0%95%D0%9D%D0%94%D0%95%D0%9D%D0%A6%D0%98%D0%98_%D0%A0%D0%90%D0%97%D0%92%D0%98%D0%A2%D0%98%D0%AF_%D0%A0%D0%95%D0%9A%D0%A0%D0%95%D0%90%D0%A6%D0%98%D0%98_%D0%98_%D0%A0%D0%95%D0%90%D0%91%D0%98%D0%9B%D0%98%D0%A2%D0%90%D0%A6%D0%98%D0%98_%D0%92_XXI_%D0%92%D0%95%D0%9A%D0%95_%D0%9A%D0%BE%D0%BB%D0%BB%D0%B5%D0%BA%D1%82%D0%B8%D0%B2%D0%BD%D0%B0%D1%8F_%D0%BC%D0%BE%D0%BD%D0%BE%D0%B3%D1%80%D0%B0%D1%84%D0%B8%D1%8F" \l ":~:text=mid,experience" \h</w:instrText>
            </w:r>
            <w:r w:rsidR="00000000">
              <w:fldChar w:fldCharType="separate"/>
            </w:r>
            <w:r w:rsidRPr="00A755A9">
              <w:rPr>
                <w:rStyle w:val="Hyperlink"/>
                <w:rFonts w:ascii="Times New Roman" w:hAnsi="Times New Roman" w:cs="Times New Roman"/>
              </w:rPr>
              <w:t>[19]</w:t>
            </w:r>
            <w:r w:rsidR="00000000">
              <w:rPr>
                <w:rStyle w:val="Hyperlink"/>
                <w:rFonts w:ascii="Times New Roman" w:hAnsi="Times New Roman" w:cs="Times New Roman"/>
              </w:rPr>
              <w:fldChar w:fldCharType="end"/>
            </w:r>
          </w:p>
        </w:tc>
        <w:tc>
          <w:tcPr>
            <w:tcW w:w="0" w:type="auto"/>
          </w:tcPr>
          <w:p w14:paraId="74CA81CC"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Малчид Наадамд оролцоно, сааль сүү, хурга боодог – зав боломж дунд зэрэг</w:t>
            </w:r>
          </w:p>
        </w:tc>
      </w:tr>
      <w:tr w:rsidR="009719D2" w:rsidRPr="00A755A9" w14:paraId="47A902C4" w14:textId="77777777">
        <w:tc>
          <w:tcPr>
            <w:tcW w:w="0" w:type="auto"/>
          </w:tcPr>
          <w:p w14:paraId="6245BF4B"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b/>
                <w:bCs/>
              </w:rPr>
              <w:t>Орой зун</w:t>
            </w:r>
            <w:r w:rsidRPr="00A755A9">
              <w:rPr>
                <w:rFonts w:ascii="Times New Roman" w:hAnsi="Times New Roman" w:cs="Times New Roman"/>
              </w:rPr>
              <w:t xml:space="preserve"> (8 сар)</w:t>
            </w:r>
          </w:p>
        </w:tc>
        <w:tc>
          <w:tcPr>
            <w:tcW w:w="0" w:type="auto"/>
          </w:tcPr>
          <w:p w14:paraId="28C8937D"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Зарим аймаг, сумдын Наадам (ойр тойрхон), &lt;br&gt;Залуучуудын өдөр (8/25)</w:t>
            </w:r>
          </w:p>
        </w:tc>
        <w:tc>
          <w:tcPr>
            <w:tcW w:w="0" w:type="auto"/>
          </w:tcPr>
          <w:p w14:paraId="31CEE3D3"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 xml:space="preserve">Жуулчлал өндөр хэвээр </w:t>
            </w:r>
            <w:r w:rsidRPr="00A755A9">
              <w:rPr>
                <w:rFonts w:ascii="Times New Roman" w:hAnsi="Times New Roman" w:cs="Times New Roman"/>
                <w:i/>
                <w:iCs/>
              </w:rPr>
              <w:t>(харьцангуй олон)</w:t>
            </w:r>
          </w:p>
        </w:tc>
        <w:tc>
          <w:tcPr>
            <w:tcW w:w="0" w:type="auto"/>
          </w:tcPr>
          <w:p w14:paraId="6906DF14"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Малчид хадлан тэжээл бэлтгэл эхэлнэ – зав багасах (8 сарын сүүлээс)</w:t>
            </w:r>
          </w:p>
        </w:tc>
      </w:tr>
      <w:tr w:rsidR="009719D2" w:rsidRPr="00A755A9" w14:paraId="19CC69CD" w14:textId="77777777">
        <w:tc>
          <w:tcPr>
            <w:tcW w:w="0" w:type="auto"/>
          </w:tcPr>
          <w:p w14:paraId="39DC06C0"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b/>
                <w:bCs/>
              </w:rPr>
              <w:t>Намар</w:t>
            </w:r>
            <w:r w:rsidRPr="00A755A9">
              <w:rPr>
                <w:rFonts w:ascii="Times New Roman" w:hAnsi="Times New Roman" w:cs="Times New Roman"/>
              </w:rPr>
              <w:t xml:space="preserve"> (9–10 сар)</w:t>
            </w:r>
          </w:p>
        </w:tc>
        <w:tc>
          <w:tcPr>
            <w:tcW w:w="0" w:type="auto"/>
          </w:tcPr>
          <w:p w14:paraId="48FBBCA8"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Эрдмийн баяр (сургууль 9/1 эхэлнэ), &lt;br&gt;Ахмадын өдөр (10/1), Бүгд Найрамдах өдөр (11/26)</w:t>
            </w:r>
          </w:p>
        </w:tc>
        <w:tc>
          <w:tcPr>
            <w:tcW w:w="0" w:type="auto"/>
          </w:tcPr>
          <w:p w14:paraId="7C8148C0"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 xml:space="preserve">Жуулчлал аажмаар буурна </w:t>
            </w:r>
            <w:r w:rsidRPr="00A755A9">
              <w:rPr>
                <w:rFonts w:ascii="Times New Roman" w:hAnsi="Times New Roman" w:cs="Times New Roman"/>
                <w:i/>
                <w:iCs/>
              </w:rPr>
              <w:t>(намрын дундаас цөөрнө)</w:t>
            </w:r>
          </w:p>
        </w:tc>
        <w:tc>
          <w:tcPr>
            <w:tcW w:w="0" w:type="auto"/>
          </w:tcPr>
          <w:p w14:paraId="06D0F825"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Малчид намаржилт – хадлан тэжээл дуусгана, малаа таргалуулж, намрын отор эхэлнэ</w:t>
            </w:r>
          </w:p>
        </w:tc>
      </w:tr>
      <w:tr w:rsidR="009719D2" w:rsidRPr="00A755A9" w14:paraId="52C0DCFC" w14:textId="77777777">
        <w:tc>
          <w:tcPr>
            <w:tcW w:w="0" w:type="auto"/>
          </w:tcPr>
          <w:p w14:paraId="5203A674"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b/>
                <w:bCs/>
              </w:rPr>
              <w:t>Орой намар</w:t>
            </w:r>
            <w:r w:rsidRPr="00A755A9">
              <w:rPr>
                <w:rFonts w:ascii="Times New Roman" w:hAnsi="Times New Roman" w:cs="Times New Roman"/>
              </w:rPr>
              <w:t xml:space="preserve"> (11 сар)</w:t>
            </w:r>
          </w:p>
        </w:tc>
        <w:tc>
          <w:tcPr>
            <w:tcW w:w="0" w:type="auto"/>
          </w:tcPr>
          <w:p w14:paraId="711586D4"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Чингис хааны өдөр (11/21), Бүгд Найрамдах өдөр (11/26)</w:t>
            </w:r>
          </w:p>
        </w:tc>
        <w:tc>
          <w:tcPr>
            <w:tcW w:w="0" w:type="auto"/>
          </w:tcPr>
          <w:p w14:paraId="61E27949"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 xml:space="preserve">Жуулчлал бага </w:t>
            </w:r>
            <w:r w:rsidRPr="00A755A9">
              <w:rPr>
                <w:rFonts w:ascii="Times New Roman" w:hAnsi="Times New Roman" w:cs="Times New Roman"/>
                <w:i/>
                <w:iCs/>
              </w:rPr>
              <w:t>(хүйтэрнэ)</w:t>
            </w:r>
          </w:p>
        </w:tc>
        <w:tc>
          <w:tcPr>
            <w:tcW w:w="0" w:type="auto"/>
          </w:tcPr>
          <w:p w14:paraId="4853D28A" w14:textId="77777777" w:rsidR="009719D2" w:rsidRPr="00A755A9" w:rsidRDefault="00A755A9" w:rsidP="00A755A9">
            <w:pPr>
              <w:pStyle w:val="Compact"/>
              <w:jc w:val="both"/>
              <w:rPr>
                <w:rFonts w:ascii="Times New Roman" w:hAnsi="Times New Roman" w:cs="Times New Roman"/>
              </w:rPr>
            </w:pPr>
            <w:r w:rsidRPr="00A755A9">
              <w:rPr>
                <w:rFonts w:ascii="Times New Roman" w:hAnsi="Times New Roman" w:cs="Times New Roman"/>
              </w:rPr>
              <w:t>Малчид өвөлжилтийн бэлтгэл – бага зэрэг завтай</w:t>
            </w:r>
          </w:p>
        </w:tc>
      </w:tr>
    </w:tbl>
    <w:p w14:paraId="4BEA9C1E"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i/>
          <w:iCs/>
        </w:rPr>
        <w:t>Тайлбар:</w:t>
      </w:r>
      <w:r w:rsidRPr="00A755A9">
        <w:rPr>
          <w:rFonts w:ascii="Times New Roman" w:hAnsi="Times New Roman" w:cs="Times New Roman"/>
        </w:rPr>
        <w:t xml:space="preserve"> Дээрх хүснэгтээс 6 дугаар сар нь аялал жуулчлалын “өндөр улирал”-ын эхэнд тохиож байгааг харж болно. 6 сарын 7-ныг морин хуурын өдөр болгоход аялал жуулчлалын идэвхтэй мөчлөгтэй давхцах тул гадаад, дотоодын жуулчдад хүрэх боломж хамгийн өндөр байна. Мөн хаврын завгүй үеийг өнгөрөөж, намрын ачаалал эхлэхээс өмнө (8 сарын сүүл) байгаа тул хөдөөгийн малчид, иргэд чөлөөтэй оролцох нөхцөл хангалттай юм.</w:t>
      </w:r>
    </w:p>
    <w:p w14:paraId="02740C4F" w14:textId="77777777" w:rsidR="009719D2" w:rsidRPr="00A755A9" w:rsidRDefault="00A755A9" w:rsidP="00A755A9">
      <w:pPr>
        <w:pStyle w:val="Heading2"/>
        <w:jc w:val="both"/>
        <w:rPr>
          <w:rFonts w:ascii="Times New Roman" w:hAnsi="Times New Roman" w:cs="Times New Roman"/>
          <w:sz w:val="24"/>
          <w:szCs w:val="24"/>
        </w:rPr>
      </w:pPr>
      <w:bookmarkStart w:id="12" w:name="Xc45d5654935eb1d913ab3d27a2ff1ceed489392"/>
      <w:bookmarkEnd w:id="11"/>
      <w:r w:rsidRPr="00A755A9">
        <w:rPr>
          <w:rFonts w:ascii="Times New Roman" w:hAnsi="Times New Roman" w:cs="Times New Roman"/>
          <w:sz w:val="24"/>
          <w:szCs w:val="24"/>
        </w:rPr>
        <w:lastRenderedPageBreak/>
        <w:t>9. Монгол амьдралын хэмнэл, оролцооның боломж</w:t>
      </w:r>
    </w:p>
    <w:p w14:paraId="3908EB45" w14:textId="77777777" w:rsidR="009719D2" w:rsidRPr="00A755A9" w:rsidRDefault="00A755A9" w:rsidP="00A755A9">
      <w:pPr>
        <w:pStyle w:val="FirstParagraph"/>
        <w:jc w:val="both"/>
        <w:rPr>
          <w:rFonts w:ascii="Times New Roman" w:hAnsi="Times New Roman" w:cs="Times New Roman"/>
        </w:rPr>
      </w:pPr>
      <w:r w:rsidRPr="00A755A9">
        <w:rPr>
          <w:rFonts w:ascii="Times New Roman" w:hAnsi="Times New Roman" w:cs="Times New Roman"/>
          <w:b/>
          <w:bCs/>
        </w:rPr>
        <w:t>Малчин түмний улирлын цикл:</w:t>
      </w:r>
      <w:r w:rsidRPr="00A755A9">
        <w:rPr>
          <w:rFonts w:ascii="Times New Roman" w:hAnsi="Times New Roman" w:cs="Times New Roman"/>
        </w:rPr>
        <w:t xml:space="preserve"> Монголын малчид жил бүр улирлын чанартай маш завгүй болон харьцангуй чөлөөтэй үеүүдийг ээлжлэн туулдаг. Өвлийн сүүл, хаврын улирал малчдын хамгийн завгүй хэцүү цаг бөгөөд өвөлжилтийн бэрхшээл дундаас мал хээлээ тээж, хавар 3–5 сард төллөлт өрнөж, хонь, ямааны хурга ишиг ахуйд нэмэгддэг</w:t>
      </w:r>
      <w:r w:rsidR="00000000">
        <w:fldChar w:fldCharType="begin"/>
      </w:r>
      <w:r w:rsidR="00000000">
        <w:instrText>HYPERLINK "https://www.eternal-landscapes.co.uk/the-mongolian-herding-calendar/" \l ":~:text=Spring%20,early%20May" \h</w:instrText>
      </w:r>
      <w:r w:rsidR="00000000">
        <w:fldChar w:fldCharType="separate"/>
      </w:r>
      <w:r w:rsidRPr="00A755A9">
        <w:rPr>
          <w:rStyle w:val="Hyperlink"/>
          <w:rFonts w:ascii="Times New Roman" w:hAnsi="Times New Roman" w:cs="Times New Roman"/>
        </w:rPr>
        <w:t>[38]</w:t>
      </w:r>
      <w:r w:rsidR="00000000">
        <w:rPr>
          <w:rStyle w:val="Hyperlink"/>
          <w:rFonts w:ascii="Times New Roman" w:hAnsi="Times New Roman" w:cs="Times New Roman"/>
        </w:rPr>
        <w:fldChar w:fldCharType="end"/>
      </w:r>
      <w:r w:rsidRPr="00A755A9">
        <w:rPr>
          <w:rFonts w:ascii="Times New Roman" w:hAnsi="Times New Roman" w:cs="Times New Roman"/>
        </w:rPr>
        <w:t xml:space="preserve">. Энэ үед малчид өдөр шөнөгүй малын тухайд анхаарч, төлийн хараа суулт, бойжилтонд хамаг цаг зав зарцуулдаг. Мөн хавар ямааны ноолуур самнах, бод малыг унага тугал авах, төллөсөн малд тэжээл өгөх гэх мэт ажил арвин. Ийнхүү </w:t>
      </w:r>
      <w:r w:rsidRPr="00A755A9">
        <w:rPr>
          <w:rFonts w:ascii="Times New Roman" w:hAnsi="Times New Roman" w:cs="Times New Roman"/>
          <w:b/>
          <w:bCs/>
        </w:rPr>
        <w:t>хавар (3–5 сар)</w:t>
      </w:r>
      <w:r w:rsidRPr="00A755A9">
        <w:rPr>
          <w:rFonts w:ascii="Times New Roman" w:hAnsi="Times New Roman" w:cs="Times New Roman"/>
        </w:rPr>
        <w:t xml:space="preserve"> бол малчин хүн гэрээ орхин хот суурин явах завгүй, гэрийнхээ ойр тойронд байрлан ажилладаг үе юм</w:t>
      </w:r>
      <w:r w:rsidR="00000000">
        <w:fldChar w:fldCharType="begin"/>
      </w:r>
      <w:r w:rsidR="00000000">
        <w:instrText>HYPERLINK "https://www.eternal-landscapes.co.uk/the-mongolian-herding-calendar/" \l ":~:text=In%20early%20spring%2C%20Mongolia%E2%80%99s%20herders,from%20wells%20and%20rivers%2C%20and" \h</w:instrText>
      </w:r>
      <w:r w:rsidR="00000000">
        <w:fldChar w:fldCharType="separate"/>
      </w:r>
      <w:r w:rsidRPr="00A755A9">
        <w:rPr>
          <w:rStyle w:val="Hyperlink"/>
          <w:rFonts w:ascii="Times New Roman" w:hAnsi="Times New Roman" w:cs="Times New Roman"/>
        </w:rPr>
        <w:t>[39]</w:t>
      </w:r>
      <w:r w:rsidR="00000000">
        <w:rPr>
          <w:rStyle w:val="Hyperlink"/>
          <w:rFonts w:ascii="Times New Roman" w:hAnsi="Times New Roman" w:cs="Times New Roman"/>
        </w:rPr>
        <w:fldChar w:fldCharType="end"/>
      </w:r>
      <w:r w:rsidRPr="00A755A9">
        <w:rPr>
          <w:rFonts w:ascii="Times New Roman" w:hAnsi="Times New Roman" w:cs="Times New Roman"/>
        </w:rPr>
        <w:t>.</w:t>
      </w:r>
    </w:p>
    <w:p w14:paraId="2636953B"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rPr>
        <w:t xml:space="preserve">Харин </w:t>
      </w:r>
      <w:r w:rsidRPr="00A755A9">
        <w:rPr>
          <w:rFonts w:ascii="Times New Roman" w:hAnsi="Times New Roman" w:cs="Times New Roman"/>
          <w:b/>
          <w:bCs/>
        </w:rPr>
        <w:t>зуны эхэн (6 сар)</w:t>
      </w:r>
      <w:r w:rsidRPr="00A755A9">
        <w:rPr>
          <w:rFonts w:ascii="Times New Roman" w:hAnsi="Times New Roman" w:cs="Times New Roman"/>
        </w:rPr>
        <w:t xml:space="preserve"> бол хаврын хүнд ажлууд дуусаж, мал төлөгдөн бэхжиж, отор нүүдэл зуны бэлчээрт хүрч байршаад, харьцангуй тогтвортой үе эхэлдэг. 6 сарын 1-нээс эхлэн бүх сургууль, дотуур байр амарснаар малчдын хүүхдүүд гэртээ ирж, зуны ажилд туслах боломжтой болдог нь гэр бүлийн хөдөлмөрийн хүч нэмэгдэж буй хэрэг юм</w:t>
      </w:r>
      <w:r w:rsidR="00000000">
        <w:fldChar w:fldCharType="begin"/>
      </w:r>
      <w:r w:rsidR="00000000">
        <w:instrText>HYPERLINK "https://www.eternal-landscapes.co.uk/the-mongolian-herding-calendar/" \l ":~:text=where%20horse%20racing%20is%20a,major%20event" \h</w:instrText>
      </w:r>
      <w:r w:rsidR="00000000">
        <w:fldChar w:fldCharType="separate"/>
      </w:r>
      <w:r w:rsidRPr="00A755A9">
        <w:rPr>
          <w:rStyle w:val="Hyperlink"/>
          <w:rFonts w:ascii="Times New Roman" w:hAnsi="Times New Roman" w:cs="Times New Roman"/>
        </w:rPr>
        <w:t>[34]</w:t>
      </w:r>
      <w:r w:rsidR="00000000">
        <w:rPr>
          <w:rStyle w:val="Hyperlink"/>
          <w:rFonts w:ascii="Times New Roman" w:hAnsi="Times New Roman" w:cs="Times New Roman"/>
        </w:rPr>
        <w:fldChar w:fldCharType="end"/>
      </w:r>
      <w:r w:rsidRPr="00A755A9">
        <w:rPr>
          <w:rFonts w:ascii="Times New Roman" w:hAnsi="Times New Roman" w:cs="Times New Roman"/>
        </w:rPr>
        <w:t>. “Зуны тэргүүн сар хүүхдүүд амардаг учир ажилсаг дөрөө нэмэгддэг” гэж малчид ярьдаг. Үнэхээр ч 6 сараас эхлэн малчдын өдөр тутмын ажилд хүүхэд, залуучууд тусалж, ажлын ачаалал хуваалцдаг тул ахмад малчдын чөлөө зав бага зэрэг нэмэгддэг байна</w:t>
      </w:r>
      <w:r w:rsidR="00000000">
        <w:fldChar w:fldCharType="begin"/>
      </w:r>
      <w:r w:rsidR="00000000">
        <w:instrText>HYPERLINK "https://www.eternal-landscapes.co.uk/the-mongolian-herding-calendar/" \l ":~:text=where%20horse%20racing%20is%20a,major%20event" \h</w:instrText>
      </w:r>
      <w:r w:rsidR="00000000">
        <w:fldChar w:fldCharType="separate"/>
      </w:r>
      <w:r w:rsidRPr="00A755A9">
        <w:rPr>
          <w:rStyle w:val="Hyperlink"/>
          <w:rFonts w:ascii="Times New Roman" w:hAnsi="Times New Roman" w:cs="Times New Roman"/>
        </w:rPr>
        <w:t>[34]</w:t>
      </w:r>
      <w:r w:rsidR="00000000">
        <w:rPr>
          <w:rStyle w:val="Hyperlink"/>
          <w:rFonts w:ascii="Times New Roman" w:hAnsi="Times New Roman" w:cs="Times New Roman"/>
        </w:rPr>
        <w:fldChar w:fldCharType="end"/>
      </w:r>
      <w:r w:rsidRPr="00A755A9">
        <w:rPr>
          <w:rFonts w:ascii="Times New Roman" w:hAnsi="Times New Roman" w:cs="Times New Roman"/>
        </w:rPr>
        <w:t>. Мөн энэ үед мал саалийн ажил эхэлдэг ч (үнээ, хонь саах гэх мэт) нэгэнт цагийн хуваарьт орсон, хүн хүч хангалттай үед болдог тул төлөлт шиг шөнө униартах ажил арай бага. Иймээс зуны эхэнд малчид ураг садандаа зочлох, сумын төв явах зэрэгт бага сага хугацаа гаргах боломжтой болдог үе гэдэг. Үүний тод жишээ нь жил бүрийн 7 сарын дунд үеийн Наадам – бүх малчид бүтэн 2-3 өдөр сум, аймаг, хотын наадамд оролцохоор гэр бүлээрээ ирдэг нийтлэг хэвшил тогтсон байдаг. Наадмын үеэр малчид малаа хариулах ажлаа төрөл садан, хот айлынхандаа түр даатгаад, өөрсдөө баярт оролцдог нь эртний уламжлал билээ. Яг үүнтэй адил, хэрэв морин хуурын өдрийг 6 сарын эхээр зохион байгуулбал хөдөөгийн малчид, ард иргэд сул чөлөөтэй оролцож чадах магадлал өндөр. Энэ үед малаа даатгаад 1-2 хоногтоо сумын төв, аймгийн төв, хотод очих боломж малчин хүн бүрт гарна (эх малыг төллөсөн, өвс тэжээлийн харьцах ажил үгүй тул).</w:t>
      </w:r>
    </w:p>
    <w:p w14:paraId="1707B6C7"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Орон нутаг даяар зохион байгуулахад нийцтэй:</w:t>
      </w:r>
      <w:r w:rsidRPr="00A755A9">
        <w:rPr>
          <w:rFonts w:ascii="Times New Roman" w:hAnsi="Times New Roman" w:cs="Times New Roman"/>
        </w:rPr>
        <w:t xml:space="preserve"> Морин хуурын өдрийг зөвхөн хот суурин газар бус сум, орон нутагт зэрэг тэмдэглэх боломжтой гэж үзэж байна. 6 сарын 7-нд малчны хотонд ч морин хуур эгшиглэж, хөдөө талд аялгуу аялбах нь малчдын бахархлыг төрүүлж, нүүдэлчдийн соёл сэтгэлгээнд нийцэх сайхан хэрэг болно. Ялангуяа 6 сард аймаг, сумын түвшинд өөр давхцах том баяр байдаггүй учир тухайн орон нутагт морин хуурын концерт, хөгжмийн наадам хийхэд нутгийн иргэд бүрэн төвлөрч оролцоно. Харин 7 сард аймгийн наадам давхцах, 8 сард ойн баярууд давхцах эрсдэлтэй. Мөн 9–10 сард намрын ажил буцалдаг тул зохион байгуулалт муутайг дээр дурдсан. Иймээс зуны эхэн сарыг сонгож буй нь бүх нутгийн хэмжээнд нэгэн зэрэг зохион байгуулахад хамгийн саадгүй сонголт юм.</w:t>
      </w:r>
    </w:p>
    <w:p w14:paraId="1DFBA891"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Соёлын оролцооны хүртээмж:</w:t>
      </w:r>
      <w:r w:rsidRPr="00A755A9">
        <w:rPr>
          <w:rFonts w:ascii="Times New Roman" w:hAnsi="Times New Roman" w:cs="Times New Roman"/>
        </w:rPr>
        <w:t xml:space="preserve"> 6 сарын 7-ны үеэр хот суурин газрынхан ч ажил төрлөөсөө илүүтэй соёл амралтад ач холбогдол өгдөг үе эхэлдэг. Албан байгууллагуудын хувьд 5 сард санхүүгийн улирлын хаалт, сургуулийн төгсөлт зэргийг үдэж дуусгаад, 6 сараас ажлын илүү уян хатан горимд шилждэг. Тухайлбал, зарим байгууллага зуны цагийн хуваарьт орж богиносгосон цагаар ажиллах, ээлжийн амралтаа авах явдал элбэг. Энэ утгаараа 6 сарын эхээр нийтийн соёлын арга хэмжээнд хүмүүс ажил хэргийн ачааллаас болоод ирж чадалгүй байх асуудал бага. 6/7-ныг албан ёсны </w:t>
      </w:r>
      <w:r w:rsidRPr="00A755A9">
        <w:rPr>
          <w:rFonts w:ascii="Times New Roman" w:hAnsi="Times New Roman" w:cs="Times New Roman"/>
          <w:b/>
          <w:bCs/>
        </w:rPr>
        <w:t>бүх нийтийн амралтын өдөр</w:t>
      </w:r>
      <w:r w:rsidRPr="00A755A9">
        <w:rPr>
          <w:rFonts w:ascii="Times New Roman" w:hAnsi="Times New Roman" w:cs="Times New Roman"/>
        </w:rPr>
        <w:t xml:space="preserve"> </w:t>
      </w:r>
      <w:r w:rsidRPr="00A755A9">
        <w:rPr>
          <w:rFonts w:ascii="Times New Roman" w:hAnsi="Times New Roman" w:cs="Times New Roman"/>
        </w:rPr>
        <w:lastRenderedPageBreak/>
        <w:t>болговол бүр ч илүү хүн оролцох боломжтой. Тухайн өдөр хүүхдүүд ч сургууль, цэцэрлэгээсээ чөлөөтэй (яг энэ өдөр хичээл байдаг байсан ч 6/1-нээс хойш хүүхдүүд амардаг буюу хичээл тарсан байх магадлалтай)</w:t>
      </w:r>
      <w:r w:rsidR="00000000">
        <w:fldChar w:fldCharType="begin"/>
      </w:r>
      <w:r w:rsidR="00000000">
        <w:instrText>HYPERLINK "https://www.eternal-landscapes.co.uk/the-mongolian-herding-calendar/" \l ":~:text=where%20horse%20racing%20is%20a,major%20event" \h</w:instrText>
      </w:r>
      <w:r w:rsidR="00000000">
        <w:fldChar w:fldCharType="separate"/>
      </w:r>
      <w:r w:rsidRPr="00A755A9">
        <w:rPr>
          <w:rStyle w:val="Hyperlink"/>
          <w:rFonts w:ascii="Times New Roman" w:hAnsi="Times New Roman" w:cs="Times New Roman"/>
        </w:rPr>
        <w:t>[34]</w:t>
      </w:r>
      <w:r w:rsidR="00000000">
        <w:rPr>
          <w:rStyle w:val="Hyperlink"/>
          <w:rFonts w:ascii="Times New Roman" w:hAnsi="Times New Roman" w:cs="Times New Roman"/>
        </w:rPr>
        <w:fldChar w:fldCharType="end"/>
      </w:r>
      <w:r w:rsidRPr="00A755A9">
        <w:rPr>
          <w:rFonts w:ascii="Times New Roman" w:hAnsi="Times New Roman" w:cs="Times New Roman"/>
        </w:rPr>
        <w:t xml:space="preserve"> тул гэр бүлээрээ соёлын үйл ажиллагаанд хамрагдах нөхцөл бүрдэнэ. Малчдын хувьд дээр өгүүлсэнчлэн зуны эхэнд малыг хариулах ажлыг гэр бүл, хотлоор ээлжлэн хийж зохицуулах боломжтой ба 1-2 хоног мориор давхиж сумандаа ирээд буцахад малд нь ноцтой асуудал гарахгүй. Зам тээврийн хувьд 6 сарын үеэр гол мөрөн үерлээгүй, нутгийн замд ус намаг багатай байдаг нь хөдөө газраас хөдөлгөөн хийхэд дөхөм байдаг.</w:t>
      </w:r>
    </w:p>
    <w:p w14:paraId="5A7E85F6"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rPr>
        <w:t xml:space="preserve">Нийгмийн амьдралын хэмнэл талаас авч үзэхэд 6 сарын 7-нд улс орон даяар морин хуурын өдөр тэмдэглэх нь хот, хөдөө бүх давхаргын хүмүүст саадгүй, хүртээмжтэй байх нөхцөлтэй байна. Энэ өдөр </w:t>
      </w:r>
      <w:r w:rsidRPr="00A755A9">
        <w:rPr>
          <w:rFonts w:ascii="Times New Roman" w:hAnsi="Times New Roman" w:cs="Times New Roman"/>
          <w:b/>
          <w:bCs/>
        </w:rPr>
        <w:t>“морин хуурын марафон”</w:t>
      </w:r>
      <w:r w:rsidRPr="00A755A9">
        <w:rPr>
          <w:rFonts w:ascii="Times New Roman" w:hAnsi="Times New Roman" w:cs="Times New Roman"/>
        </w:rPr>
        <w:t xml:space="preserve"> тоглолт хийж, өглөөний наран мандалтнаас үдшийн наран шингэтэл Монгол орон даяар морин хуурын аялгуу тасралтгүй эгшиглүүлэн радио, телевизээр шууд дамжуулж болох юм. Уул уурхайн ээлжийн ажилтнаас эхлээд малчин, оюутан залуус гээд хэн боловч энэ өдөр цахимаар болон биеэр өөрийн байгаа газраасаа морин хуураа хөглөн нийтийн арга хэмжээнд нэгдэж болно. 6 сарын урин дулаан, идэвхтэй цагт хүн бүхнийг хөгжимд автуулах нь үндэсний эв нэгдэл, сэтгэл зүйн өөдрөг байдлыг дээшлүүлэхэд ч эерэг нөлөөтэй.</w:t>
      </w:r>
    </w:p>
    <w:p w14:paraId="42E60C8D" w14:textId="77777777" w:rsidR="009719D2" w:rsidRPr="00A755A9" w:rsidRDefault="00A755A9" w:rsidP="00A755A9">
      <w:pPr>
        <w:pStyle w:val="Heading2"/>
        <w:jc w:val="both"/>
        <w:rPr>
          <w:rFonts w:ascii="Times New Roman" w:hAnsi="Times New Roman" w:cs="Times New Roman"/>
          <w:sz w:val="24"/>
          <w:szCs w:val="24"/>
        </w:rPr>
      </w:pPr>
      <w:bookmarkStart w:id="13" w:name="дүгнэлт"/>
      <w:bookmarkEnd w:id="12"/>
      <w:r w:rsidRPr="00A755A9">
        <w:rPr>
          <w:rFonts w:ascii="Times New Roman" w:hAnsi="Times New Roman" w:cs="Times New Roman"/>
          <w:sz w:val="24"/>
          <w:szCs w:val="24"/>
        </w:rPr>
        <w:t>Дүгнэлт</w:t>
      </w:r>
    </w:p>
    <w:p w14:paraId="0E7C636E" w14:textId="77777777" w:rsidR="009719D2" w:rsidRPr="00A755A9" w:rsidRDefault="00A755A9" w:rsidP="00A755A9">
      <w:pPr>
        <w:pStyle w:val="FirstParagraph"/>
        <w:jc w:val="both"/>
        <w:rPr>
          <w:rFonts w:ascii="Times New Roman" w:hAnsi="Times New Roman" w:cs="Times New Roman"/>
        </w:rPr>
      </w:pPr>
      <w:r w:rsidRPr="00A755A9">
        <w:rPr>
          <w:rFonts w:ascii="Times New Roman" w:hAnsi="Times New Roman" w:cs="Times New Roman"/>
        </w:rPr>
        <w:t xml:space="preserve">Дээр дурдсан олон салбарын үндэслэл, судалгааны дүнгээр жил бүрийн </w:t>
      </w:r>
      <w:r w:rsidRPr="00A755A9">
        <w:rPr>
          <w:rFonts w:ascii="Times New Roman" w:hAnsi="Times New Roman" w:cs="Times New Roman"/>
          <w:b/>
          <w:bCs/>
        </w:rPr>
        <w:t>зургадугаар сарын 7-ныг</w:t>
      </w:r>
      <w:r w:rsidRPr="00A755A9">
        <w:rPr>
          <w:rFonts w:ascii="Times New Roman" w:hAnsi="Times New Roman" w:cs="Times New Roman"/>
        </w:rPr>
        <w:t xml:space="preserve"> “Морин хуурын өдөр” болгон онцлох нь маш оновчтой санал болох нь харагдаж байна. Товчхондоо:</w:t>
      </w:r>
    </w:p>
    <w:p w14:paraId="54FF1D25" w14:textId="77777777" w:rsidR="009719D2" w:rsidRPr="00A755A9" w:rsidRDefault="00A755A9" w:rsidP="00A755A9">
      <w:pPr>
        <w:numPr>
          <w:ilvl w:val="0"/>
          <w:numId w:val="2"/>
        </w:numPr>
        <w:jc w:val="both"/>
        <w:rPr>
          <w:rFonts w:ascii="Times New Roman" w:hAnsi="Times New Roman" w:cs="Times New Roman"/>
        </w:rPr>
      </w:pPr>
      <w:r w:rsidRPr="00A755A9">
        <w:rPr>
          <w:rFonts w:ascii="Times New Roman" w:hAnsi="Times New Roman" w:cs="Times New Roman"/>
          <w:b/>
          <w:bCs/>
        </w:rPr>
        <w:t>Түүх, соёлын хувьд:</w:t>
      </w:r>
      <w:r w:rsidRPr="00A755A9">
        <w:rPr>
          <w:rFonts w:ascii="Times New Roman" w:hAnsi="Times New Roman" w:cs="Times New Roman"/>
        </w:rPr>
        <w:t xml:space="preserve"> Морин хуурын уламжлалыг сэргээж, хойч үедээ таниулах, үндэсний бахархалыг нэмэгдүүлэх өдөр болно. Зуны эхэн сард тэмдэглэх нь эртний наадмын цаг үетэй зохицож, шинэ соёлын уламжлал бүрдүүлэх боломжийг олгоно</w:t>
      </w:r>
      <w:r w:rsidR="00000000">
        <w:fldChar w:fldCharType="begin"/>
      </w:r>
      <w:r w:rsidR="00000000">
        <w:instrText>HYPERLINK "https://en.wikipedia.org/wiki/Morin_khuur" \l ":~:text=On%20the%20national%20festival%20,of%20praise%20and%20morin%20khuur" \h</w:instrText>
      </w:r>
      <w:r w:rsidR="00000000">
        <w:fldChar w:fldCharType="separate"/>
      </w:r>
      <w:r w:rsidRPr="00A755A9">
        <w:rPr>
          <w:rStyle w:val="Hyperlink"/>
          <w:rFonts w:ascii="Times New Roman" w:hAnsi="Times New Roman" w:cs="Times New Roman"/>
        </w:rPr>
        <w:t>[5]</w:t>
      </w:r>
      <w:r w:rsidR="00000000">
        <w:rPr>
          <w:rStyle w:val="Hyperlink"/>
          <w:rFonts w:ascii="Times New Roman" w:hAnsi="Times New Roman" w:cs="Times New Roman"/>
        </w:rPr>
        <w:fldChar w:fldCharType="end"/>
      </w:r>
      <w:hyperlink r:id="rId14" w:anchor=":~:text=During%20the%20winter%20time%2C%20but,mostly%20imitating%20horses%20or%20camels">
        <w:r w:rsidRPr="00A755A9">
          <w:rPr>
            <w:rStyle w:val="Hyperlink"/>
            <w:rFonts w:ascii="Times New Roman" w:hAnsi="Times New Roman" w:cs="Times New Roman"/>
          </w:rPr>
          <w:t>[6]</w:t>
        </w:r>
      </w:hyperlink>
      <w:r w:rsidRPr="00A755A9">
        <w:rPr>
          <w:rFonts w:ascii="Times New Roman" w:hAnsi="Times New Roman" w:cs="Times New Roman"/>
        </w:rPr>
        <w:t>.</w:t>
      </w:r>
    </w:p>
    <w:p w14:paraId="5A0DF865" w14:textId="77777777" w:rsidR="009719D2" w:rsidRPr="00A755A9" w:rsidRDefault="00A755A9" w:rsidP="00A755A9">
      <w:pPr>
        <w:numPr>
          <w:ilvl w:val="0"/>
          <w:numId w:val="2"/>
        </w:numPr>
        <w:jc w:val="both"/>
        <w:rPr>
          <w:rFonts w:ascii="Times New Roman" w:hAnsi="Times New Roman" w:cs="Times New Roman"/>
        </w:rPr>
      </w:pPr>
      <w:r w:rsidRPr="00A755A9">
        <w:rPr>
          <w:rFonts w:ascii="Times New Roman" w:hAnsi="Times New Roman" w:cs="Times New Roman"/>
          <w:b/>
          <w:bCs/>
        </w:rPr>
        <w:t>Одон орон, зурхайн хувьд:</w:t>
      </w:r>
      <w:r w:rsidRPr="00A755A9">
        <w:rPr>
          <w:rFonts w:ascii="Times New Roman" w:hAnsi="Times New Roman" w:cs="Times New Roman"/>
        </w:rPr>
        <w:t xml:space="preserve"> Нар хамгийн удаан тусдаг, энерги оргилсон үеэр морин хуур эгшиглүүлэх нь билэг дэмбэрэлтэй. Зурхайн махбодын хувьд </w:t>
      </w:r>
      <w:r w:rsidRPr="00A755A9">
        <w:rPr>
          <w:rFonts w:ascii="Times New Roman" w:hAnsi="Times New Roman" w:cs="Times New Roman"/>
          <w:b/>
          <w:bCs/>
        </w:rPr>
        <w:t>Морь сарын</w:t>
      </w:r>
      <w:r w:rsidRPr="00A755A9">
        <w:rPr>
          <w:rFonts w:ascii="Times New Roman" w:hAnsi="Times New Roman" w:cs="Times New Roman"/>
        </w:rPr>
        <w:t xml:space="preserve"> оргил цагт (зуны туйл дөхсөн үе) морин хуурын өдөр тааруулах нь адууны хийморь сүлд, нарны эрчимтэй дүйж байна</w:t>
      </w:r>
      <w:r w:rsidR="00000000">
        <w:fldChar w:fldCharType="begin"/>
      </w:r>
      <w:r w:rsidR="00000000">
        <w:instrText>HYPERLINK "https://www.facebook.com/groups/443385432350496/posts/3182349845120694/" \l ":~:text=What%20does%20the%20word%20tango,for%20the%20fifth%20lunar%20month" \h</w:instrText>
      </w:r>
      <w:r w:rsidR="00000000">
        <w:fldChar w:fldCharType="separate"/>
      </w:r>
      <w:r w:rsidRPr="00A755A9">
        <w:rPr>
          <w:rStyle w:val="Hyperlink"/>
          <w:rFonts w:ascii="Times New Roman" w:hAnsi="Times New Roman" w:cs="Times New Roman"/>
        </w:rPr>
        <w:t>[12]</w:t>
      </w:r>
      <w:r w:rsidR="00000000">
        <w:rPr>
          <w:rStyle w:val="Hyperlink"/>
          <w:rFonts w:ascii="Times New Roman" w:hAnsi="Times New Roman" w:cs="Times New Roman"/>
        </w:rPr>
        <w:fldChar w:fldCharType="end"/>
      </w:r>
      <w:r w:rsidRPr="00A755A9">
        <w:rPr>
          <w:rFonts w:ascii="Times New Roman" w:hAnsi="Times New Roman" w:cs="Times New Roman"/>
        </w:rPr>
        <w:t>. Нарны гэрэл ихтэй үе хүмүүсийн сэтгэл санааг өөдрөг байлгаж, урлагт мэдрэмжтэй болгож өгдөг нь шинжлэх ухаанаар нотлогджээ</w:t>
      </w:r>
      <w:r w:rsidR="00000000">
        <w:fldChar w:fldCharType="begin"/>
      </w:r>
      <w:r w:rsidR="00000000">
        <w:instrText>HYPERLINK "http://boneandjointinstitute.org/about-hh/news-center/news-detail?articleId=63829&amp;publicid=461" \l ":~:text=Institute%20boneandjointinstitute,top%20of%20that%2C%20your" \h</w:instrText>
      </w:r>
      <w:r w:rsidR="00000000">
        <w:fldChar w:fldCharType="separate"/>
      </w:r>
      <w:r w:rsidRPr="00A755A9">
        <w:rPr>
          <w:rStyle w:val="Hyperlink"/>
          <w:rFonts w:ascii="Times New Roman" w:hAnsi="Times New Roman" w:cs="Times New Roman"/>
        </w:rPr>
        <w:t>[11]</w:t>
      </w:r>
      <w:r w:rsidR="00000000">
        <w:rPr>
          <w:rStyle w:val="Hyperlink"/>
          <w:rFonts w:ascii="Times New Roman" w:hAnsi="Times New Roman" w:cs="Times New Roman"/>
        </w:rPr>
        <w:fldChar w:fldCharType="end"/>
      </w:r>
      <w:r w:rsidRPr="00A755A9">
        <w:rPr>
          <w:rFonts w:ascii="Times New Roman" w:hAnsi="Times New Roman" w:cs="Times New Roman"/>
        </w:rPr>
        <w:t>.</w:t>
      </w:r>
    </w:p>
    <w:p w14:paraId="64FF205E" w14:textId="77777777" w:rsidR="009719D2" w:rsidRPr="00A755A9" w:rsidRDefault="00A755A9" w:rsidP="00A755A9">
      <w:pPr>
        <w:numPr>
          <w:ilvl w:val="0"/>
          <w:numId w:val="2"/>
        </w:numPr>
        <w:jc w:val="both"/>
        <w:rPr>
          <w:rFonts w:ascii="Times New Roman" w:hAnsi="Times New Roman" w:cs="Times New Roman"/>
        </w:rPr>
      </w:pPr>
      <w:r w:rsidRPr="00A755A9">
        <w:rPr>
          <w:rFonts w:ascii="Times New Roman" w:hAnsi="Times New Roman" w:cs="Times New Roman"/>
          <w:b/>
          <w:bCs/>
        </w:rPr>
        <w:t>Цаг уур, байгаль орчны хувьд:</w:t>
      </w:r>
      <w:r w:rsidRPr="00A755A9">
        <w:rPr>
          <w:rFonts w:ascii="Times New Roman" w:hAnsi="Times New Roman" w:cs="Times New Roman"/>
        </w:rPr>
        <w:t xml:space="preserve"> 6 сарын эхний долоо хоногт агаар хамгийн таатай дулаан, хур тунадас харьцангуй бага байдаг</w:t>
      </w:r>
      <w:r w:rsidR="00000000">
        <w:fldChar w:fldCharType="begin"/>
      </w:r>
      <w:r w:rsidR="00000000">
        <w:instrText>HYPERLINK "https://en.climate-data.org/asia/mongolia/ulaanbaatar/ulaanbaatar-490/" \l ":~:text=20" \h</w:instrText>
      </w:r>
      <w:r w:rsidR="00000000">
        <w:fldChar w:fldCharType="separate"/>
      </w:r>
      <w:r w:rsidRPr="00A755A9">
        <w:rPr>
          <w:rStyle w:val="Hyperlink"/>
          <w:rFonts w:ascii="Times New Roman" w:hAnsi="Times New Roman" w:cs="Times New Roman"/>
        </w:rPr>
        <w:t>[16]</w:t>
      </w:r>
      <w:r w:rsidR="00000000">
        <w:rPr>
          <w:rStyle w:val="Hyperlink"/>
          <w:rFonts w:ascii="Times New Roman" w:hAnsi="Times New Roman" w:cs="Times New Roman"/>
        </w:rPr>
        <w:fldChar w:fldCharType="end"/>
      </w:r>
      <w:r w:rsidRPr="00A755A9">
        <w:rPr>
          <w:rFonts w:ascii="Times New Roman" w:hAnsi="Times New Roman" w:cs="Times New Roman"/>
        </w:rPr>
        <w:t>. Өдөр урт, салхи шуурга багатай тул задгай талбайд олон нийтийг хамарсан концерт, арга хэмжээг саадгүй зохион байгуулж болно. Энэ үед улс орон даяар нэгэн зэрэг баярын ажиллагаа хийхэд цаг агаарын хүндрэл учрах магадлал хамгийн бага байдаг.</w:t>
      </w:r>
    </w:p>
    <w:p w14:paraId="2A89A2A5" w14:textId="77777777" w:rsidR="009719D2" w:rsidRPr="00A755A9" w:rsidRDefault="00A755A9" w:rsidP="00A755A9">
      <w:pPr>
        <w:numPr>
          <w:ilvl w:val="0"/>
          <w:numId w:val="2"/>
        </w:numPr>
        <w:jc w:val="both"/>
        <w:rPr>
          <w:rFonts w:ascii="Times New Roman" w:hAnsi="Times New Roman" w:cs="Times New Roman"/>
        </w:rPr>
      </w:pPr>
      <w:r w:rsidRPr="00A755A9">
        <w:rPr>
          <w:rFonts w:ascii="Times New Roman" w:hAnsi="Times New Roman" w:cs="Times New Roman"/>
          <w:b/>
          <w:bCs/>
        </w:rPr>
        <w:t>Мал аж ахуй, үйлдвэрлэлийн хувьд:</w:t>
      </w:r>
      <w:r w:rsidRPr="00A755A9">
        <w:rPr>
          <w:rFonts w:ascii="Times New Roman" w:hAnsi="Times New Roman" w:cs="Times New Roman"/>
        </w:rPr>
        <w:t xml:space="preserve"> Зуны эхэнд малын ноос ноолуур бүрэн ургаж, хяргах, самнах ажил ид эхэлдэг</w:t>
      </w:r>
      <w:r w:rsidR="00000000">
        <w:fldChar w:fldCharType="begin"/>
      </w:r>
      <w:r w:rsidR="00000000">
        <w:instrText>HYPERLINK "https://www.eternal-landscapes.co.uk/the-mongolian-herding-calendar/" \l ":~:text=Another%20key%20summer%20task%20is,racing%20is%20a%20major%20event" \h</w:instrText>
      </w:r>
      <w:r w:rsidR="00000000">
        <w:fldChar w:fldCharType="separate"/>
      </w:r>
      <w:r w:rsidRPr="00A755A9">
        <w:rPr>
          <w:rStyle w:val="Hyperlink"/>
          <w:rFonts w:ascii="Times New Roman" w:hAnsi="Times New Roman" w:cs="Times New Roman"/>
        </w:rPr>
        <w:t>[40]</w:t>
      </w:r>
      <w:r w:rsidR="00000000">
        <w:rPr>
          <w:rStyle w:val="Hyperlink"/>
          <w:rFonts w:ascii="Times New Roman" w:hAnsi="Times New Roman" w:cs="Times New Roman"/>
        </w:rPr>
        <w:fldChar w:fldCharType="end"/>
      </w:r>
      <w:r w:rsidRPr="00A755A9">
        <w:rPr>
          <w:rFonts w:ascii="Times New Roman" w:hAnsi="Times New Roman" w:cs="Times New Roman"/>
        </w:rPr>
        <w:t xml:space="preserve">. Морин хуурын чавхдас, түүхий эд бэлтгэх адууны дэл сүүл ч энэ үед хамгийн элбэг, чанартай байна. Мөн мод, арьс шир зэрэг морин хуурын үйлдвэрлэлийн материал зуны улиралд боловсруулж </w:t>
      </w:r>
      <w:r w:rsidRPr="00A755A9">
        <w:rPr>
          <w:rFonts w:ascii="Times New Roman" w:hAnsi="Times New Roman" w:cs="Times New Roman"/>
        </w:rPr>
        <w:lastRenderedPageBreak/>
        <w:t>хэрэглэхэд тохиромжтой (чийг, дулааны хувьд). Товчоор, морин хуур хийх, засах урлалын үйл энэ сард үр өгөөж өндөртэй.</w:t>
      </w:r>
    </w:p>
    <w:p w14:paraId="7D316E60" w14:textId="77777777" w:rsidR="009719D2" w:rsidRPr="00A755A9" w:rsidRDefault="00A755A9" w:rsidP="00A755A9">
      <w:pPr>
        <w:numPr>
          <w:ilvl w:val="0"/>
          <w:numId w:val="2"/>
        </w:numPr>
        <w:jc w:val="both"/>
        <w:rPr>
          <w:rFonts w:ascii="Times New Roman" w:hAnsi="Times New Roman" w:cs="Times New Roman"/>
        </w:rPr>
      </w:pPr>
      <w:r w:rsidRPr="00A755A9">
        <w:rPr>
          <w:rFonts w:ascii="Times New Roman" w:hAnsi="Times New Roman" w:cs="Times New Roman"/>
          <w:b/>
          <w:bCs/>
        </w:rPr>
        <w:t>Хөгжим судлал, акустикийн хувьд:</w:t>
      </w:r>
      <w:r w:rsidRPr="00A755A9">
        <w:rPr>
          <w:rFonts w:ascii="Times New Roman" w:hAnsi="Times New Roman" w:cs="Times New Roman"/>
        </w:rPr>
        <w:t xml:space="preserve"> Морин хуурын хөг аялгуу хамгийн сайхан сонсогдох үе нь чийг, дулаан таарсан зун цаг гэдэг нь онолын болон практик үндэслэлтэй. 6 сард ~50%-ийн чийглэг орчин морин хуурын дуугаралтад тохиромжтой бөгөөд чавхдасны хөг тогтоц сайн байдаг</w:t>
      </w:r>
      <w:r w:rsidR="00000000">
        <w:fldChar w:fldCharType="begin"/>
      </w:r>
      <w:r w:rsidR="00000000">
        <w:instrText>HYPERLINK "https://stringsmagazine.com/manage-the-humidity-level-of-your-instrument/" \l ":~:text=Managing%20the%20Humidity%20Level%20of,the%20neighborhood%20of%2040%E2%80%9360%20percent" \h</w:instrText>
      </w:r>
      <w:r w:rsidR="00000000">
        <w:fldChar w:fldCharType="separate"/>
      </w:r>
      <w:r w:rsidRPr="00A755A9">
        <w:rPr>
          <w:rStyle w:val="Hyperlink"/>
          <w:rFonts w:ascii="Times New Roman" w:hAnsi="Times New Roman" w:cs="Times New Roman"/>
        </w:rPr>
        <w:t>[30]</w:t>
      </w:r>
      <w:r w:rsidR="00000000">
        <w:rPr>
          <w:rStyle w:val="Hyperlink"/>
          <w:rFonts w:ascii="Times New Roman" w:hAnsi="Times New Roman" w:cs="Times New Roman"/>
        </w:rPr>
        <w:fldChar w:fldCharType="end"/>
      </w:r>
      <w:r w:rsidRPr="00A755A9">
        <w:rPr>
          <w:rFonts w:ascii="Times New Roman" w:hAnsi="Times New Roman" w:cs="Times New Roman"/>
        </w:rPr>
        <w:t>. Хэт хуурай өвөл, хэт бүгчим бороотой үеэс зайлсхийж, дуу авианы хувьд төгс нөхцөл бүрдүүлэх боломжтой.</w:t>
      </w:r>
    </w:p>
    <w:p w14:paraId="6C64624B" w14:textId="77777777" w:rsidR="009719D2" w:rsidRPr="00A755A9" w:rsidRDefault="00A755A9" w:rsidP="00A755A9">
      <w:pPr>
        <w:numPr>
          <w:ilvl w:val="0"/>
          <w:numId w:val="2"/>
        </w:numPr>
        <w:jc w:val="both"/>
        <w:rPr>
          <w:rFonts w:ascii="Times New Roman" w:hAnsi="Times New Roman" w:cs="Times New Roman"/>
        </w:rPr>
      </w:pPr>
      <w:r w:rsidRPr="00A755A9">
        <w:rPr>
          <w:rFonts w:ascii="Times New Roman" w:hAnsi="Times New Roman" w:cs="Times New Roman"/>
          <w:b/>
          <w:bCs/>
        </w:rPr>
        <w:t>Бусад баярт өдрөөс ангид байдал:</w:t>
      </w:r>
      <w:r w:rsidRPr="00A755A9">
        <w:rPr>
          <w:rFonts w:ascii="Times New Roman" w:hAnsi="Times New Roman" w:cs="Times New Roman"/>
        </w:rPr>
        <w:t xml:space="preserve"> 6/7 нь үндэсний бусад баяруудаас (Наадам, Цагаан сар, etc) хол, давхцахгүй. Ингэснээр морин хуурын өдөр өөрийн утга ач холбогдлоор тусгайрлан хүмүүст хүрч, мэдээллийн давхардал, ачаалал үүсгэхгүй. Олон нийтийн амралтын өдөр болгон зарлавал хүн бүрийн оролцоо нэмэгдэнэ гэж тооцогдож байна.</w:t>
      </w:r>
    </w:p>
    <w:p w14:paraId="621BB62E" w14:textId="77777777" w:rsidR="009719D2" w:rsidRPr="00A755A9" w:rsidRDefault="00A755A9" w:rsidP="00A755A9">
      <w:pPr>
        <w:numPr>
          <w:ilvl w:val="0"/>
          <w:numId w:val="2"/>
        </w:numPr>
        <w:jc w:val="both"/>
        <w:rPr>
          <w:rFonts w:ascii="Times New Roman" w:hAnsi="Times New Roman" w:cs="Times New Roman"/>
        </w:rPr>
      </w:pPr>
      <w:r w:rsidRPr="00A755A9">
        <w:rPr>
          <w:rFonts w:ascii="Times New Roman" w:hAnsi="Times New Roman" w:cs="Times New Roman"/>
          <w:b/>
          <w:bCs/>
        </w:rPr>
        <w:t>Аялал жуулчлал, эдийн засгийн хувьд:</w:t>
      </w:r>
      <w:r w:rsidRPr="00A755A9">
        <w:rPr>
          <w:rFonts w:ascii="Times New Roman" w:hAnsi="Times New Roman" w:cs="Times New Roman"/>
        </w:rPr>
        <w:t xml:space="preserve"> 6 сар бол жуулчлалын оргил үеийн эхлэл тул морин хуурын өдөр нь соёлын аялал жуулчлалыг дэмжих шинэ бренд болж чадна. Жуулчид, зочдын сонирхлыг татах өвөрмөц арга хэмжээ зохион байгуулж, жил бүрийн зуны хуанлид тэмдэглэгдсэн эвент болгож хөгжүүлэх бүрэн үндэслэлтэй. Наадмын өмнө жуулчдын урсгалыг тархуулах, улмаар орлого зарцуулалтыг нэмэх давуу талтай.</w:t>
      </w:r>
    </w:p>
    <w:p w14:paraId="5C28E1F2" w14:textId="77777777" w:rsidR="009719D2" w:rsidRPr="00A755A9" w:rsidRDefault="00A755A9" w:rsidP="00A755A9">
      <w:pPr>
        <w:numPr>
          <w:ilvl w:val="0"/>
          <w:numId w:val="2"/>
        </w:numPr>
        <w:jc w:val="both"/>
        <w:rPr>
          <w:rFonts w:ascii="Times New Roman" w:hAnsi="Times New Roman" w:cs="Times New Roman"/>
        </w:rPr>
      </w:pPr>
      <w:r w:rsidRPr="00A755A9">
        <w:rPr>
          <w:rFonts w:ascii="Times New Roman" w:hAnsi="Times New Roman" w:cs="Times New Roman"/>
          <w:b/>
          <w:bCs/>
        </w:rPr>
        <w:t>Нийгэм, оролцооны хувьд:</w:t>
      </w:r>
      <w:r w:rsidRPr="00A755A9">
        <w:rPr>
          <w:rFonts w:ascii="Times New Roman" w:hAnsi="Times New Roman" w:cs="Times New Roman"/>
        </w:rPr>
        <w:t xml:space="preserve"> Зуны эхэнд хот, хөдөөгийн иргэдийн ажил амьдрал жигдрэн тогтсон, хэн бүхний оролцоо боломжтой үе. Малчид хаврын ажлаа дуусгаад, хөдөөнийхөн зусланд гарсан, сурагч оюутнууд амралтаа авч эхэлсэн байдаг нь морин хуурын өдөрт бүх нийтийг хамруулах суурь нөхцөл болж өгнө</w:t>
      </w:r>
      <w:r w:rsidR="00000000">
        <w:fldChar w:fldCharType="begin"/>
      </w:r>
      <w:r w:rsidR="00000000">
        <w:instrText>HYPERLINK "https://www.eternal-landscapes.co.uk/the-mongolian-herding-calendar/" \l ":~:text=where%20horse%20racing%20is%20a,major%20event" \h</w:instrText>
      </w:r>
      <w:r w:rsidR="00000000">
        <w:fldChar w:fldCharType="separate"/>
      </w:r>
      <w:r w:rsidRPr="00A755A9">
        <w:rPr>
          <w:rStyle w:val="Hyperlink"/>
          <w:rFonts w:ascii="Times New Roman" w:hAnsi="Times New Roman" w:cs="Times New Roman"/>
        </w:rPr>
        <w:t>[34]</w:t>
      </w:r>
      <w:r w:rsidR="00000000">
        <w:rPr>
          <w:rStyle w:val="Hyperlink"/>
          <w:rFonts w:ascii="Times New Roman" w:hAnsi="Times New Roman" w:cs="Times New Roman"/>
        </w:rPr>
        <w:fldChar w:fldCharType="end"/>
      </w:r>
      <w:r w:rsidRPr="00A755A9">
        <w:rPr>
          <w:rFonts w:ascii="Times New Roman" w:hAnsi="Times New Roman" w:cs="Times New Roman"/>
        </w:rPr>
        <w:t>. Энэхүү өдрийг тэмдэглэхдээ хотол түмнээрээ морин хуур эгшиглүүлэх, онлайн оффлайн хосолсон хэлбэрээр оролцох зэргээр нийт иргэдийн идэвхтэй оролцоог хангах боломжтой.</w:t>
      </w:r>
    </w:p>
    <w:p w14:paraId="2770D596" w14:textId="77777777" w:rsidR="009719D2" w:rsidRPr="00A755A9" w:rsidRDefault="00A755A9" w:rsidP="00A755A9">
      <w:pPr>
        <w:pStyle w:val="FirstParagraph"/>
        <w:jc w:val="both"/>
        <w:rPr>
          <w:rFonts w:ascii="Times New Roman" w:hAnsi="Times New Roman" w:cs="Times New Roman"/>
        </w:rPr>
      </w:pPr>
      <w:r w:rsidRPr="00A755A9">
        <w:rPr>
          <w:rFonts w:ascii="Times New Roman" w:hAnsi="Times New Roman" w:cs="Times New Roman"/>
        </w:rPr>
        <w:t xml:space="preserve">Дээрх бүх баримт, үндэслэл нь жил бүрийн </w:t>
      </w:r>
      <w:r w:rsidRPr="00A755A9">
        <w:rPr>
          <w:rFonts w:ascii="Times New Roman" w:hAnsi="Times New Roman" w:cs="Times New Roman"/>
          <w:b/>
          <w:bCs/>
        </w:rPr>
        <w:t>June 7-ныг “Морин хуурын өдөр”</w:t>
      </w:r>
      <w:r w:rsidRPr="00A755A9">
        <w:rPr>
          <w:rFonts w:ascii="Times New Roman" w:hAnsi="Times New Roman" w:cs="Times New Roman"/>
        </w:rPr>
        <w:t xml:space="preserve"> болгон өргөн тэмдэглэх нь цаг хугацааны хувьд хамгийн зохистой, шинжлэх ухааны болон уламжлалт олон талаас үндэслэл сайтай болохыг харуулж байна. Энэхүү өдрийг бий болгосноор Монгол Улс өөрийн үндэсний хөгжмийн бахархлыг дээдэлсэн шинэ соёлын арга хэмжээг жил бүр тогтмол зохион байгуулж, дотоод гадаадгүй сурталчилан таниулах боломжтой. Морин хуурын эгшиг дэлхийд дуурсах тэр нэг өдөр Монголын ард түмний эв нэгдэл, соёлын дархлаа улам бэхжиж, хойч үед үлдэх түүхэн өв соёлын нэгэн шинэ хуудас нэмэгдэх нь дамжиггүй.</w:t>
      </w:r>
    </w:p>
    <w:p w14:paraId="2EBE98B6" w14:textId="77777777" w:rsidR="009719D2" w:rsidRPr="00A755A9" w:rsidRDefault="00A755A9" w:rsidP="00A755A9">
      <w:pPr>
        <w:pStyle w:val="BodyText"/>
        <w:jc w:val="both"/>
        <w:rPr>
          <w:rFonts w:ascii="Times New Roman" w:hAnsi="Times New Roman" w:cs="Times New Roman"/>
        </w:rPr>
      </w:pPr>
      <w:r w:rsidRPr="00A755A9">
        <w:rPr>
          <w:rFonts w:ascii="Times New Roman" w:hAnsi="Times New Roman" w:cs="Times New Roman"/>
          <w:b/>
          <w:bCs/>
        </w:rPr>
        <w:t>Эх сурвалжууд:</w:t>
      </w:r>
    </w:p>
    <w:p w14:paraId="60F540F4" w14:textId="77777777" w:rsidR="009719D2" w:rsidRPr="00A755A9" w:rsidRDefault="00A755A9" w:rsidP="00A755A9">
      <w:pPr>
        <w:pStyle w:val="Compact"/>
        <w:numPr>
          <w:ilvl w:val="0"/>
          <w:numId w:val="3"/>
        </w:numPr>
        <w:jc w:val="both"/>
        <w:rPr>
          <w:rFonts w:ascii="Times New Roman" w:hAnsi="Times New Roman" w:cs="Times New Roman"/>
        </w:rPr>
      </w:pPr>
      <w:r w:rsidRPr="00A755A9">
        <w:rPr>
          <w:rFonts w:ascii="Times New Roman" w:hAnsi="Times New Roman" w:cs="Times New Roman"/>
        </w:rPr>
        <w:t xml:space="preserve">Б.Баярсайхан (2012). </w:t>
      </w:r>
      <w:r w:rsidRPr="00A755A9">
        <w:rPr>
          <w:rFonts w:ascii="Times New Roman" w:hAnsi="Times New Roman" w:cs="Times New Roman"/>
          <w:i/>
          <w:iCs/>
        </w:rPr>
        <w:t>“Мэргэжлийн морин хуур урлаачдын ярилцлага”</w:t>
      </w:r>
      <w:r w:rsidRPr="00A755A9">
        <w:rPr>
          <w:rFonts w:ascii="Times New Roman" w:hAnsi="Times New Roman" w:cs="Times New Roman"/>
        </w:rPr>
        <w:t>. Zindaa.mn сайтад нийтлэгдсэн ярилцлага</w:t>
      </w:r>
      <w:r w:rsidR="00000000">
        <w:fldChar w:fldCharType="begin"/>
      </w:r>
      <w:r w:rsidR="00000000">
        <w:instrText>HYPERLINK "https://www.zindaa.mn/xwy" \l ":~:text=,%D1%86%D0%B0%D0%B3%D0%B0%D0%B0%D0%BD%20%D1%8D%D1%80%20%D0%B0%D0%B4%D1%83%D1%83%D0%BD%D1%8B%20%D1%81%D2%AF%D2%AF%D0%BB%D1%8D%D1%8D%D1%80%20%D1%85%D0%B8%D0%B9%D0%B4%D1%8D%D0%B3" \h</w:instrText>
      </w:r>
      <w:r w:rsidR="00000000">
        <w:fldChar w:fldCharType="separate"/>
      </w:r>
      <w:r w:rsidRPr="00A755A9">
        <w:rPr>
          <w:rStyle w:val="Hyperlink"/>
          <w:rFonts w:ascii="Times New Roman" w:hAnsi="Times New Roman" w:cs="Times New Roman"/>
        </w:rPr>
        <w:t>[28]</w:t>
      </w:r>
      <w:r w:rsidR="00000000">
        <w:rPr>
          <w:rStyle w:val="Hyperlink"/>
          <w:rFonts w:ascii="Times New Roman" w:hAnsi="Times New Roman" w:cs="Times New Roman"/>
        </w:rPr>
        <w:fldChar w:fldCharType="end"/>
      </w:r>
      <w:hyperlink r:id="rId15" w:anchor=":~:text=%D0%BD%D2%AF%D2%AF%D1%80%20%D0%B1%D1%83%D1%8E%D1%83%20%D0%B4%D1%83%D1%83%D0%B3%D0%B0%D1%80%D0%B0%D0%BB%D1%82%D1%8B%D0%BD%20%D1%85%D0%B0%D0%BC%D0%B3%D0%B8%D0%B9%D0%BD%20%D0%B3%D0%BE%D0%BB,%D1%86%D0%B0%D0%B3%D0%B0%D0%B0%D0%BD%20%D1%8D%D1%80%20%D0%B0%D0%B4%D1%83%D1%83%D0%BD%D1%8B%20%D1%81%D2%AF%D2%AF%D0%BB%D1%8D%D1%8D%D1%80%20%D1%85%D0%B8%D0%B9%D0%B4%D1%8D%D0%B3">
        <w:r w:rsidRPr="00A755A9">
          <w:rPr>
            <w:rStyle w:val="Hyperlink"/>
            <w:rFonts w:ascii="Times New Roman" w:hAnsi="Times New Roman" w:cs="Times New Roman"/>
          </w:rPr>
          <w:t>[41]</w:t>
        </w:r>
      </w:hyperlink>
      <w:r w:rsidRPr="00A755A9">
        <w:rPr>
          <w:rFonts w:ascii="Times New Roman" w:hAnsi="Times New Roman" w:cs="Times New Roman"/>
        </w:rPr>
        <w:t>.</w:t>
      </w:r>
    </w:p>
    <w:p w14:paraId="3BC9AB61" w14:textId="77777777" w:rsidR="009719D2" w:rsidRPr="00A755A9" w:rsidRDefault="00A755A9" w:rsidP="00A755A9">
      <w:pPr>
        <w:pStyle w:val="Compact"/>
        <w:numPr>
          <w:ilvl w:val="0"/>
          <w:numId w:val="3"/>
        </w:numPr>
        <w:jc w:val="both"/>
        <w:rPr>
          <w:rFonts w:ascii="Times New Roman" w:hAnsi="Times New Roman" w:cs="Times New Roman"/>
        </w:rPr>
      </w:pPr>
      <w:r w:rsidRPr="00A755A9">
        <w:rPr>
          <w:rFonts w:ascii="Times New Roman" w:hAnsi="Times New Roman" w:cs="Times New Roman"/>
        </w:rPr>
        <w:t xml:space="preserve">Climate-Data.org (онгүй). </w:t>
      </w:r>
      <w:r w:rsidRPr="00A755A9">
        <w:rPr>
          <w:rFonts w:ascii="Times New Roman" w:hAnsi="Times New Roman" w:cs="Times New Roman"/>
          <w:i/>
          <w:iCs/>
        </w:rPr>
        <w:t>“Улаанбаатар хотын уур амьсгалын статистик”</w:t>
      </w:r>
      <w:r w:rsidRPr="00A755A9">
        <w:rPr>
          <w:rFonts w:ascii="Times New Roman" w:hAnsi="Times New Roman" w:cs="Times New Roman"/>
        </w:rPr>
        <w:t xml:space="preserve"> – сарын дундаж температур, хур тунадасны график</w:t>
      </w:r>
      <w:r w:rsidR="00000000">
        <w:fldChar w:fldCharType="begin"/>
      </w:r>
      <w:r w:rsidR="00000000">
        <w:instrText>HYPERLINK "https://en.climate-data.org/asia/mongolia/ulaanbaatar/ulaanbaatar-490/" \l ":~:text=20" \h</w:instrText>
      </w:r>
      <w:r w:rsidR="00000000">
        <w:fldChar w:fldCharType="separate"/>
      </w:r>
      <w:r w:rsidRPr="00A755A9">
        <w:rPr>
          <w:rStyle w:val="Hyperlink"/>
          <w:rFonts w:ascii="Times New Roman" w:hAnsi="Times New Roman" w:cs="Times New Roman"/>
        </w:rPr>
        <w:t>[16]</w:t>
      </w:r>
      <w:r w:rsidR="00000000">
        <w:rPr>
          <w:rStyle w:val="Hyperlink"/>
          <w:rFonts w:ascii="Times New Roman" w:hAnsi="Times New Roman" w:cs="Times New Roman"/>
        </w:rPr>
        <w:fldChar w:fldCharType="end"/>
      </w:r>
      <w:hyperlink r:id="rId16" w:anchor=":~:text=22">
        <w:r w:rsidRPr="00A755A9">
          <w:rPr>
            <w:rStyle w:val="Hyperlink"/>
            <w:rFonts w:ascii="Times New Roman" w:hAnsi="Times New Roman" w:cs="Times New Roman"/>
          </w:rPr>
          <w:t>[21]</w:t>
        </w:r>
      </w:hyperlink>
      <w:r w:rsidRPr="00A755A9">
        <w:rPr>
          <w:rFonts w:ascii="Times New Roman" w:hAnsi="Times New Roman" w:cs="Times New Roman"/>
        </w:rPr>
        <w:t>.</w:t>
      </w:r>
    </w:p>
    <w:p w14:paraId="42C080CE" w14:textId="77777777" w:rsidR="009719D2" w:rsidRPr="00A755A9" w:rsidRDefault="00A755A9" w:rsidP="00A755A9">
      <w:pPr>
        <w:pStyle w:val="Compact"/>
        <w:numPr>
          <w:ilvl w:val="0"/>
          <w:numId w:val="3"/>
        </w:numPr>
        <w:jc w:val="both"/>
        <w:rPr>
          <w:rFonts w:ascii="Times New Roman" w:hAnsi="Times New Roman" w:cs="Times New Roman"/>
        </w:rPr>
      </w:pPr>
      <w:r w:rsidRPr="00A755A9">
        <w:rPr>
          <w:rFonts w:ascii="Times New Roman" w:hAnsi="Times New Roman" w:cs="Times New Roman"/>
        </w:rPr>
        <w:t xml:space="preserve">Eternal Landscapes (2023). </w:t>
      </w:r>
      <w:r w:rsidRPr="00A755A9">
        <w:rPr>
          <w:rFonts w:ascii="Times New Roman" w:hAnsi="Times New Roman" w:cs="Times New Roman"/>
          <w:i/>
          <w:iCs/>
        </w:rPr>
        <w:t>“The Mongolian Herding Calendar”</w:t>
      </w:r>
      <w:r w:rsidRPr="00A755A9">
        <w:rPr>
          <w:rFonts w:ascii="Times New Roman" w:hAnsi="Times New Roman" w:cs="Times New Roman"/>
        </w:rPr>
        <w:t xml:space="preserve"> – Монгол малчдын улирлын ажлын хуваарь</w:t>
      </w:r>
      <w:r w:rsidR="00000000">
        <w:fldChar w:fldCharType="begin"/>
      </w:r>
      <w:r w:rsidR="00000000">
        <w:instrText>HYPERLINK "https://www.eternal-landscapes.co.uk/the-mongolian-herding-calendar/" \l ":~:text=Another%20key%20summer%20task%20is,racing%20is%20a%20major%20event" \h</w:instrText>
      </w:r>
      <w:r w:rsidR="00000000">
        <w:fldChar w:fldCharType="separate"/>
      </w:r>
      <w:r w:rsidRPr="00A755A9">
        <w:rPr>
          <w:rStyle w:val="Hyperlink"/>
          <w:rFonts w:ascii="Times New Roman" w:hAnsi="Times New Roman" w:cs="Times New Roman"/>
        </w:rPr>
        <w:t>[40]</w:t>
      </w:r>
      <w:r w:rsidR="00000000">
        <w:rPr>
          <w:rStyle w:val="Hyperlink"/>
          <w:rFonts w:ascii="Times New Roman" w:hAnsi="Times New Roman" w:cs="Times New Roman"/>
        </w:rPr>
        <w:fldChar w:fldCharType="end"/>
      </w:r>
      <w:hyperlink r:id="rId17" w:anchor=":~:text=where%20horse%20racing%20is%20a,major%20event">
        <w:r w:rsidRPr="00A755A9">
          <w:rPr>
            <w:rStyle w:val="Hyperlink"/>
            <w:rFonts w:ascii="Times New Roman" w:hAnsi="Times New Roman" w:cs="Times New Roman"/>
          </w:rPr>
          <w:t>[34]</w:t>
        </w:r>
      </w:hyperlink>
      <w:r w:rsidRPr="00A755A9">
        <w:rPr>
          <w:rFonts w:ascii="Times New Roman" w:hAnsi="Times New Roman" w:cs="Times New Roman"/>
        </w:rPr>
        <w:t>.</w:t>
      </w:r>
    </w:p>
    <w:p w14:paraId="6E1A2D22" w14:textId="77777777" w:rsidR="009719D2" w:rsidRPr="00A755A9" w:rsidRDefault="00A755A9" w:rsidP="00A755A9">
      <w:pPr>
        <w:pStyle w:val="Compact"/>
        <w:numPr>
          <w:ilvl w:val="0"/>
          <w:numId w:val="3"/>
        </w:numPr>
        <w:jc w:val="both"/>
        <w:rPr>
          <w:rFonts w:ascii="Times New Roman" w:hAnsi="Times New Roman" w:cs="Times New Roman"/>
        </w:rPr>
      </w:pPr>
      <w:r w:rsidRPr="00A755A9">
        <w:rPr>
          <w:rFonts w:ascii="Times New Roman" w:hAnsi="Times New Roman" w:cs="Times New Roman"/>
        </w:rPr>
        <w:lastRenderedPageBreak/>
        <w:t xml:space="preserve">Mонгол Улсын Википедиа (онгүй). </w:t>
      </w:r>
      <w:r w:rsidRPr="00A755A9">
        <w:rPr>
          <w:rFonts w:ascii="Times New Roman" w:hAnsi="Times New Roman" w:cs="Times New Roman"/>
          <w:i/>
          <w:iCs/>
        </w:rPr>
        <w:t>“Монгол орны уур амьсгал”</w:t>
      </w:r>
      <w:r w:rsidRPr="00A755A9">
        <w:rPr>
          <w:rFonts w:ascii="Times New Roman" w:hAnsi="Times New Roman" w:cs="Times New Roman"/>
        </w:rPr>
        <w:t xml:space="preserve"> – хур тунадас, салхины улирлын хуваарь</w:t>
      </w:r>
      <w:r w:rsidR="00000000">
        <w:fldChar w:fldCharType="begin"/>
      </w:r>
      <w:r w:rsidR="00000000">
        <w:instrText>HYPERLINK "https://mn.wikipedia.org/wiki/%D0%9C%D0%BE%D0%BD%D0%B3%D0%BE%D0%BB_%D0%BE%D1%80%D0%BD%D1%8B_%D1%83%D1%83%D1%80_%D0%B0%D0%BC%D1%8C%D1%81%D0%B3%D0%B0%D0%BB" \l ":~:text=,%D1%85%D0%BE%D0%B9%D0%B4%20%D0%B7%D2%AF%D0%B3%D1%8D%D1%8D%D1%81%20%D1%81%D0%B0%D0%BB%D1%85%D0%B8%D0%BB%D0%B4%D0%B0%D0%B3%2C%20%D1%81%D0%B0%D0%BB%D1%85%D0%B8%D0%BD%D1%8B%20%D1%85%D1%83%D1%80%D0%B4" \h</w:instrText>
      </w:r>
      <w:r w:rsidR="00000000">
        <w:fldChar w:fldCharType="separate"/>
      </w:r>
      <w:r w:rsidRPr="00A755A9">
        <w:rPr>
          <w:rStyle w:val="Hyperlink"/>
          <w:rFonts w:ascii="Times New Roman" w:hAnsi="Times New Roman" w:cs="Times New Roman"/>
        </w:rPr>
        <w:t>[17]</w:t>
      </w:r>
      <w:r w:rsidR="00000000">
        <w:rPr>
          <w:rStyle w:val="Hyperlink"/>
          <w:rFonts w:ascii="Times New Roman" w:hAnsi="Times New Roman" w:cs="Times New Roman"/>
        </w:rPr>
        <w:fldChar w:fldCharType="end"/>
      </w:r>
      <w:hyperlink r:id="rId18" w:anchor=":~:text=%D0%B1%D0%B0%D0%B9%D0%B4%D0%B0%D0%B3.%20,%D1%82%D0%B5%D1%85%D0%BD%D0%BE%D0%BB%D0%BE%D0%B3%D0%B8%D0%B9%D0%B3%20%D0%BC%D3%A9%D1%80%D0%B4%D3%A9%D1%85%20%D0%BD%D1%8C%20%D0%B7%D2%AF%D0%B9%D1%82%D1%8D%D0%B9%20%D1%8E%D0%BC">
        <w:r w:rsidRPr="00A755A9">
          <w:rPr>
            <w:rStyle w:val="Hyperlink"/>
            <w:rFonts w:ascii="Times New Roman" w:hAnsi="Times New Roman" w:cs="Times New Roman"/>
          </w:rPr>
          <w:t>[20]</w:t>
        </w:r>
      </w:hyperlink>
      <w:r w:rsidRPr="00A755A9">
        <w:rPr>
          <w:rFonts w:ascii="Times New Roman" w:hAnsi="Times New Roman" w:cs="Times New Roman"/>
        </w:rPr>
        <w:t>.</w:t>
      </w:r>
    </w:p>
    <w:p w14:paraId="7D426A6F" w14:textId="77777777" w:rsidR="009719D2" w:rsidRPr="00A755A9" w:rsidRDefault="00A755A9" w:rsidP="00A755A9">
      <w:pPr>
        <w:pStyle w:val="Compact"/>
        <w:numPr>
          <w:ilvl w:val="0"/>
          <w:numId w:val="3"/>
        </w:numPr>
        <w:jc w:val="both"/>
        <w:rPr>
          <w:rFonts w:ascii="Times New Roman" w:hAnsi="Times New Roman" w:cs="Times New Roman"/>
        </w:rPr>
      </w:pPr>
      <w:r w:rsidRPr="00A755A9">
        <w:rPr>
          <w:rFonts w:ascii="Times New Roman" w:hAnsi="Times New Roman" w:cs="Times New Roman"/>
        </w:rPr>
        <w:t xml:space="preserve">Violinist.com (2018). </w:t>
      </w:r>
      <w:r w:rsidRPr="00A755A9">
        <w:rPr>
          <w:rFonts w:ascii="Times New Roman" w:hAnsi="Times New Roman" w:cs="Times New Roman"/>
          <w:i/>
          <w:iCs/>
        </w:rPr>
        <w:t>“Violin tone vs weather”</w:t>
      </w:r>
      <w:r w:rsidRPr="00A755A9">
        <w:rPr>
          <w:rFonts w:ascii="Times New Roman" w:hAnsi="Times New Roman" w:cs="Times New Roman"/>
        </w:rPr>
        <w:t xml:space="preserve"> – Хөгжмийн зэмсэгт тохиромжтой чийгшлийн тухай мэдээлэл</w:t>
      </w:r>
      <w:r w:rsidR="00000000">
        <w:fldChar w:fldCharType="begin"/>
      </w:r>
      <w:r w:rsidR="00000000">
        <w:instrText>HYPERLINK "https://stringsmagazine.com/manage-the-humidity-level-of-your-instrument/" \l ":~:text=Managing%20the%20Humidity%20Level%20of,the%20neighborhood%20of%2040%E2%80%9360%20percent" \h</w:instrText>
      </w:r>
      <w:r w:rsidR="00000000">
        <w:fldChar w:fldCharType="separate"/>
      </w:r>
      <w:r w:rsidRPr="00A755A9">
        <w:rPr>
          <w:rStyle w:val="Hyperlink"/>
          <w:rFonts w:ascii="Times New Roman" w:hAnsi="Times New Roman" w:cs="Times New Roman"/>
        </w:rPr>
        <w:t>[30]</w:t>
      </w:r>
      <w:r w:rsidR="00000000">
        <w:rPr>
          <w:rStyle w:val="Hyperlink"/>
          <w:rFonts w:ascii="Times New Roman" w:hAnsi="Times New Roman" w:cs="Times New Roman"/>
        </w:rPr>
        <w:fldChar w:fldCharType="end"/>
      </w:r>
      <w:r w:rsidRPr="00A755A9">
        <w:rPr>
          <w:rFonts w:ascii="Times New Roman" w:hAnsi="Times New Roman" w:cs="Times New Roman"/>
        </w:rPr>
        <w:t>.</w:t>
      </w:r>
    </w:p>
    <w:p w14:paraId="77FA128A" w14:textId="77777777" w:rsidR="009719D2" w:rsidRPr="00A755A9" w:rsidRDefault="00A755A9" w:rsidP="00A755A9">
      <w:pPr>
        <w:pStyle w:val="Compact"/>
        <w:numPr>
          <w:ilvl w:val="0"/>
          <w:numId w:val="3"/>
        </w:numPr>
        <w:jc w:val="both"/>
        <w:rPr>
          <w:rFonts w:ascii="Times New Roman" w:hAnsi="Times New Roman" w:cs="Times New Roman"/>
        </w:rPr>
      </w:pPr>
      <w:r w:rsidRPr="00A755A9">
        <w:rPr>
          <w:rFonts w:ascii="Times New Roman" w:hAnsi="Times New Roman" w:cs="Times New Roman"/>
        </w:rPr>
        <w:t xml:space="preserve">UCLA Health (2021). </w:t>
      </w:r>
      <w:r w:rsidRPr="00A755A9">
        <w:rPr>
          <w:rFonts w:ascii="Times New Roman" w:hAnsi="Times New Roman" w:cs="Times New Roman"/>
          <w:i/>
          <w:iCs/>
        </w:rPr>
        <w:t>“Natural light improves mood”</w:t>
      </w:r>
      <w:r w:rsidRPr="00A755A9">
        <w:rPr>
          <w:rFonts w:ascii="Times New Roman" w:hAnsi="Times New Roman" w:cs="Times New Roman"/>
        </w:rPr>
        <w:t xml:space="preserve"> – Нарны гэрлийн сэтгэлзүйд нөлөөний судалгаа</w:t>
      </w:r>
      <w:r w:rsidR="00000000">
        <w:fldChar w:fldCharType="begin"/>
      </w:r>
      <w:r w:rsidR="00000000">
        <w:instrText>HYPERLINK "http://boneandjointinstitute.org/about-hh/news-center/news-detail?articleId=63829&amp;publicid=461" \l ":~:text=Institute%20boneandjointinstitute,top%20of%20that%2C%20your" \h</w:instrText>
      </w:r>
      <w:r w:rsidR="00000000">
        <w:fldChar w:fldCharType="separate"/>
      </w:r>
      <w:r w:rsidRPr="00A755A9">
        <w:rPr>
          <w:rStyle w:val="Hyperlink"/>
          <w:rFonts w:ascii="Times New Roman" w:hAnsi="Times New Roman" w:cs="Times New Roman"/>
        </w:rPr>
        <w:t>[11]</w:t>
      </w:r>
      <w:r w:rsidR="00000000">
        <w:rPr>
          <w:rStyle w:val="Hyperlink"/>
          <w:rFonts w:ascii="Times New Roman" w:hAnsi="Times New Roman" w:cs="Times New Roman"/>
        </w:rPr>
        <w:fldChar w:fldCharType="end"/>
      </w:r>
      <w:r w:rsidRPr="00A755A9">
        <w:rPr>
          <w:rFonts w:ascii="Times New Roman" w:hAnsi="Times New Roman" w:cs="Times New Roman"/>
        </w:rPr>
        <w:t>.</w:t>
      </w:r>
    </w:p>
    <w:p w14:paraId="4FA63FD4" w14:textId="77777777" w:rsidR="009719D2" w:rsidRPr="00A755A9" w:rsidRDefault="00A755A9" w:rsidP="00A755A9">
      <w:pPr>
        <w:pStyle w:val="Compact"/>
        <w:numPr>
          <w:ilvl w:val="0"/>
          <w:numId w:val="3"/>
        </w:numPr>
        <w:jc w:val="both"/>
        <w:rPr>
          <w:rFonts w:ascii="Times New Roman" w:hAnsi="Times New Roman" w:cs="Times New Roman"/>
        </w:rPr>
      </w:pPr>
      <w:r w:rsidRPr="00A755A9">
        <w:rPr>
          <w:rFonts w:ascii="Times New Roman" w:hAnsi="Times New Roman" w:cs="Times New Roman"/>
        </w:rPr>
        <w:t xml:space="preserve">UNESCO ICH (2008). </w:t>
      </w:r>
      <w:r w:rsidRPr="00A755A9">
        <w:rPr>
          <w:rFonts w:ascii="Times New Roman" w:hAnsi="Times New Roman" w:cs="Times New Roman"/>
          <w:i/>
          <w:iCs/>
        </w:rPr>
        <w:t>“Traditional music of the Morin Khuur”</w:t>
      </w:r>
      <w:r w:rsidRPr="00A755A9">
        <w:rPr>
          <w:rFonts w:ascii="Times New Roman" w:hAnsi="Times New Roman" w:cs="Times New Roman"/>
        </w:rPr>
        <w:t xml:space="preserve"> – Морин хуурын уламжлалт хөгжим ЮНЕСКО-д бүртгэгдсэн баримт</w:t>
      </w:r>
      <w:r w:rsidR="00000000">
        <w:fldChar w:fldCharType="begin"/>
      </w:r>
      <w:r w:rsidR="00000000">
        <w:instrText>HYPERLINK "https://ich.unesco.org/en/RL/traditional-music-of-the-morin-khuur-00068" \l ":~:text=Inscribed%20in%202008%20%283,originally%20proclaimed%20in%202003" \h</w:instrText>
      </w:r>
      <w:r w:rsidR="00000000">
        <w:fldChar w:fldCharType="separate"/>
      </w:r>
      <w:r w:rsidRPr="00A755A9">
        <w:rPr>
          <w:rStyle w:val="Hyperlink"/>
          <w:rFonts w:ascii="Times New Roman" w:hAnsi="Times New Roman" w:cs="Times New Roman"/>
        </w:rPr>
        <w:t>[4]</w:t>
      </w:r>
      <w:r w:rsidR="00000000">
        <w:rPr>
          <w:rStyle w:val="Hyperlink"/>
          <w:rFonts w:ascii="Times New Roman" w:hAnsi="Times New Roman" w:cs="Times New Roman"/>
        </w:rPr>
        <w:fldChar w:fldCharType="end"/>
      </w:r>
      <w:hyperlink r:id="rId19" w:anchor=":~:text=The%20two,activities%20of%20the%20Mongolian%20nomads">
        <w:r w:rsidRPr="00A755A9">
          <w:rPr>
            <w:rStyle w:val="Hyperlink"/>
            <w:rFonts w:ascii="Times New Roman" w:hAnsi="Times New Roman" w:cs="Times New Roman"/>
          </w:rPr>
          <w:t>[2]</w:t>
        </w:r>
      </w:hyperlink>
      <w:r w:rsidRPr="00A755A9">
        <w:rPr>
          <w:rFonts w:ascii="Times New Roman" w:hAnsi="Times New Roman" w:cs="Times New Roman"/>
        </w:rPr>
        <w:t>.</w:t>
      </w:r>
    </w:p>
    <w:p w14:paraId="37EB800F" w14:textId="77777777" w:rsidR="009719D2" w:rsidRPr="00A755A9" w:rsidRDefault="00A755A9" w:rsidP="00A755A9">
      <w:pPr>
        <w:pStyle w:val="Compact"/>
        <w:numPr>
          <w:ilvl w:val="0"/>
          <w:numId w:val="3"/>
        </w:numPr>
        <w:jc w:val="both"/>
        <w:rPr>
          <w:rFonts w:ascii="Times New Roman" w:hAnsi="Times New Roman" w:cs="Times New Roman"/>
        </w:rPr>
      </w:pPr>
      <w:r w:rsidRPr="00A755A9">
        <w:rPr>
          <w:rFonts w:ascii="Times New Roman" w:hAnsi="Times New Roman" w:cs="Times New Roman"/>
        </w:rPr>
        <w:t xml:space="preserve">Wikipedia (англи). </w:t>
      </w:r>
      <w:r w:rsidRPr="00A755A9">
        <w:rPr>
          <w:rFonts w:ascii="Times New Roman" w:hAnsi="Times New Roman" w:cs="Times New Roman"/>
          <w:i/>
          <w:iCs/>
        </w:rPr>
        <w:t>“Morin khuur”</w:t>
      </w:r>
      <w:r w:rsidRPr="00A755A9">
        <w:rPr>
          <w:rFonts w:ascii="Times New Roman" w:hAnsi="Times New Roman" w:cs="Times New Roman"/>
        </w:rPr>
        <w:t xml:space="preserve"> – Морин хуур зэмсгийн бүтэц, материалын тайлбар</w:t>
      </w:r>
      <w:r w:rsidR="00000000">
        <w:fldChar w:fldCharType="begin"/>
      </w:r>
      <w:r w:rsidR="00000000">
        <w:instrText>HYPERLINK "https://en.wikipedia.org/wiki/Morin_khuur" \l ":~:text=The%20larger%20of%20the%20two,pad%20of%20the%20ring%20finger" \h</w:instrText>
      </w:r>
      <w:r w:rsidR="00000000">
        <w:fldChar w:fldCharType="separate"/>
      </w:r>
      <w:r w:rsidRPr="00A755A9">
        <w:rPr>
          <w:rStyle w:val="Hyperlink"/>
          <w:rFonts w:ascii="Times New Roman" w:hAnsi="Times New Roman" w:cs="Times New Roman"/>
        </w:rPr>
        <w:t>[13]</w:t>
      </w:r>
      <w:r w:rsidR="00000000">
        <w:rPr>
          <w:rStyle w:val="Hyperlink"/>
          <w:rFonts w:ascii="Times New Roman" w:hAnsi="Times New Roman" w:cs="Times New Roman"/>
        </w:rPr>
        <w:fldChar w:fldCharType="end"/>
      </w:r>
      <w:hyperlink r:id="rId20" w:anchor=":~:text=ring%20finger">
        <w:r w:rsidRPr="00A755A9">
          <w:rPr>
            <w:rStyle w:val="Hyperlink"/>
            <w:rFonts w:ascii="Times New Roman" w:hAnsi="Times New Roman" w:cs="Times New Roman"/>
          </w:rPr>
          <w:t>[42]</w:t>
        </w:r>
      </w:hyperlink>
      <w:r w:rsidRPr="00A755A9">
        <w:rPr>
          <w:rFonts w:ascii="Times New Roman" w:hAnsi="Times New Roman" w:cs="Times New Roman"/>
        </w:rPr>
        <w:t>.</w:t>
      </w:r>
    </w:p>
    <w:p w14:paraId="609C8355" w14:textId="77777777" w:rsidR="009719D2" w:rsidRPr="00A755A9" w:rsidRDefault="00A755A9" w:rsidP="00A755A9">
      <w:pPr>
        <w:pStyle w:val="Compact"/>
        <w:numPr>
          <w:ilvl w:val="0"/>
          <w:numId w:val="3"/>
        </w:numPr>
        <w:jc w:val="both"/>
        <w:rPr>
          <w:rFonts w:ascii="Times New Roman" w:hAnsi="Times New Roman" w:cs="Times New Roman"/>
        </w:rPr>
      </w:pPr>
      <w:proofErr w:type="spellStart"/>
      <w:r w:rsidRPr="00A755A9">
        <w:rPr>
          <w:rFonts w:ascii="MS Gothic" w:eastAsia="MS Gothic" w:hAnsi="MS Gothic" w:cs="MS Gothic" w:hint="eastAsia"/>
        </w:rPr>
        <w:t>中国</w:t>
      </w:r>
      <w:r w:rsidRPr="00A755A9">
        <w:rPr>
          <w:rFonts w:ascii="Microsoft JhengHei" w:eastAsia="Microsoft JhengHei" w:hAnsi="Microsoft JhengHei" w:cs="Microsoft JhengHei" w:hint="eastAsia"/>
        </w:rPr>
        <w:t>传统历法资料</w:t>
      </w:r>
      <w:proofErr w:type="spellEnd"/>
      <w:r w:rsidRPr="00A755A9">
        <w:rPr>
          <w:rFonts w:ascii="Times New Roman" w:hAnsi="Times New Roman" w:cs="Times New Roman"/>
        </w:rPr>
        <w:t xml:space="preserve"> (2019). </w:t>
      </w:r>
      <w:r w:rsidRPr="00A755A9">
        <w:rPr>
          <w:rFonts w:ascii="Times New Roman" w:hAnsi="Times New Roman" w:cs="Times New Roman"/>
          <w:i/>
          <w:iCs/>
        </w:rPr>
        <w:t>“Зурхайн морь сар”</w:t>
      </w:r>
      <w:r w:rsidRPr="00A755A9">
        <w:rPr>
          <w:rFonts w:ascii="Times New Roman" w:hAnsi="Times New Roman" w:cs="Times New Roman"/>
        </w:rPr>
        <w:t xml:space="preserve"> – тавдугаар сараас морь сар эхэлдэг тухай тайлбар</w:t>
      </w:r>
      <w:hyperlink r:id="rId21" w:anchor=":~:text=What%20does%20the%20word%20tango,for%20the%20fifth%20lunar%20month">
        <w:r w:rsidRPr="00A755A9">
          <w:rPr>
            <w:rStyle w:val="Hyperlink"/>
            <w:rFonts w:ascii="Times New Roman" w:hAnsi="Times New Roman" w:cs="Times New Roman"/>
          </w:rPr>
          <w:t>[12]</w:t>
        </w:r>
      </w:hyperlink>
      <w:r w:rsidRPr="00A755A9">
        <w:rPr>
          <w:rFonts w:ascii="Times New Roman" w:hAnsi="Times New Roman" w:cs="Times New Roman"/>
        </w:rPr>
        <w:t>.</w:t>
      </w:r>
    </w:p>
    <w:p w14:paraId="6F674372" w14:textId="77777777" w:rsidR="009719D2" w:rsidRPr="00A755A9" w:rsidRDefault="00A755A9" w:rsidP="00A755A9">
      <w:pPr>
        <w:pStyle w:val="Compact"/>
        <w:numPr>
          <w:ilvl w:val="0"/>
          <w:numId w:val="3"/>
        </w:numPr>
        <w:jc w:val="both"/>
        <w:rPr>
          <w:rFonts w:ascii="Times New Roman" w:hAnsi="Times New Roman" w:cs="Times New Roman"/>
        </w:rPr>
      </w:pPr>
      <w:r w:rsidRPr="00A755A9">
        <w:rPr>
          <w:rFonts w:ascii="Times New Roman" w:hAnsi="Times New Roman" w:cs="Times New Roman"/>
        </w:rPr>
        <w:t xml:space="preserve">Montsame News Agency (2019). </w:t>
      </w:r>
      <w:r w:rsidRPr="00A755A9">
        <w:rPr>
          <w:rFonts w:ascii="Times New Roman" w:hAnsi="Times New Roman" w:cs="Times New Roman"/>
          <w:i/>
          <w:iCs/>
        </w:rPr>
        <w:t>“Tourist arrivals first half 2019”</w:t>
      </w:r>
      <w:r w:rsidRPr="00A755A9">
        <w:rPr>
          <w:rFonts w:ascii="Times New Roman" w:hAnsi="Times New Roman" w:cs="Times New Roman"/>
        </w:rPr>
        <w:t xml:space="preserve"> – Жуулчны статистикийн мэдээ</w:t>
      </w:r>
      <w:hyperlink r:id="rId22" w:anchor=":~:text=The%20latest%20value%20from%202020,average%20is%204935%20thousand%20tourists">
        <w:r w:rsidRPr="00A755A9">
          <w:rPr>
            <w:rStyle w:val="Hyperlink"/>
            <w:rFonts w:ascii="Times New Roman" w:hAnsi="Times New Roman" w:cs="Times New Roman"/>
          </w:rPr>
          <w:t>[35]</w:t>
        </w:r>
      </w:hyperlink>
      <w:hyperlink r:id="rId23" w:anchor=":~:text=mid,experience">
        <w:r w:rsidRPr="00A755A9">
          <w:rPr>
            <w:rStyle w:val="Hyperlink"/>
            <w:rFonts w:ascii="Times New Roman" w:hAnsi="Times New Roman" w:cs="Times New Roman"/>
          </w:rPr>
          <w:t>[19]</w:t>
        </w:r>
      </w:hyperlink>
      <w:r w:rsidRPr="00A755A9">
        <w:rPr>
          <w:rFonts w:ascii="Times New Roman" w:hAnsi="Times New Roman" w:cs="Times New Roman"/>
        </w:rPr>
        <w:t>.</w:t>
      </w:r>
    </w:p>
    <w:bookmarkEnd w:id="1"/>
    <w:bookmarkEnd w:id="2"/>
    <w:bookmarkEnd w:id="13"/>
    <w:p w14:paraId="67935802" w14:textId="77777777" w:rsidR="009719D2" w:rsidRPr="00A755A9" w:rsidRDefault="00F700C5" w:rsidP="00A755A9">
      <w:pPr>
        <w:jc w:val="both"/>
        <w:rPr>
          <w:rFonts w:ascii="Times New Roman" w:hAnsi="Times New Roman" w:cs="Times New Roman"/>
        </w:rPr>
      </w:pPr>
      <w:r>
        <w:rPr>
          <w:rFonts w:ascii="Times New Roman" w:hAnsi="Times New Roman" w:cs="Times New Roman"/>
          <w:noProof/>
        </w:rPr>
        <w:pict w14:anchorId="76703155">
          <v:rect id="_x0000_i1025" alt="" style="width:468pt;height:.05pt;mso-width-percent:0;mso-height-percent:0;mso-width-percent:0;mso-height-percent:0" o:hralign="center" o:hrstd="t" o:hr="t"/>
        </w:pict>
      </w:r>
    </w:p>
    <w:bookmarkStart w:id="14" w:name="citations"/>
    <w:p w14:paraId="1AA43EA3" w14:textId="77777777" w:rsidR="009719D2" w:rsidRPr="00A755A9" w:rsidRDefault="00A755A9" w:rsidP="00A755A9">
      <w:pPr>
        <w:pStyle w:val="FirstParagraph"/>
        <w:jc w:val="both"/>
        <w:rPr>
          <w:rFonts w:ascii="Times New Roman" w:hAnsi="Times New Roman" w:cs="Times New Roman"/>
        </w:rPr>
      </w:pPr>
      <w:r w:rsidRPr="00A755A9">
        <w:fldChar w:fldCharType="begin"/>
      </w:r>
      <w:r w:rsidRPr="00A755A9">
        <w:rPr>
          <w:rFonts w:ascii="Times New Roman" w:hAnsi="Times New Roman" w:cs="Times New Roman"/>
        </w:rPr>
        <w:instrText xml:space="preserve"> HYPERLINK "https://en.wikipedia.org/wiki/Morin_khuur" \l ":~:text=The%20morin%20khuur%20,identified%20by%20%20103" \h </w:instrText>
      </w:r>
      <w:r w:rsidRPr="00A755A9">
        <w:fldChar w:fldCharType="separate"/>
      </w:r>
      <w:r w:rsidRPr="00A755A9">
        <w:rPr>
          <w:rStyle w:val="Hyperlink"/>
          <w:rFonts w:ascii="Times New Roman" w:hAnsi="Times New Roman" w:cs="Times New Roman"/>
        </w:rPr>
        <w:t>[1]</w:t>
      </w:r>
      <w:r w:rsidRPr="00A755A9">
        <w:rPr>
          <w:rStyle w:val="Hyperlink"/>
          <w:rFonts w:ascii="Times New Roman" w:hAnsi="Times New Roman" w:cs="Times New Roman"/>
        </w:rPr>
        <w:fldChar w:fldCharType="end"/>
      </w:r>
      <w:r w:rsidRPr="00A755A9">
        <w:rPr>
          <w:rFonts w:ascii="Times New Roman" w:hAnsi="Times New Roman" w:cs="Times New Roman"/>
        </w:rPr>
        <w:t xml:space="preserve"> </w:t>
      </w:r>
      <w:hyperlink r:id="rId24" w:anchor=":~:text=On%20the%20national%20festival%20,of%20praise%20and%20morin%20khuur">
        <w:r w:rsidRPr="00A755A9">
          <w:rPr>
            <w:rStyle w:val="Hyperlink"/>
            <w:rFonts w:ascii="Times New Roman" w:hAnsi="Times New Roman" w:cs="Times New Roman"/>
          </w:rPr>
          <w:t>[5]</w:t>
        </w:r>
      </w:hyperlink>
      <w:r w:rsidRPr="00A755A9">
        <w:rPr>
          <w:rFonts w:ascii="Times New Roman" w:hAnsi="Times New Roman" w:cs="Times New Roman"/>
        </w:rPr>
        <w:t xml:space="preserve"> </w:t>
      </w:r>
      <w:hyperlink r:id="rId25" w:anchor=":~:text=During%20the%20winter%20time%2C%20but,mostly%20imitating%20horses%20or%20camels">
        <w:r w:rsidRPr="00A755A9">
          <w:rPr>
            <w:rStyle w:val="Hyperlink"/>
            <w:rFonts w:ascii="Times New Roman" w:hAnsi="Times New Roman" w:cs="Times New Roman"/>
          </w:rPr>
          <w:t>[6]</w:t>
        </w:r>
      </w:hyperlink>
      <w:r w:rsidRPr="00A755A9">
        <w:rPr>
          <w:rFonts w:ascii="Times New Roman" w:hAnsi="Times New Roman" w:cs="Times New Roman"/>
        </w:rPr>
        <w:t xml:space="preserve"> </w:t>
      </w:r>
      <w:hyperlink r:id="rId26" w:anchor=":~:text=The%20larger%20of%20the%20two,pad%20of%20the%20ring%20finger">
        <w:r w:rsidRPr="00A755A9">
          <w:rPr>
            <w:rStyle w:val="Hyperlink"/>
            <w:rFonts w:ascii="Times New Roman" w:hAnsi="Times New Roman" w:cs="Times New Roman"/>
          </w:rPr>
          <w:t>[13]</w:t>
        </w:r>
      </w:hyperlink>
      <w:r w:rsidRPr="00A755A9">
        <w:rPr>
          <w:rFonts w:ascii="Times New Roman" w:hAnsi="Times New Roman" w:cs="Times New Roman"/>
        </w:rPr>
        <w:t xml:space="preserve"> </w:t>
      </w:r>
      <w:hyperlink r:id="rId27" w:anchor=":~:text=instruments%20can%20achieve%20a%20strength,wide%20area%20of%20quality%20differences">
        <w:r w:rsidRPr="00A755A9">
          <w:rPr>
            <w:rStyle w:val="Hyperlink"/>
            <w:rFonts w:ascii="Times New Roman" w:hAnsi="Times New Roman" w:cs="Times New Roman"/>
          </w:rPr>
          <w:t>[14]</w:t>
        </w:r>
      </w:hyperlink>
      <w:r w:rsidRPr="00A755A9">
        <w:rPr>
          <w:rFonts w:ascii="Times New Roman" w:hAnsi="Times New Roman" w:cs="Times New Roman"/>
        </w:rPr>
        <w:t xml:space="preserve"> </w:t>
      </w:r>
      <w:hyperlink r:id="rId28" w:anchor=":~:text=ring%20finger">
        <w:r w:rsidRPr="00A755A9">
          <w:rPr>
            <w:rStyle w:val="Hyperlink"/>
            <w:rFonts w:ascii="Times New Roman" w:hAnsi="Times New Roman" w:cs="Times New Roman"/>
          </w:rPr>
          <w:t>[26]</w:t>
        </w:r>
      </w:hyperlink>
      <w:r w:rsidRPr="00A755A9">
        <w:rPr>
          <w:rFonts w:ascii="Times New Roman" w:hAnsi="Times New Roman" w:cs="Times New Roman"/>
        </w:rPr>
        <w:t xml:space="preserve"> </w:t>
      </w:r>
      <w:hyperlink r:id="rId29" w:anchor=":~:text=In%20the%20Mongolian%20Gobi%20herder%27s,calf%20to%20adopt%20the%20new">
        <w:r w:rsidRPr="00A755A9">
          <w:rPr>
            <w:rStyle w:val="Hyperlink"/>
            <w:rFonts w:ascii="Times New Roman" w:hAnsi="Times New Roman" w:cs="Times New Roman"/>
          </w:rPr>
          <w:t>[33]</w:t>
        </w:r>
      </w:hyperlink>
      <w:r w:rsidRPr="00A755A9">
        <w:rPr>
          <w:rFonts w:ascii="Times New Roman" w:hAnsi="Times New Roman" w:cs="Times New Roman"/>
        </w:rPr>
        <w:t xml:space="preserve"> </w:t>
      </w:r>
      <w:hyperlink r:id="rId30" w:anchor=":~:text=ring%20finger">
        <w:r w:rsidRPr="00A755A9">
          <w:rPr>
            <w:rStyle w:val="Hyperlink"/>
            <w:rFonts w:ascii="Times New Roman" w:hAnsi="Times New Roman" w:cs="Times New Roman"/>
          </w:rPr>
          <w:t>[42]</w:t>
        </w:r>
      </w:hyperlink>
      <w:r w:rsidRPr="00A755A9">
        <w:rPr>
          <w:rFonts w:ascii="Times New Roman" w:hAnsi="Times New Roman" w:cs="Times New Roman"/>
        </w:rPr>
        <w:t xml:space="preserve"> Morin khuur - Wikipedia</w:t>
      </w:r>
    </w:p>
    <w:p w14:paraId="2A03BAFF" w14:textId="77777777" w:rsidR="009719D2" w:rsidRPr="00A755A9" w:rsidRDefault="00000000" w:rsidP="00A755A9">
      <w:pPr>
        <w:pStyle w:val="BodyText"/>
        <w:jc w:val="both"/>
        <w:rPr>
          <w:rFonts w:ascii="Times New Roman" w:hAnsi="Times New Roman" w:cs="Times New Roman"/>
        </w:rPr>
      </w:pPr>
      <w:hyperlink r:id="rId31">
        <w:r w:rsidR="00A755A9" w:rsidRPr="00A755A9">
          <w:rPr>
            <w:rStyle w:val="Hyperlink"/>
            <w:rFonts w:ascii="Times New Roman" w:hAnsi="Times New Roman" w:cs="Times New Roman"/>
          </w:rPr>
          <w:t>https://en.wikipedia.org/wiki/Morin_khuur</w:t>
        </w:r>
      </w:hyperlink>
    </w:p>
    <w:p w14:paraId="6C29A2EC" w14:textId="77777777" w:rsidR="009719D2" w:rsidRPr="00A755A9" w:rsidRDefault="00000000" w:rsidP="00A755A9">
      <w:pPr>
        <w:pStyle w:val="BodyText"/>
        <w:jc w:val="both"/>
        <w:rPr>
          <w:rFonts w:ascii="Times New Roman" w:hAnsi="Times New Roman" w:cs="Times New Roman"/>
        </w:rPr>
      </w:pPr>
      <w:hyperlink r:id="rId32" w:anchor=":~:text=The%20two,activities%20of%20the%20Mongolian%20nomads">
        <w:r w:rsidR="00A755A9" w:rsidRPr="00A755A9">
          <w:rPr>
            <w:rStyle w:val="Hyperlink"/>
            <w:rFonts w:ascii="Times New Roman" w:hAnsi="Times New Roman" w:cs="Times New Roman"/>
          </w:rPr>
          <w:t>[2]</w:t>
        </w:r>
      </w:hyperlink>
      <w:r w:rsidR="00A755A9" w:rsidRPr="00A755A9">
        <w:rPr>
          <w:rFonts w:ascii="Times New Roman" w:hAnsi="Times New Roman" w:cs="Times New Roman"/>
        </w:rPr>
        <w:t xml:space="preserve"> </w:t>
      </w:r>
      <w:hyperlink r:id="rId33" w:anchor=":~:text=instrument%2C%20for%20it%20was%20traditionally,activities%20of%20the%20Mongolian%20nomads">
        <w:r w:rsidR="00A755A9" w:rsidRPr="00A755A9">
          <w:rPr>
            <w:rStyle w:val="Hyperlink"/>
            <w:rFonts w:ascii="Times New Roman" w:hAnsi="Times New Roman" w:cs="Times New Roman"/>
          </w:rPr>
          <w:t>[3]</w:t>
        </w:r>
      </w:hyperlink>
      <w:r w:rsidR="00A755A9" w:rsidRPr="00A755A9">
        <w:rPr>
          <w:rFonts w:ascii="Times New Roman" w:hAnsi="Times New Roman" w:cs="Times New Roman"/>
        </w:rPr>
        <w:t xml:space="preserve"> </w:t>
      </w:r>
      <w:hyperlink r:id="rId34" w:anchor=":~:text=Inscribed%20in%202008%20%283,originally%20proclaimed%20in%202003">
        <w:r w:rsidR="00A755A9" w:rsidRPr="00A755A9">
          <w:rPr>
            <w:rStyle w:val="Hyperlink"/>
            <w:rFonts w:ascii="Times New Roman" w:hAnsi="Times New Roman" w:cs="Times New Roman"/>
          </w:rPr>
          <w:t>[4]</w:t>
        </w:r>
      </w:hyperlink>
      <w:r w:rsidR="00A755A9" w:rsidRPr="00A755A9">
        <w:rPr>
          <w:rFonts w:ascii="Times New Roman" w:hAnsi="Times New Roman" w:cs="Times New Roman"/>
        </w:rPr>
        <w:t xml:space="preserve"> </w:t>
      </w:r>
      <w:hyperlink r:id="rId35" w:anchor=":~:text=horse.%20The%20instrument%E2%80%99s%20hollow%20trapezoid,is%20mainly%20played%20in%20solo">
        <w:r w:rsidR="00A755A9" w:rsidRPr="00A755A9">
          <w:rPr>
            <w:rStyle w:val="Hyperlink"/>
            <w:rFonts w:ascii="Times New Roman" w:hAnsi="Times New Roman" w:cs="Times New Roman"/>
          </w:rPr>
          <w:t>[27]</w:t>
        </w:r>
      </w:hyperlink>
      <w:r w:rsidR="00A755A9" w:rsidRPr="00A755A9">
        <w:rPr>
          <w:rFonts w:ascii="Times New Roman" w:hAnsi="Times New Roman" w:cs="Times New Roman"/>
        </w:rPr>
        <w:t xml:space="preserve"> Traditional music of the Morin Khuur - UNESCO Intangible Cultural Heritage</w:t>
      </w:r>
    </w:p>
    <w:p w14:paraId="145C3338" w14:textId="77777777" w:rsidR="009719D2" w:rsidRPr="00A755A9" w:rsidRDefault="00000000" w:rsidP="00A755A9">
      <w:pPr>
        <w:pStyle w:val="BodyText"/>
        <w:jc w:val="both"/>
        <w:rPr>
          <w:rFonts w:ascii="Times New Roman" w:hAnsi="Times New Roman" w:cs="Times New Roman"/>
        </w:rPr>
      </w:pPr>
      <w:hyperlink r:id="rId36">
        <w:r w:rsidR="00A755A9" w:rsidRPr="00A755A9">
          <w:rPr>
            <w:rStyle w:val="Hyperlink"/>
            <w:rFonts w:ascii="Times New Roman" w:hAnsi="Times New Roman" w:cs="Times New Roman"/>
          </w:rPr>
          <w:t>https://ich.unesco.org/en/RL/traditional-music-of-the-morin-khuur-00068</w:t>
        </w:r>
      </w:hyperlink>
    </w:p>
    <w:p w14:paraId="3025AC02" w14:textId="77777777" w:rsidR="009719D2" w:rsidRPr="00A755A9" w:rsidRDefault="00000000" w:rsidP="00A755A9">
      <w:pPr>
        <w:pStyle w:val="BodyText"/>
        <w:jc w:val="both"/>
        <w:rPr>
          <w:rFonts w:ascii="Times New Roman" w:hAnsi="Times New Roman" w:cs="Times New Roman"/>
        </w:rPr>
      </w:pPr>
      <w:hyperlink r:id="rId37" w:anchor=":~:text=8%20March%20International%20Women%27s%20Day,21%20November%20%2053%20Chinggis">
        <w:r w:rsidR="00A755A9" w:rsidRPr="00A755A9">
          <w:rPr>
            <w:rStyle w:val="Hyperlink"/>
            <w:rFonts w:ascii="Times New Roman" w:hAnsi="Times New Roman" w:cs="Times New Roman"/>
          </w:rPr>
          <w:t>[7]</w:t>
        </w:r>
      </w:hyperlink>
      <w:r w:rsidR="00A755A9" w:rsidRPr="00A755A9">
        <w:rPr>
          <w:rFonts w:ascii="Times New Roman" w:hAnsi="Times New Roman" w:cs="Times New Roman"/>
        </w:rPr>
        <w:t xml:space="preserve"> </w:t>
      </w:r>
      <w:hyperlink r:id="rId38" w:anchor=":~:text=15th%20day%20of%20the%20first,21%20November%20%2053%20Chinggis">
        <w:r w:rsidR="00A755A9" w:rsidRPr="00A755A9">
          <w:rPr>
            <w:rStyle w:val="Hyperlink"/>
            <w:rFonts w:ascii="Times New Roman" w:hAnsi="Times New Roman" w:cs="Times New Roman"/>
          </w:rPr>
          <w:t>[8]</w:t>
        </w:r>
      </w:hyperlink>
      <w:r w:rsidR="00A755A9" w:rsidRPr="00A755A9">
        <w:rPr>
          <w:rFonts w:ascii="Times New Roman" w:hAnsi="Times New Roman" w:cs="Times New Roman"/>
        </w:rPr>
        <w:t xml:space="preserve"> Public holidays in Mongolia - Wikipedia</w:t>
      </w:r>
    </w:p>
    <w:p w14:paraId="30449933" w14:textId="77777777" w:rsidR="009719D2" w:rsidRPr="00A755A9" w:rsidRDefault="00000000" w:rsidP="00A755A9">
      <w:pPr>
        <w:pStyle w:val="BodyText"/>
        <w:jc w:val="both"/>
        <w:rPr>
          <w:rFonts w:ascii="Times New Roman" w:hAnsi="Times New Roman" w:cs="Times New Roman"/>
        </w:rPr>
      </w:pPr>
      <w:hyperlink r:id="rId39">
        <w:r w:rsidR="00A755A9" w:rsidRPr="00A755A9">
          <w:rPr>
            <w:rStyle w:val="Hyperlink"/>
            <w:rFonts w:ascii="Times New Roman" w:hAnsi="Times New Roman" w:cs="Times New Roman"/>
          </w:rPr>
          <w:t>https://en.wikipedia.org/wiki/Public_holidays_in_Mongolia</w:t>
        </w:r>
      </w:hyperlink>
    </w:p>
    <w:p w14:paraId="52B61683" w14:textId="77777777" w:rsidR="009719D2" w:rsidRPr="00A755A9" w:rsidRDefault="00000000" w:rsidP="00A755A9">
      <w:pPr>
        <w:pStyle w:val="BodyText"/>
        <w:jc w:val="both"/>
        <w:rPr>
          <w:rFonts w:ascii="Times New Roman" w:hAnsi="Times New Roman" w:cs="Times New Roman"/>
        </w:rPr>
      </w:pPr>
      <w:hyperlink r:id="rId40" w:anchor=":~:text=%D0%9C%D0%BE%D1%80%D0%B8%D0%BD%20%D1%85%D1%83%D1%83%D1%80%D1%8B%D0%BD%20%D0%BE%D0%BB%D0%BE%D0%BD%20%D1%83%D0%BB%D1%81%D1%8B%D0%BD%20%D0%BD%D0%B0%D0%B0%D0%B4%D0%B0%D0%BC,%D0%9C%D0%BE%D1%80%D0%B8%D0%BD%20%D1%85%D1%83%D1%83%D1%80%D1%8B%D0%BD%20%D1%87%D1%83%D1%83%D0%BB%D0%B3%D0%B0%20%D0%B7%D0%BE%D1%85%D0%B8%D0%BE%D0%BD">
        <w:r w:rsidR="00A755A9" w:rsidRPr="00A755A9">
          <w:rPr>
            <w:rStyle w:val="Hyperlink"/>
            <w:rFonts w:ascii="Times New Roman" w:hAnsi="Times New Roman" w:cs="Times New Roman"/>
          </w:rPr>
          <w:t>[9]</w:t>
        </w:r>
      </w:hyperlink>
      <w:r w:rsidR="00A755A9" w:rsidRPr="00A755A9">
        <w:rPr>
          <w:rFonts w:ascii="Times New Roman" w:hAnsi="Times New Roman" w:cs="Times New Roman"/>
        </w:rPr>
        <w:t xml:space="preserve"> Морин хуурын олон улсын наадам Улаанбаатарт болно - GoGo</w:t>
      </w:r>
    </w:p>
    <w:p w14:paraId="2E8A8964" w14:textId="77777777" w:rsidR="009719D2" w:rsidRPr="00A755A9" w:rsidRDefault="00000000" w:rsidP="00A755A9">
      <w:pPr>
        <w:pStyle w:val="BodyText"/>
        <w:jc w:val="both"/>
        <w:rPr>
          <w:rFonts w:ascii="Times New Roman" w:hAnsi="Times New Roman" w:cs="Times New Roman"/>
        </w:rPr>
      </w:pPr>
      <w:hyperlink r:id="rId41">
        <w:r w:rsidR="00A755A9" w:rsidRPr="00A755A9">
          <w:rPr>
            <w:rStyle w:val="Hyperlink"/>
            <w:rFonts w:ascii="Times New Roman" w:hAnsi="Times New Roman" w:cs="Times New Roman"/>
          </w:rPr>
          <w:t>https://gogo.mn/r/24858</w:t>
        </w:r>
      </w:hyperlink>
    </w:p>
    <w:p w14:paraId="13C58717" w14:textId="77777777" w:rsidR="009719D2" w:rsidRPr="00A755A9" w:rsidRDefault="00000000" w:rsidP="00A755A9">
      <w:pPr>
        <w:pStyle w:val="BodyText"/>
        <w:jc w:val="both"/>
        <w:rPr>
          <w:rFonts w:ascii="Times New Roman" w:hAnsi="Times New Roman" w:cs="Times New Roman"/>
        </w:rPr>
      </w:pPr>
      <w:hyperlink r:id="rId42" w:anchor=":~:text=Jun%205%20Thu%204%3A56%2020%3A46,Jun%209%20Mon%204%3A54%2020%3A49">
        <w:r w:rsidR="00A755A9" w:rsidRPr="00A755A9">
          <w:rPr>
            <w:rStyle w:val="Hyperlink"/>
            <w:rFonts w:ascii="Times New Roman" w:hAnsi="Times New Roman" w:cs="Times New Roman"/>
          </w:rPr>
          <w:t>[10]</w:t>
        </w:r>
      </w:hyperlink>
      <w:r w:rsidR="00A755A9" w:rsidRPr="00A755A9">
        <w:rPr>
          <w:rFonts w:ascii="Times New Roman" w:hAnsi="Times New Roman" w:cs="Times New Roman"/>
        </w:rPr>
        <w:t xml:space="preserve"> Ulaanbaatar, Mongolia Daylight Hours in June -- Timebie</w:t>
      </w:r>
    </w:p>
    <w:p w14:paraId="1BDC34F4" w14:textId="77777777" w:rsidR="009719D2" w:rsidRPr="00A755A9" w:rsidRDefault="00000000" w:rsidP="00A755A9">
      <w:pPr>
        <w:pStyle w:val="BodyText"/>
        <w:jc w:val="both"/>
        <w:rPr>
          <w:rFonts w:ascii="Times New Roman" w:hAnsi="Times New Roman" w:cs="Times New Roman"/>
        </w:rPr>
      </w:pPr>
      <w:hyperlink r:id="rId43">
        <w:r w:rsidR="00A755A9" w:rsidRPr="00A755A9">
          <w:rPr>
            <w:rStyle w:val="Hyperlink"/>
            <w:rFonts w:ascii="Times New Roman" w:hAnsi="Times New Roman" w:cs="Times New Roman"/>
          </w:rPr>
          <w:t>https://www.timebie.com/sun/ulaanbaatarmn.php?q=6</w:t>
        </w:r>
      </w:hyperlink>
    </w:p>
    <w:p w14:paraId="69E845F0" w14:textId="77777777" w:rsidR="009719D2" w:rsidRPr="00A755A9" w:rsidRDefault="00000000" w:rsidP="00A755A9">
      <w:pPr>
        <w:pStyle w:val="BodyText"/>
        <w:jc w:val="both"/>
        <w:rPr>
          <w:rFonts w:ascii="Times New Roman" w:hAnsi="Times New Roman" w:cs="Times New Roman"/>
        </w:rPr>
      </w:pPr>
      <w:hyperlink r:id="rId44" w:anchor=":~:text=Institute%20boneandjointinstitute,top%20of%20that%2C%20your">
        <w:r w:rsidR="00A755A9" w:rsidRPr="00A755A9">
          <w:rPr>
            <w:rStyle w:val="Hyperlink"/>
            <w:rFonts w:ascii="Times New Roman" w:hAnsi="Times New Roman" w:cs="Times New Roman"/>
          </w:rPr>
          <w:t>[11]</w:t>
        </w:r>
      </w:hyperlink>
      <w:r w:rsidR="00A755A9" w:rsidRPr="00A755A9">
        <w:rPr>
          <w:rFonts w:ascii="Times New Roman" w:hAnsi="Times New Roman" w:cs="Times New Roman"/>
        </w:rPr>
        <w:t xml:space="preserve"> Is Warm Weather Good for My Mental Health? - Bone &amp; Joint Institute</w:t>
      </w:r>
    </w:p>
    <w:p w14:paraId="0ECFE51A" w14:textId="77777777" w:rsidR="009719D2" w:rsidRPr="00A755A9" w:rsidRDefault="00000000" w:rsidP="00A755A9">
      <w:pPr>
        <w:pStyle w:val="BodyText"/>
        <w:jc w:val="both"/>
        <w:rPr>
          <w:rFonts w:ascii="Times New Roman" w:hAnsi="Times New Roman" w:cs="Times New Roman"/>
        </w:rPr>
      </w:pPr>
      <w:hyperlink r:id="rId45">
        <w:r w:rsidR="00A755A9" w:rsidRPr="00A755A9">
          <w:rPr>
            <w:rStyle w:val="Hyperlink"/>
            <w:rFonts w:ascii="Times New Roman" w:hAnsi="Times New Roman" w:cs="Times New Roman"/>
          </w:rPr>
          <w:t>http://boneandjointinstitute.org/about-hh/news-center/news-detail?articleId=63829&amp;publicid=461</w:t>
        </w:r>
      </w:hyperlink>
    </w:p>
    <w:p w14:paraId="5894D2E9" w14:textId="77777777" w:rsidR="009719D2" w:rsidRPr="00A755A9" w:rsidRDefault="00000000" w:rsidP="00A755A9">
      <w:pPr>
        <w:pStyle w:val="BodyText"/>
        <w:jc w:val="both"/>
        <w:rPr>
          <w:rFonts w:ascii="Times New Roman" w:hAnsi="Times New Roman" w:cs="Times New Roman"/>
        </w:rPr>
      </w:pPr>
      <w:hyperlink r:id="rId46" w:anchor=":~:text=What%20does%20the%20word%20tango,for%20the%20fifth%20lunar%20month">
        <w:r w:rsidR="00A755A9" w:rsidRPr="00A755A9">
          <w:rPr>
            <w:rStyle w:val="Hyperlink"/>
            <w:rFonts w:ascii="Times New Roman" w:hAnsi="Times New Roman" w:cs="Times New Roman"/>
          </w:rPr>
          <w:t>[12]</w:t>
        </w:r>
      </w:hyperlink>
      <w:r w:rsidR="00A755A9" w:rsidRPr="00A755A9">
        <w:rPr>
          <w:rFonts w:ascii="Times New Roman" w:hAnsi="Times New Roman" w:cs="Times New Roman"/>
        </w:rPr>
        <w:t xml:space="preserve"> What does the word tango mean in Chinese? - Facebook</w:t>
      </w:r>
    </w:p>
    <w:p w14:paraId="606C24E3" w14:textId="77777777" w:rsidR="009719D2" w:rsidRPr="00A755A9" w:rsidRDefault="00000000" w:rsidP="00A755A9">
      <w:pPr>
        <w:pStyle w:val="BodyText"/>
        <w:jc w:val="both"/>
        <w:rPr>
          <w:rFonts w:ascii="Times New Roman" w:hAnsi="Times New Roman" w:cs="Times New Roman"/>
        </w:rPr>
      </w:pPr>
      <w:hyperlink r:id="rId47">
        <w:r w:rsidR="00A755A9" w:rsidRPr="00A755A9">
          <w:rPr>
            <w:rStyle w:val="Hyperlink"/>
            <w:rFonts w:ascii="Times New Roman" w:hAnsi="Times New Roman" w:cs="Times New Roman"/>
          </w:rPr>
          <w:t>https://www.facebook.com/groups/443385432350496/posts/3182349845120694/</w:t>
        </w:r>
      </w:hyperlink>
    </w:p>
    <w:p w14:paraId="2FCFF60D" w14:textId="77777777" w:rsidR="009719D2" w:rsidRPr="00A755A9" w:rsidRDefault="00000000" w:rsidP="00A755A9">
      <w:pPr>
        <w:pStyle w:val="BodyText"/>
        <w:jc w:val="both"/>
        <w:rPr>
          <w:rFonts w:ascii="Times New Roman" w:hAnsi="Times New Roman" w:cs="Times New Roman"/>
        </w:rPr>
      </w:pPr>
      <w:hyperlink r:id="rId48" w:anchor=":~:text=June">
        <w:r w:rsidR="00A755A9" w:rsidRPr="00A755A9">
          <w:rPr>
            <w:rStyle w:val="Hyperlink"/>
            <w:rFonts w:ascii="Times New Roman" w:hAnsi="Times New Roman" w:cs="Times New Roman"/>
          </w:rPr>
          <w:t>[15]</w:t>
        </w:r>
      </w:hyperlink>
      <w:r w:rsidR="00A755A9" w:rsidRPr="00A755A9">
        <w:rPr>
          <w:rFonts w:ascii="Times New Roman" w:hAnsi="Times New Roman" w:cs="Times New Roman"/>
        </w:rPr>
        <w:t xml:space="preserve"> </w:t>
      </w:r>
      <w:hyperlink r:id="rId49" w:anchor=":~:text=20">
        <w:r w:rsidR="00A755A9" w:rsidRPr="00A755A9">
          <w:rPr>
            <w:rStyle w:val="Hyperlink"/>
            <w:rFonts w:ascii="Times New Roman" w:hAnsi="Times New Roman" w:cs="Times New Roman"/>
          </w:rPr>
          <w:t>[16]</w:t>
        </w:r>
      </w:hyperlink>
      <w:r w:rsidR="00A755A9" w:rsidRPr="00A755A9">
        <w:rPr>
          <w:rFonts w:ascii="Times New Roman" w:hAnsi="Times New Roman" w:cs="Times New Roman"/>
        </w:rPr>
        <w:t xml:space="preserve"> </w:t>
      </w:r>
      <w:hyperlink r:id="rId50" w:anchor=":~:text=%2873">
        <w:r w:rsidR="00A755A9" w:rsidRPr="00A755A9">
          <w:rPr>
            <w:rStyle w:val="Hyperlink"/>
            <w:rFonts w:ascii="Times New Roman" w:hAnsi="Times New Roman" w:cs="Times New Roman"/>
          </w:rPr>
          <w:t>[18]</w:t>
        </w:r>
      </w:hyperlink>
      <w:r w:rsidR="00A755A9" w:rsidRPr="00A755A9">
        <w:rPr>
          <w:rFonts w:ascii="Times New Roman" w:hAnsi="Times New Roman" w:cs="Times New Roman"/>
        </w:rPr>
        <w:t xml:space="preserve"> </w:t>
      </w:r>
      <w:hyperlink r:id="rId51" w:anchor=":~:text=22">
        <w:r w:rsidR="00A755A9" w:rsidRPr="00A755A9">
          <w:rPr>
            <w:rStyle w:val="Hyperlink"/>
            <w:rFonts w:ascii="Times New Roman" w:hAnsi="Times New Roman" w:cs="Times New Roman"/>
          </w:rPr>
          <w:t>[21]</w:t>
        </w:r>
      </w:hyperlink>
      <w:r w:rsidR="00A755A9" w:rsidRPr="00A755A9">
        <w:rPr>
          <w:rFonts w:ascii="Times New Roman" w:hAnsi="Times New Roman" w:cs="Times New Roman"/>
        </w:rPr>
        <w:t xml:space="preserve"> </w:t>
      </w:r>
      <w:hyperlink r:id="rId52" w:anchor=":~:text=59">
        <w:r w:rsidR="00A755A9" w:rsidRPr="00A755A9">
          <w:rPr>
            <w:rStyle w:val="Hyperlink"/>
            <w:rFonts w:ascii="Times New Roman" w:hAnsi="Times New Roman" w:cs="Times New Roman"/>
          </w:rPr>
          <w:t>[31]</w:t>
        </w:r>
      </w:hyperlink>
      <w:r w:rsidR="00A755A9" w:rsidRPr="00A755A9">
        <w:rPr>
          <w:rFonts w:ascii="Times New Roman" w:hAnsi="Times New Roman" w:cs="Times New Roman"/>
        </w:rPr>
        <w:t xml:space="preserve"> </w:t>
      </w:r>
      <w:hyperlink r:id="rId53" w:anchor=":~:text=June">
        <w:r w:rsidR="00A755A9" w:rsidRPr="00A755A9">
          <w:rPr>
            <w:rStyle w:val="Hyperlink"/>
            <w:rFonts w:ascii="Times New Roman" w:hAnsi="Times New Roman" w:cs="Times New Roman"/>
          </w:rPr>
          <w:t>[32]</w:t>
        </w:r>
      </w:hyperlink>
      <w:r w:rsidR="00A755A9" w:rsidRPr="00A755A9">
        <w:rPr>
          <w:rFonts w:ascii="Times New Roman" w:hAnsi="Times New Roman" w:cs="Times New Roman"/>
        </w:rPr>
        <w:t xml:space="preserve"> Ulaanbaatar climate: Weather Ulaanbaatar &amp; temperature by month </w:t>
      </w:r>
    </w:p>
    <w:p w14:paraId="581F258A" w14:textId="77777777" w:rsidR="009719D2" w:rsidRPr="00A755A9" w:rsidRDefault="00000000" w:rsidP="00A755A9">
      <w:pPr>
        <w:pStyle w:val="BodyText"/>
        <w:jc w:val="both"/>
        <w:rPr>
          <w:rFonts w:ascii="Times New Roman" w:hAnsi="Times New Roman" w:cs="Times New Roman"/>
        </w:rPr>
      </w:pPr>
      <w:hyperlink r:id="rId54">
        <w:r w:rsidR="00A755A9" w:rsidRPr="00A755A9">
          <w:rPr>
            <w:rStyle w:val="Hyperlink"/>
            <w:rFonts w:ascii="Times New Roman" w:hAnsi="Times New Roman" w:cs="Times New Roman"/>
          </w:rPr>
          <w:t>https://en.climate-data.org/asia/mongolia/ulaanbaatar/ulaanbaatar-490/</w:t>
        </w:r>
      </w:hyperlink>
    </w:p>
    <w:p w14:paraId="3DF010A6" w14:textId="77777777" w:rsidR="009719D2" w:rsidRPr="00A755A9" w:rsidRDefault="00000000" w:rsidP="00A755A9">
      <w:pPr>
        <w:pStyle w:val="BodyText"/>
        <w:jc w:val="both"/>
        <w:rPr>
          <w:rFonts w:ascii="Times New Roman" w:hAnsi="Times New Roman" w:cs="Times New Roman"/>
        </w:rPr>
      </w:pPr>
      <w:hyperlink r:id="rId55" w:anchor=":~:text=,%D1%85%D0%BE%D0%B9%D0%B4%20%D0%B7%D2%AF%D0%B3%D1%8D%D1%8D%D1%81%20%D1%81%D0%B0%D0%BB%D1%85%D0%B8%D0%BB%D0%B4%D0%B0%D0%B3%2C%20%D1%81%D0%B0%D0%BB%D1%85%D0%B8%D0%BD%D1%8B%20%D1%85%D1%83%D1%80%D0%B4">
        <w:r w:rsidR="00A755A9" w:rsidRPr="00A755A9">
          <w:rPr>
            <w:rStyle w:val="Hyperlink"/>
            <w:rFonts w:ascii="Times New Roman" w:hAnsi="Times New Roman" w:cs="Times New Roman"/>
          </w:rPr>
          <w:t>[17]</w:t>
        </w:r>
      </w:hyperlink>
      <w:r w:rsidR="00A755A9" w:rsidRPr="00A755A9">
        <w:rPr>
          <w:rFonts w:ascii="Times New Roman" w:hAnsi="Times New Roman" w:cs="Times New Roman"/>
        </w:rPr>
        <w:t xml:space="preserve"> </w:t>
      </w:r>
      <w:hyperlink r:id="rId56" w:anchor=":~:text=%D0%B1%D0%B0%D0%B9%D0%B4%D0%B0%D0%B3.%20,%D1%82%D0%B5%D1%85%D0%BD%D0%BE%D0%BB%D0%BE%D0%B3%D0%B8%D0%B9%D0%B3%20%D0%BC%D3%A9%D1%80%D0%B4%D3%A9%D1%85%20%D0%BD%D1%8C%20%D0%B7%D2%AF%D0%B9%D1%82%D1%8D%D0%B9%20%D1%8E%D0%BC">
        <w:r w:rsidR="00A755A9" w:rsidRPr="00A755A9">
          <w:rPr>
            <w:rStyle w:val="Hyperlink"/>
            <w:rFonts w:ascii="Times New Roman" w:hAnsi="Times New Roman" w:cs="Times New Roman"/>
          </w:rPr>
          <w:t>[20]</w:t>
        </w:r>
      </w:hyperlink>
      <w:r w:rsidR="00A755A9" w:rsidRPr="00A755A9">
        <w:rPr>
          <w:rFonts w:ascii="Times New Roman" w:hAnsi="Times New Roman" w:cs="Times New Roman"/>
        </w:rPr>
        <w:t xml:space="preserve"> Монгол орны уур амьсгал — Википедиа нэвтэрхий толь</w:t>
      </w:r>
    </w:p>
    <w:p w14:paraId="3DBB9143" w14:textId="77777777" w:rsidR="009719D2" w:rsidRPr="00A755A9" w:rsidRDefault="00000000" w:rsidP="00A755A9">
      <w:pPr>
        <w:pStyle w:val="BodyText"/>
        <w:jc w:val="both"/>
        <w:rPr>
          <w:rFonts w:ascii="Times New Roman" w:hAnsi="Times New Roman" w:cs="Times New Roman"/>
        </w:rPr>
      </w:pPr>
      <w:hyperlink r:id="rId57">
        <w:r w:rsidR="00A755A9" w:rsidRPr="00A755A9">
          <w:rPr>
            <w:rStyle w:val="Hyperlink"/>
            <w:rFonts w:ascii="Times New Roman" w:hAnsi="Times New Roman" w:cs="Times New Roman"/>
          </w:rPr>
          <w:t>https://mn.wikipedia.org/wiki/%D0%9C%D0%BE%D0%BD%D0%B3%D0%BE%D0%BB_%D0%BE%D1%80%D0%BD%D1%8B_%D1%83%D1%83%D1%80_%D0%B0%D0%BC%D1%8C%D1%81%D0%B3%D0%B0%D0%BB</w:t>
        </w:r>
      </w:hyperlink>
    </w:p>
    <w:p w14:paraId="5FC092D3" w14:textId="77777777" w:rsidR="009719D2" w:rsidRPr="00A755A9" w:rsidRDefault="00000000" w:rsidP="00A755A9">
      <w:pPr>
        <w:pStyle w:val="BodyText"/>
        <w:jc w:val="both"/>
        <w:rPr>
          <w:rFonts w:ascii="Times New Roman" w:hAnsi="Times New Roman" w:cs="Times New Roman"/>
        </w:rPr>
      </w:pPr>
      <w:hyperlink r:id="rId58" w:anchor=":~:text=mid,experience">
        <w:r w:rsidR="00A755A9" w:rsidRPr="00A755A9">
          <w:rPr>
            <w:rStyle w:val="Hyperlink"/>
            <w:rFonts w:ascii="Times New Roman" w:hAnsi="Times New Roman" w:cs="Times New Roman"/>
          </w:rPr>
          <w:t>[19]</w:t>
        </w:r>
      </w:hyperlink>
      <w:r w:rsidR="00A755A9" w:rsidRPr="00A755A9">
        <w:rPr>
          <w:rFonts w:ascii="Times New Roman" w:hAnsi="Times New Roman" w:cs="Times New Roman"/>
        </w:rPr>
        <w:t xml:space="preserve"> (PDF) WSPÓŁCZESNE TRENDY ROZWOJU REKREACJI I REHABILITACJI W XXI WIEKU Monografia zbiorowa MODERN TRENDS IN THE DEVELOPMENT OF RECREATION AND REHABILITATION IN THE TWENTY-FIRST CENTURY Collective monograph СОВРЕМЕННЫЕ ТЕНДЕНЦИИ РАЗВИТИЯ РЕКРЕАЦИИ И РЕАБИЛИТАЦИИ В XXI ВЕКЕ Коллективная монография</w:t>
      </w:r>
    </w:p>
    <w:p w14:paraId="79CDA089" w14:textId="77777777" w:rsidR="009719D2" w:rsidRPr="00A755A9" w:rsidRDefault="00000000" w:rsidP="00A755A9">
      <w:pPr>
        <w:pStyle w:val="BodyText"/>
        <w:jc w:val="both"/>
        <w:rPr>
          <w:rFonts w:ascii="Times New Roman" w:hAnsi="Times New Roman" w:cs="Times New Roman"/>
        </w:rPr>
      </w:pPr>
      <w:hyperlink r:id="rId59">
        <w:r w:rsidR="00A755A9" w:rsidRPr="00A755A9">
          <w:rPr>
            <w:rStyle w:val="Hyperlink"/>
            <w:rFonts w:ascii="Times New Roman" w:hAnsi="Times New Roman" w:cs="Times New Roman"/>
          </w:rPr>
          <w:t>https://www.academia.edu/45082759/WSP%C3%93%C5%81CZESNE_TRENDY_ROZWOJU_REKREACJI_I_REHABILITACJI_W_XXI_WIEKU_Monografia_zbiorowa_MODERN_TRENDS_IN_THE_DEVELOPMENT_OF_RECREATION_AND_REHABILITATION_IN_THE_TWENTY_FIRST_CENTURY_Collective_monograph_%D0%A1%D0%9E%D0%92%D0%A0%D0%95%D0%9C%D0%95%D0%9D%D0%9D%D0%AB%D0%95_%D0%A2%D0%95%D0%9D%D0%94%D0%95%D0%9D%D0%A6%D0%98%D0%98_%D0%A0%D0%90%D0%97%D0%92%D0%98%D0%A2%D0%98%D0%AF_%D0%A0%D0%95%D0%9A%D0%A0%D0%95%D0%90%D0%A6%D0%98%D0%98_%D0%98_%D0%A0%D0%95%D0%90%D0%91%D0%98%D0%9B%D0%98%D0%A2%D0%90%D0%A6%D0%98%D0%98_%D0%92_XXI_%D0%92%D0%95%D0%9A%D0%95_%D0%9A%D0%BE%D0%BB%D0%BB%D0%B5%D0%BA%D1%82%D0%B8%D0%B2%D0%BD%D0%B0%D1%8F_%D0%BC%D0%BE%D0%BD%D0%BE%D0%B3%D1%80%D0%B0%D1%84%D0%B8%D1%8F</w:t>
        </w:r>
      </w:hyperlink>
    </w:p>
    <w:p w14:paraId="60949995" w14:textId="77777777" w:rsidR="009719D2" w:rsidRPr="00A755A9" w:rsidRDefault="00000000" w:rsidP="00A755A9">
      <w:pPr>
        <w:pStyle w:val="BodyText"/>
        <w:jc w:val="both"/>
        <w:rPr>
          <w:rFonts w:ascii="Times New Roman" w:hAnsi="Times New Roman" w:cs="Times New Roman"/>
        </w:rPr>
      </w:pPr>
      <w:hyperlink r:id="rId60" w:anchor=":~:text=Mongolian%20herders%20eagerly%20anticipate%20the,the%20mothers%20and%20their%20newborns">
        <w:r w:rsidR="00A755A9" w:rsidRPr="00A755A9">
          <w:rPr>
            <w:rStyle w:val="Hyperlink"/>
            <w:rFonts w:ascii="Times New Roman" w:hAnsi="Times New Roman" w:cs="Times New Roman"/>
          </w:rPr>
          <w:t>[22]</w:t>
        </w:r>
      </w:hyperlink>
      <w:r w:rsidR="00A755A9" w:rsidRPr="00A755A9">
        <w:rPr>
          <w:rFonts w:ascii="Times New Roman" w:hAnsi="Times New Roman" w:cs="Times New Roman"/>
        </w:rPr>
        <w:t xml:space="preserve"> Journey through the Seasons of Mongolia | GOBI Cashmere</w:t>
      </w:r>
    </w:p>
    <w:p w14:paraId="3FD4E609" w14:textId="77777777" w:rsidR="009719D2" w:rsidRPr="00A755A9" w:rsidRDefault="00000000" w:rsidP="00A755A9">
      <w:pPr>
        <w:pStyle w:val="BodyText"/>
        <w:jc w:val="both"/>
        <w:rPr>
          <w:rFonts w:ascii="Times New Roman" w:hAnsi="Times New Roman" w:cs="Times New Roman"/>
        </w:rPr>
      </w:pPr>
      <w:hyperlink r:id="rId61">
        <w:r w:rsidR="00A755A9" w:rsidRPr="00A755A9">
          <w:rPr>
            <w:rStyle w:val="Hyperlink"/>
            <w:rFonts w:ascii="Times New Roman" w:hAnsi="Times New Roman" w:cs="Times New Roman"/>
          </w:rPr>
          <w:t>https://www.gobicashmere.com/us/blogs/culture/a-journey-through-the-seasons-of-the-Nomadic-lifestyle/</w:t>
        </w:r>
      </w:hyperlink>
    </w:p>
    <w:p w14:paraId="6589B93D" w14:textId="77777777" w:rsidR="009719D2" w:rsidRPr="00A755A9" w:rsidRDefault="00000000" w:rsidP="00A755A9">
      <w:pPr>
        <w:pStyle w:val="BodyText"/>
        <w:jc w:val="both"/>
        <w:rPr>
          <w:rFonts w:ascii="Times New Roman" w:hAnsi="Times New Roman" w:cs="Times New Roman"/>
        </w:rPr>
      </w:pPr>
      <w:hyperlink r:id="rId62" w:anchor=":~:text=Ways%20www.mongolian,brand%20their%20foals%20in%20autumn">
        <w:r w:rsidR="00A755A9" w:rsidRPr="00A755A9">
          <w:rPr>
            <w:rStyle w:val="Hyperlink"/>
            <w:rFonts w:ascii="Times New Roman" w:hAnsi="Times New Roman" w:cs="Times New Roman"/>
          </w:rPr>
          <w:t>[23]</w:t>
        </w:r>
      </w:hyperlink>
      <w:r w:rsidR="00A755A9" w:rsidRPr="00A755A9">
        <w:rPr>
          <w:rFonts w:ascii="Times New Roman" w:hAnsi="Times New Roman" w:cs="Times New Roman"/>
        </w:rPr>
        <w:t xml:space="preserve"> 8 things to do while staying with nomadic family - Mongolian Ways</w:t>
      </w:r>
    </w:p>
    <w:p w14:paraId="6F944E6C" w14:textId="77777777" w:rsidR="009719D2" w:rsidRPr="00A755A9" w:rsidRDefault="00000000" w:rsidP="00A755A9">
      <w:pPr>
        <w:pStyle w:val="BodyText"/>
        <w:jc w:val="both"/>
        <w:rPr>
          <w:rFonts w:ascii="Times New Roman" w:hAnsi="Times New Roman" w:cs="Times New Roman"/>
        </w:rPr>
      </w:pPr>
      <w:hyperlink r:id="rId63">
        <w:r w:rsidR="00A755A9" w:rsidRPr="00A755A9">
          <w:rPr>
            <w:rStyle w:val="Hyperlink"/>
            <w:rFonts w:ascii="Times New Roman" w:hAnsi="Times New Roman" w:cs="Times New Roman"/>
          </w:rPr>
          <w:t>https://www.mongolian-ways.com/travel-blog/do-things-with-nomadic-family</w:t>
        </w:r>
      </w:hyperlink>
    </w:p>
    <w:p w14:paraId="27916957" w14:textId="77777777" w:rsidR="009719D2" w:rsidRPr="00A755A9" w:rsidRDefault="00000000" w:rsidP="00A755A9">
      <w:pPr>
        <w:pStyle w:val="BodyText"/>
        <w:jc w:val="both"/>
        <w:rPr>
          <w:rFonts w:ascii="Times New Roman" w:hAnsi="Times New Roman" w:cs="Times New Roman"/>
        </w:rPr>
      </w:pPr>
      <w:hyperlink r:id="rId64" w:anchor=":~:text=%D0%A3%D0%BB%D0%B8%D1%80%D0%BB%D1%8B%D0%BD%20%D1%87%D0%B0%D0%BD%D0%B0%D1%80%D1%82%D0%B0%D0%B9%20%D0%B0%D0%B6%D0%B8%D0%BB%D0%BB%D0%B0%D0%B0%D0%B4%20%D0%B1%D0%B0%D0%B9%D0%B3%D0%B0%D0%B0%20%D0%B3%D0%BE%D0%BB,%D0%B8%D1%85%20%2C%20%D1%87%D0%B0%D0%BD%D0%B0%D1%80%D1%8B%D0%BD%20%D1%85%D0%B0%D0%BC%D0%B3%D0%B0%D0%B0%D0%BB%D0%B0%D0%BB%D1%82">
        <w:r w:rsidR="00A755A9" w:rsidRPr="00A755A9">
          <w:rPr>
            <w:rStyle w:val="Hyperlink"/>
            <w:rFonts w:ascii="Times New Roman" w:hAnsi="Times New Roman" w:cs="Times New Roman"/>
          </w:rPr>
          <w:t>[24]</w:t>
        </w:r>
      </w:hyperlink>
      <w:r w:rsidR="00A755A9" w:rsidRPr="00A755A9">
        <w:rPr>
          <w:rFonts w:ascii="Times New Roman" w:hAnsi="Times New Roman" w:cs="Times New Roman"/>
        </w:rPr>
        <w:t xml:space="preserve"> ЖИЛД НЭГ САЯ МАЛЫН АРЬС ШИР БОЛОВСРУУЛАХ ҮЙЛДВЭР ...</w:t>
      </w:r>
    </w:p>
    <w:p w14:paraId="1082FBDC" w14:textId="77777777" w:rsidR="009719D2" w:rsidRPr="00A755A9" w:rsidRDefault="00000000" w:rsidP="00A755A9">
      <w:pPr>
        <w:pStyle w:val="BodyText"/>
        <w:jc w:val="both"/>
        <w:rPr>
          <w:rFonts w:ascii="Times New Roman" w:hAnsi="Times New Roman" w:cs="Times New Roman"/>
        </w:rPr>
      </w:pPr>
      <w:hyperlink r:id="rId65">
        <w:r w:rsidR="00A755A9" w:rsidRPr="00A755A9">
          <w:rPr>
            <w:rStyle w:val="Hyperlink"/>
            <w:rFonts w:ascii="Times New Roman" w:hAnsi="Times New Roman" w:cs="Times New Roman"/>
          </w:rPr>
          <w:t>https://www.facebook.com/a.ishdorj/posts/%D0%B6%D0%B8%D0%BB%D0%B4-%D0%BD%D1%8D%D0%B3-%D1%81%D0%B0%D1%8F-%D0%BC%D0%B0%D0%BB%D1%8B%D0%BD-%D0%B0%D1%80%D1%8C%D1%81-%D1%88%D0%B8%D1%80-%D0%B1%D0%BE%D0%BB%D0%BE%D0%B2%D1%81%D1%80%D1%83%D1%83%D0%BB%D0%B0%D1%85-%D2%AF%D0%B9%D0%BB%D0%B4%D0%B2%D1%8D%D1%80-%D0%B0%D1%88%D0%B8%D0%B3%D0%BB%D0%B0%D0%BB%D1%82%D0%B0%D0%B4-%D0%BE%D1%80%D0%BB%D0%BE%D0%BE%D3%A9%D0%BD%D3%A9%D3%A9%D0%B4%D3%A9%D1%80-%D3%A9%D0%B2%D3%A9%D1%80%D1%85%D0%B0%D0%BD/317950050335996/</w:t>
        </w:r>
      </w:hyperlink>
    </w:p>
    <w:p w14:paraId="0C04E4D1" w14:textId="77777777" w:rsidR="009719D2" w:rsidRPr="00A755A9" w:rsidRDefault="00000000" w:rsidP="00A755A9">
      <w:pPr>
        <w:pStyle w:val="BodyText"/>
        <w:jc w:val="both"/>
        <w:rPr>
          <w:rFonts w:ascii="Times New Roman" w:hAnsi="Times New Roman" w:cs="Times New Roman"/>
        </w:rPr>
      </w:pPr>
      <w:hyperlink r:id="rId66" w:anchor=":~:text=Traditional%20Mongolian%20Leather%20Tanning%20,he%20does%20it%20each%20year">
        <w:r w:rsidR="00A755A9" w:rsidRPr="00A755A9">
          <w:rPr>
            <w:rStyle w:val="Hyperlink"/>
            <w:rFonts w:ascii="Times New Roman" w:hAnsi="Times New Roman" w:cs="Times New Roman"/>
          </w:rPr>
          <w:t>[25]</w:t>
        </w:r>
      </w:hyperlink>
      <w:r w:rsidR="00A755A9" w:rsidRPr="00A755A9">
        <w:rPr>
          <w:rFonts w:ascii="Times New Roman" w:hAnsi="Times New Roman" w:cs="Times New Roman"/>
        </w:rPr>
        <w:t xml:space="preserve"> Traditional Mongolian Leather Tanning - YouTube</w:t>
      </w:r>
    </w:p>
    <w:p w14:paraId="32CADAC0" w14:textId="77777777" w:rsidR="009719D2" w:rsidRPr="00A755A9" w:rsidRDefault="00000000" w:rsidP="00A755A9">
      <w:pPr>
        <w:pStyle w:val="BodyText"/>
        <w:jc w:val="both"/>
        <w:rPr>
          <w:rFonts w:ascii="Times New Roman" w:hAnsi="Times New Roman" w:cs="Times New Roman"/>
        </w:rPr>
      </w:pPr>
      <w:hyperlink r:id="rId67">
        <w:r w:rsidR="00A755A9" w:rsidRPr="00A755A9">
          <w:rPr>
            <w:rStyle w:val="Hyperlink"/>
            <w:rFonts w:ascii="Times New Roman" w:hAnsi="Times New Roman" w:cs="Times New Roman"/>
          </w:rPr>
          <w:t>https://www.youtube.com/watch?v=0ZPhqdjqwMM</w:t>
        </w:r>
      </w:hyperlink>
    </w:p>
    <w:p w14:paraId="2B36D3C3" w14:textId="77777777" w:rsidR="009719D2" w:rsidRPr="00A755A9" w:rsidRDefault="00000000" w:rsidP="00A755A9">
      <w:pPr>
        <w:pStyle w:val="BodyText"/>
        <w:jc w:val="both"/>
        <w:rPr>
          <w:rFonts w:ascii="Times New Roman" w:hAnsi="Times New Roman" w:cs="Times New Roman"/>
        </w:rPr>
      </w:pPr>
      <w:hyperlink r:id="rId68" w:anchor=":~:text=,%D1%86%D0%B0%D0%B3%D0%B0%D0%B0%D0%BD%20%D1%8D%D1%80%20%D0%B0%D0%B4%D1%83%D1%83%D0%BD%D1%8B%20%D1%81%D2%AF%D2%AF%D0%BB%D1%8D%D1%8D%D1%80%20%D1%85%D0%B8%D0%B9%D0%B4%D1%8D%D0%B3">
        <w:r w:rsidR="00A755A9" w:rsidRPr="00A755A9">
          <w:rPr>
            <w:rStyle w:val="Hyperlink"/>
            <w:rFonts w:ascii="Times New Roman" w:hAnsi="Times New Roman" w:cs="Times New Roman"/>
          </w:rPr>
          <w:t>[28]</w:t>
        </w:r>
      </w:hyperlink>
      <w:r w:rsidR="00A755A9" w:rsidRPr="00A755A9">
        <w:rPr>
          <w:rFonts w:ascii="Times New Roman" w:hAnsi="Times New Roman" w:cs="Times New Roman"/>
        </w:rPr>
        <w:t xml:space="preserve"> </w:t>
      </w:r>
      <w:hyperlink r:id="rId69" w:anchor=":~:text=%D0%BD%D2%AF%D2%AF%D1%80%20%D0%B1%D1%83%D1%8E%D1%83%20%D0%B4%D1%83%D1%83%D0%B3%D0%B0%D1%80%D0%B0%D0%BB%D1%82%D1%8B%D0%BD%20%D1%85%D0%B0%D0%BC%D0%B3%D0%B8%D0%B9%D0%BD%20%D0%B3%D0%BE%D0%BB,%D1%86%D0%B0%D0%B3%D0%B0%D0%B0%D0%BD%20%D1%8D%D1%80%20%D0%B0%D0%B4%D1%83%D1%83%D0%BD%D1%8B%20%D1%81%D2%AF%D2%AF%D0%BB%D1%8D%D1%8D%D1%80%20%D1%85%D0%B8%D0%B9%D0%B4%D1%8D%D0%B3">
        <w:r w:rsidR="00A755A9" w:rsidRPr="00A755A9">
          <w:rPr>
            <w:rStyle w:val="Hyperlink"/>
            <w:rFonts w:ascii="Times New Roman" w:hAnsi="Times New Roman" w:cs="Times New Roman"/>
          </w:rPr>
          <w:t>[29]</w:t>
        </w:r>
      </w:hyperlink>
      <w:r w:rsidR="00A755A9" w:rsidRPr="00A755A9">
        <w:rPr>
          <w:rFonts w:ascii="Times New Roman" w:hAnsi="Times New Roman" w:cs="Times New Roman"/>
        </w:rPr>
        <w:t xml:space="preserve"> </w:t>
      </w:r>
      <w:hyperlink r:id="rId70" w:anchor=":~:text=%D0%BD%D2%AF%D2%AF%D1%80%20%D0%B1%D1%83%D1%8E%D1%83%20%D0%B4%D1%83%D1%83%D0%B3%D0%B0%D1%80%D0%B0%D0%BB%D1%82%D1%8B%D0%BD%20%D1%85%D0%B0%D0%BC%D0%B3%D0%B8%D0%B9%D0%BD%20%D0%B3%D0%BE%D0%BB,%D1%86%D0%B0%D0%B3%D0%B0%D0%B0%D0%BD%20%D1%8D%D1%80%20%D0%B0%D0%B4%D1%83%D1%83%D0%BD%D1%8B%20%D1%81%D2%AF%D2%AF%D0%BB%D1%8D%D1%8D%D1%80%20%D1%85%D0%B8%D0%B9%D0%B4%D1%8D%D0%B3">
        <w:r w:rsidR="00A755A9" w:rsidRPr="00A755A9">
          <w:rPr>
            <w:rStyle w:val="Hyperlink"/>
            <w:rFonts w:ascii="Times New Roman" w:hAnsi="Times New Roman" w:cs="Times New Roman"/>
          </w:rPr>
          <w:t>[41]</w:t>
        </w:r>
      </w:hyperlink>
      <w:r w:rsidR="00A755A9" w:rsidRPr="00A755A9">
        <w:rPr>
          <w:rFonts w:ascii="Times New Roman" w:hAnsi="Times New Roman" w:cs="Times New Roman"/>
        </w:rPr>
        <w:t xml:space="preserve"> Б.Баярсайхан: Би анхныхаа хийлийг морин толгойтой хийсэн</w:t>
      </w:r>
    </w:p>
    <w:p w14:paraId="7166BBC6" w14:textId="77777777" w:rsidR="009719D2" w:rsidRPr="00A755A9" w:rsidRDefault="00000000" w:rsidP="00A755A9">
      <w:pPr>
        <w:pStyle w:val="BodyText"/>
        <w:jc w:val="both"/>
        <w:rPr>
          <w:rFonts w:ascii="Times New Roman" w:hAnsi="Times New Roman" w:cs="Times New Roman"/>
        </w:rPr>
      </w:pPr>
      <w:hyperlink r:id="rId71">
        <w:r w:rsidR="00A755A9" w:rsidRPr="00A755A9">
          <w:rPr>
            <w:rStyle w:val="Hyperlink"/>
            <w:rFonts w:ascii="Times New Roman" w:hAnsi="Times New Roman" w:cs="Times New Roman"/>
          </w:rPr>
          <w:t>https://www.zindaa.mn/xwy</w:t>
        </w:r>
      </w:hyperlink>
    </w:p>
    <w:p w14:paraId="0D3E9644" w14:textId="77777777" w:rsidR="009719D2" w:rsidRPr="00A755A9" w:rsidRDefault="00000000" w:rsidP="00A755A9">
      <w:pPr>
        <w:pStyle w:val="BodyText"/>
        <w:jc w:val="both"/>
        <w:rPr>
          <w:rFonts w:ascii="Times New Roman" w:hAnsi="Times New Roman" w:cs="Times New Roman"/>
        </w:rPr>
      </w:pPr>
      <w:hyperlink r:id="rId72" w:anchor=":~:text=Managing%20the%20Humidity%20Level%20of,the%20neighborhood%20of%2040%E2%80%9360%20percent">
        <w:r w:rsidR="00A755A9" w:rsidRPr="00A755A9">
          <w:rPr>
            <w:rStyle w:val="Hyperlink"/>
            <w:rFonts w:ascii="Times New Roman" w:hAnsi="Times New Roman" w:cs="Times New Roman"/>
          </w:rPr>
          <w:t>[30]</w:t>
        </w:r>
      </w:hyperlink>
      <w:r w:rsidR="00A755A9" w:rsidRPr="00A755A9">
        <w:rPr>
          <w:rFonts w:ascii="Times New Roman" w:hAnsi="Times New Roman" w:cs="Times New Roman"/>
        </w:rPr>
        <w:t xml:space="preserve"> Managing the Humidity Level of Your Instrument is a Matter of Balance</w:t>
      </w:r>
    </w:p>
    <w:p w14:paraId="35176195" w14:textId="77777777" w:rsidR="009719D2" w:rsidRPr="00A755A9" w:rsidRDefault="00000000" w:rsidP="00A755A9">
      <w:pPr>
        <w:pStyle w:val="BodyText"/>
        <w:jc w:val="both"/>
        <w:rPr>
          <w:rFonts w:ascii="Times New Roman" w:hAnsi="Times New Roman" w:cs="Times New Roman"/>
        </w:rPr>
      </w:pPr>
      <w:hyperlink r:id="rId73">
        <w:r w:rsidR="00A755A9" w:rsidRPr="00A755A9">
          <w:rPr>
            <w:rStyle w:val="Hyperlink"/>
            <w:rFonts w:ascii="Times New Roman" w:hAnsi="Times New Roman" w:cs="Times New Roman"/>
          </w:rPr>
          <w:t>https://stringsmagazine.com/manage-the-humidity-level-of-your-instrument/</w:t>
        </w:r>
      </w:hyperlink>
    </w:p>
    <w:p w14:paraId="5D07516A" w14:textId="77777777" w:rsidR="009719D2" w:rsidRPr="00A755A9" w:rsidRDefault="00000000" w:rsidP="00A755A9">
      <w:pPr>
        <w:pStyle w:val="BodyText"/>
        <w:jc w:val="both"/>
        <w:rPr>
          <w:rFonts w:ascii="Times New Roman" w:hAnsi="Times New Roman" w:cs="Times New Roman"/>
        </w:rPr>
      </w:pPr>
      <w:hyperlink r:id="rId74" w:anchor=":~:text=where%20horse%20racing%20is%20a,major%20event">
        <w:r w:rsidR="00A755A9" w:rsidRPr="00A755A9">
          <w:rPr>
            <w:rStyle w:val="Hyperlink"/>
            <w:rFonts w:ascii="Times New Roman" w:hAnsi="Times New Roman" w:cs="Times New Roman"/>
          </w:rPr>
          <w:t>[34]</w:t>
        </w:r>
      </w:hyperlink>
      <w:r w:rsidR="00A755A9" w:rsidRPr="00A755A9">
        <w:rPr>
          <w:rFonts w:ascii="Times New Roman" w:hAnsi="Times New Roman" w:cs="Times New Roman"/>
        </w:rPr>
        <w:t xml:space="preserve"> </w:t>
      </w:r>
      <w:hyperlink r:id="rId75" w:anchor=":~:text=Spring%20,early%20May">
        <w:r w:rsidR="00A755A9" w:rsidRPr="00A755A9">
          <w:rPr>
            <w:rStyle w:val="Hyperlink"/>
            <w:rFonts w:ascii="Times New Roman" w:hAnsi="Times New Roman" w:cs="Times New Roman"/>
          </w:rPr>
          <w:t>[38]</w:t>
        </w:r>
      </w:hyperlink>
      <w:r w:rsidR="00A755A9" w:rsidRPr="00A755A9">
        <w:rPr>
          <w:rFonts w:ascii="Times New Roman" w:hAnsi="Times New Roman" w:cs="Times New Roman"/>
        </w:rPr>
        <w:t xml:space="preserve"> </w:t>
      </w:r>
      <w:hyperlink r:id="rId76" w:anchor=":~:text=In%20early%20spring%2C%20Mongolia%E2%80%99s%20herders,from%20wells%20and%20rivers%2C%20and">
        <w:r w:rsidR="00A755A9" w:rsidRPr="00A755A9">
          <w:rPr>
            <w:rStyle w:val="Hyperlink"/>
            <w:rFonts w:ascii="Times New Roman" w:hAnsi="Times New Roman" w:cs="Times New Roman"/>
          </w:rPr>
          <w:t>[39]</w:t>
        </w:r>
      </w:hyperlink>
      <w:r w:rsidR="00A755A9" w:rsidRPr="00A755A9">
        <w:rPr>
          <w:rFonts w:ascii="Times New Roman" w:hAnsi="Times New Roman" w:cs="Times New Roman"/>
        </w:rPr>
        <w:t xml:space="preserve"> </w:t>
      </w:r>
      <w:hyperlink r:id="rId77" w:anchor=":~:text=Another%20key%20summer%20task%20is,racing%20is%20a%20major%20event">
        <w:r w:rsidR="00A755A9" w:rsidRPr="00A755A9">
          <w:rPr>
            <w:rStyle w:val="Hyperlink"/>
            <w:rFonts w:ascii="Times New Roman" w:hAnsi="Times New Roman" w:cs="Times New Roman"/>
          </w:rPr>
          <w:t>[40]</w:t>
        </w:r>
      </w:hyperlink>
      <w:r w:rsidR="00A755A9" w:rsidRPr="00A755A9">
        <w:rPr>
          <w:rFonts w:ascii="Times New Roman" w:hAnsi="Times New Roman" w:cs="Times New Roman"/>
        </w:rPr>
        <w:t xml:space="preserve"> The Mongolian Herding Calendar - an introduction</w:t>
      </w:r>
    </w:p>
    <w:p w14:paraId="7CCB49DD" w14:textId="77777777" w:rsidR="009719D2" w:rsidRPr="00A755A9" w:rsidRDefault="00000000" w:rsidP="00A755A9">
      <w:pPr>
        <w:pStyle w:val="BodyText"/>
        <w:jc w:val="both"/>
        <w:rPr>
          <w:rFonts w:ascii="Times New Roman" w:hAnsi="Times New Roman" w:cs="Times New Roman"/>
        </w:rPr>
      </w:pPr>
      <w:hyperlink r:id="rId78">
        <w:r w:rsidR="00A755A9" w:rsidRPr="00A755A9">
          <w:rPr>
            <w:rStyle w:val="Hyperlink"/>
            <w:rFonts w:ascii="Times New Roman" w:hAnsi="Times New Roman" w:cs="Times New Roman"/>
          </w:rPr>
          <w:t>https://www.eternal-landscapes.co.uk/the-mongolian-herding-calendar/</w:t>
        </w:r>
      </w:hyperlink>
    </w:p>
    <w:p w14:paraId="1DDD94E1" w14:textId="77777777" w:rsidR="009719D2" w:rsidRPr="00A755A9" w:rsidRDefault="00000000" w:rsidP="00A755A9">
      <w:pPr>
        <w:pStyle w:val="BodyText"/>
        <w:jc w:val="both"/>
        <w:rPr>
          <w:rFonts w:ascii="Times New Roman" w:hAnsi="Times New Roman" w:cs="Times New Roman"/>
        </w:rPr>
      </w:pPr>
      <w:hyperlink r:id="rId79" w:anchor=":~:text=The%20latest%20value%20from%202020,average%20is%204935%20thousand%20tourists">
        <w:r w:rsidR="00A755A9" w:rsidRPr="00A755A9">
          <w:rPr>
            <w:rStyle w:val="Hyperlink"/>
            <w:rFonts w:ascii="Times New Roman" w:hAnsi="Times New Roman" w:cs="Times New Roman"/>
          </w:rPr>
          <w:t>[35]</w:t>
        </w:r>
      </w:hyperlink>
      <w:r w:rsidR="00A755A9" w:rsidRPr="00A755A9">
        <w:rPr>
          <w:rFonts w:ascii="Times New Roman" w:hAnsi="Times New Roman" w:cs="Times New Roman"/>
        </w:rPr>
        <w:t xml:space="preserve"> Mongolia Tourist arrivals - data, chart | TheGlobalEconomy.com</w:t>
      </w:r>
    </w:p>
    <w:p w14:paraId="58A53D4D" w14:textId="77777777" w:rsidR="009719D2" w:rsidRPr="00A755A9" w:rsidRDefault="00000000" w:rsidP="00A755A9">
      <w:pPr>
        <w:pStyle w:val="BodyText"/>
        <w:jc w:val="both"/>
        <w:rPr>
          <w:rFonts w:ascii="Times New Roman" w:hAnsi="Times New Roman" w:cs="Times New Roman"/>
        </w:rPr>
      </w:pPr>
      <w:hyperlink r:id="rId80">
        <w:r w:rsidR="00A755A9" w:rsidRPr="00A755A9">
          <w:rPr>
            <w:rStyle w:val="Hyperlink"/>
            <w:rFonts w:ascii="Times New Roman" w:hAnsi="Times New Roman" w:cs="Times New Roman"/>
          </w:rPr>
          <w:t>https://www.theglobaleconomy.com/Mongolia/tourist_arrivals/</w:t>
        </w:r>
      </w:hyperlink>
    </w:p>
    <w:p w14:paraId="562D8A57" w14:textId="77777777" w:rsidR="009719D2" w:rsidRPr="00A755A9" w:rsidRDefault="00000000" w:rsidP="00A755A9">
      <w:pPr>
        <w:pStyle w:val="BodyText"/>
        <w:jc w:val="both"/>
        <w:rPr>
          <w:rFonts w:ascii="Times New Roman" w:hAnsi="Times New Roman" w:cs="Times New Roman"/>
        </w:rPr>
      </w:pPr>
      <w:hyperlink r:id="rId81" w:anchor=":~:text=MONGOLIAN%20TOURISM%20%2F2017,of%202019%2C%20period%20before">
        <w:r w:rsidR="00A755A9" w:rsidRPr="00A755A9">
          <w:rPr>
            <w:rStyle w:val="Hyperlink"/>
            <w:rFonts w:ascii="Times New Roman" w:hAnsi="Times New Roman" w:cs="Times New Roman"/>
          </w:rPr>
          <w:t>[36]</w:t>
        </w:r>
      </w:hyperlink>
      <w:r w:rsidR="00A755A9" w:rsidRPr="00A755A9">
        <w:rPr>
          <w:rFonts w:ascii="Times New Roman" w:hAnsi="Times New Roman" w:cs="Times New Roman"/>
        </w:rPr>
        <w:t xml:space="preserve"> MONGOLIAN TOURISM /2017-2023 - Facebook</w:t>
      </w:r>
    </w:p>
    <w:p w14:paraId="2C20FD81" w14:textId="77777777" w:rsidR="009719D2" w:rsidRPr="00A755A9" w:rsidRDefault="00000000" w:rsidP="00A755A9">
      <w:pPr>
        <w:pStyle w:val="BodyText"/>
        <w:jc w:val="both"/>
        <w:rPr>
          <w:rFonts w:ascii="Times New Roman" w:hAnsi="Times New Roman" w:cs="Times New Roman"/>
        </w:rPr>
      </w:pPr>
      <w:hyperlink r:id="rId82">
        <w:r w:rsidR="00A755A9" w:rsidRPr="00A755A9">
          <w:rPr>
            <w:rStyle w:val="Hyperlink"/>
            <w:rFonts w:ascii="Times New Roman" w:hAnsi="Times New Roman" w:cs="Times New Roman"/>
          </w:rPr>
          <w:t>https://www.facebook.com/mto.mongolia/posts/mongolian-tourism-2017-2023between-2017-and-2019-the-number-of-tourists-has-stea/122190821810024092/</w:t>
        </w:r>
      </w:hyperlink>
    </w:p>
    <w:p w14:paraId="08AA05CC" w14:textId="77777777" w:rsidR="009719D2" w:rsidRPr="00A755A9" w:rsidRDefault="00000000" w:rsidP="00A755A9">
      <w:pPr>
        <w:pStyle w:val="BodyText"/>
        <w:jc w:val="both"/>
        <w:rPr>
          <w:rFonts w:ascii="Times New Roman" w:hAnsi="Times New Roman" w:cs="Times New Roman"/>
        </w:rPr>
      </w:pPr>
      <w:hyperlink r:id="rId83" w:anchor=":~:text=Ulan%20Bator%2C%20Weather%20for%20June%2C,9%C2%B0C%20%C2%B7%2048%C2%B0F">
        <w:r w:rsidR="00A755A9" w:rsidRPr="00A755A9">
          <w:rPr>
            <w:rStyle w:val="Hyperlink"/>
            <w:rFonts w:ascii="Times New Roman" w:hAnsi="Times New Roman" w:cs="Times New Roman"/>
          </w:rPr>
          <w:t>[37]</w:t>
        </w:r>
      </w:hyperlink>
      <w:r w:rsidR="00A755A9" w:rsidRPr="00A755A9">
        <w:rPr>
          <w:rFonts w:ascii="Times New Roman" w:hAnsi="Times New Roman" w:cs="Times New Roman"/>
        </w:rPr>
        <w:t xml:space="preserve"> Ulan Bator, Weather for June, Mongolia</w:t>
      </w:r>
    </w:p>
    <w:p w14:paraId="7DAD24F8" w14:textId="77777777" w:rsidR="009719D2" w:rsidRPr="00A755A9" w:rsidRDefault="00000000" w:rsidP="00A755A9">
      <w:pPr>
        <w:pStyle w:val="BodyText"/>
        <w:jc w:val="both"/>
        <w:rPr>
          <w:rFonts w:ascii="Times New Roman" w:hAnsi="Times New Roman" w:cs="Times New Roman"/>
        </w:rPr>
      </w:pPr>
      <w:hyperlink r:id="rId84">
        <w:r w:rsidR="00A755A9" w:rsidRPr="00A755A9">
          <w:rPr>
            <w:rStyle w:val="Hyperlink"/>
            <w:rFonts w:ascii="Times New Roman" w:hAnsi="Times New Roman" w:cs="Times New Roman"/>
          </w:rPr>
          <w:t>https://www.holiday-weather.com/ulan_bator/averages/june/</w:t>
        </w:r>
      </w:hyperlink>
      <w:bookmarkEnd w:id="14"/>
    </w:p>
    <w:sectPr w:rsidR="009719D2" w:rsidRPr="00A755A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6286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91E7C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1054CD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679158493">
    <w:abstractNumId w:val="0"/>
  </w:num>
  <w:num w:numId="2" w16cid:durableId="1137378045">
    <w:abstractNumId w:val="1"/>
  </w:num>
  <w:num w:numId="3" w16cid:durableId="385296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719D2"/>
    <w:rsid w:val="003703D9"/>
    <w:rsid w:val="009719D2"/>
    <w:rsid w:val="00A755A9"/>
    <w:rsid w:val="00F700C5"/>
    <w:rsid w:val="00FB47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7C348"/>
  <w15:docId w15:val="{BFDCCC8D-2473-439B-BBB7-4DD140B23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m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en.wikipedia.org/wiki/Morin_khuur" TargetMode="External"/><Relationship Id="rId21" Type="http://schemas.openxmlformats.org/officeDocument/2006/relationships/hyperlink" Target="https://www.facebook.com/groups/443385432350496/posts/3182349845120694/" TargetMode="External"/><Relationship Id="rId42" Type="http://schemas.openxmlformats.org/officeDocument/2006/relationships/hyperlink" Target="https://www.timebie.com/sun/ulaanbaatarmn.php?q=6" TargetMode="External"/><Relationship Id="rId47" Type="http://schemas.openxmlformats.org/officeDocument/2006/relationships/hyperlink" Target="https://www.facebook.com/groups/443385432350496/posts/3182349845120694/" TargetMode="External"/><Relationship Id="rId63" Type="http://schemas.openxmlformats.org/officeDocument/2006/relationships/hyperlink" Target="https://www.mongolian-ways.com/travel-blog/do-things-with-nomadic-family" TargetMode="External"/><Relationship Id="rId68" Type="http://schemas.openxmlformats.org/officeDocument/2006/relationships/hyperlink" Target="https://www.zindaa.mn/xwy" TargetMode="External"/><Relationship Id="rId84" Type="http://schemas.openxmlformats.org/officeDocument/2006/relationships/hyperlink" Target="https://www.holiday-weather.com/ulan_bator/averages/june/" TargetMode="External"/><Relationship Id="rId16" Type="http://schemas.openxmlformats.org/officeDocument/2006/relationships/hyperlink" Target="https://en.climate-data.org/asia/mongolia/ulaanbaatar/ulaanbaatar-490/" TargetMode="External"/><Relationship Id="rId11" Type="http://schemas.openxmlformats.org/officeDocument/2006/relationships/hyperlink" Target="https://www.zindaa.mn/xwy" TargetMode="External"/><Relationship Id="rId32" Type="http://schemas.openxmlformats.org/officeDocument/2006/relationships/hyperlink" Target="https://ich.unesco.org/en/RL/traditional-music-of-the-morin-khuur-00068" TargetMode="External"/><Relationship Id="rId37" Type="http://schemas.openxmlformats.org/officeDocument/2006/relationships/hyperlink" Target="https://en.wikipedia.org/wiki/Public_holidays_in_Mongolia" TargetMode="External"/><Relationship Id="rId53" Type="http://schemas.openxmlformats.org/officeDocument/2006/relationships/hyperlink" Target="https://en.climate-data.org/asia/mongolia/ulaanbaatar/ulaanbaatar-490/" TargetMode="External"/><Relationship Id="rId58" Type="http://schemas.openxmlformats.org/officeDocument/2006/relationships/hyperlink" Target="https://www.academia.edu/45082759/WSP%C3%93%C5%81CZESNE_TRENDY_ROZWOJU_REKREACJI_I_REHABILITACJI_W_XXI_WIEKU_Monografia_zbiorowa_MODERN_TRENDS_IN_THE_DEVELOPMENT_OF_RECREATION_AND_REHABILITATION_IN_THE_TWENTY_FIRST_CENTURY_Collective_monograph_%D0%A1%D0%9E%D0%92%D0%A0%D0%95%D0%9C%D0%95%D0%9D%D0%9D%D0%AB%D0%95_%D0%A2%D0%95%D0%9D%D0%94%D0%95%D0%9D%D0%A6%D0%98%D0%98_%D0%A0%D0%90%D0%97%D0%92%D0%98%D0%A2%D0%98%D0%AF_%D0%A0%D0%95%D0%9A%D0%A0%D0%95%D0%90%D0%A6%D0%98%D0%98_%D0%98_%D0%A0%D0%95%D0%90%D0%91%D0%98%D0%9B%D0%98%D0%A2%D0%90%D0%A6%D0%98%D0%98_%D0%92_XXI_%D0%92%D0%95%D0%9A%D0%95_%D0%9A%D0%BE%D0%BB%D0%BB%D0%B5%D0%BA%D1%82%D0%B8%D0%B2%D0%BD%D0%B0%D1%8F_%D0%BC%D0%BE%D0%BD%D0%BE%D0%B3%D1%80%D0%B0%D1%84%D0%B8%D1%8F" TargetMode="External"/><Relationship Id="rId74" Type="http://schemas.openxmlformats.org/officeDocument/2006/relationships/hyperlink" Target="https://www.eternal-landscapes.co.uk/the-mongolian-herding-calendar/" TargetMode="External"/><Relationship Id="rId79" Type="http://schemas.openxmlformats.org/officeDocument/2006/relationships/hyperlink" Target="https://www.theglobaleconomy.com/Mongolia/tourist_arrivals/" TargetMode="External"/><Relationship Id="rId5" Type="http://schemas.openxmlformats.org/officeDocument/2006/relationships/hyperlink" Target="https://en.wikipedia.org/wiki/Morin_khuur" TargetMode="External"/><Relationship Id="rId19" Type="http://schemas.openxmlformats.org/officeDocument/2006/relationships/hyperlink" Target="https://ich.unesco.org/en/RL/traditional-music-of-the-morin-khuur-00068" TargetMode="External"/><Relationship Id="rId14" Type="http://schemas.openxmlformats.org/officeDocument/2006/relationships/hyperlink" Target="https://en.wikipedia.org/wiki/Morin_khuur" TargetMode="External"/><Relationship Id="rId22" Type="http://schemas.openxmlformats.org/officeDocument/2006/relationships/hyperlink" Target="https://www.theglobaleconomy.com/Mongolia/tourist_arrivals/" TargetMode="External"/><Relationship Id="rId27" Type="http://schemas.openxmlformats.org/officeDocument/2006/relationships/hyperlink" Target="https://en.wikipedia.org/wiki/Morin_khuur" TargetMode="External"/><Relationship Id="rId30" Type="http://schemas.openxmlformats.org/officeDocument/2006/relationships/hyperlink" Target="https://en.wikipedia.org/wiki/Morin_khuur" TargetMode="External"/><Relationship Id="rId35" Type="http://schemas.openxmlformats.org/officeDocument/2006/relationships/hyperlink" Target="https://ich.unesco.org/en/RL/traditional-music-of-the-morin-khuur-00068" TargetMode="External"/><Relationship Id="rId43" Type="http://schemas.openxmlformats.org/officeDocument/2006/relationships/hyperlink" Target="https://www.timebie.com/sun/ulaanbaatarmn.php?q=6" TargetMode="External"/><Relationship Id="rId48" Type="http://schemas.openxmlformats.org/officeDocument/2006/relationships/hyperlink" Target="https://en.climate-data.org/asia/mongolia/ulaanbaatar/ulaanbaatar-490/" TargetMode="External"/><Relationship Id="rId56" Type="http://schemas.openxmlformats.org/officeDocument/2006/relationships/hyperlink" Target="https://mn.wikipedia.org/wiki/%D0%9C%D0%BE%D0%BD%D0%B3%D0%BE%D0%BB_%D0%BE%D1%80%D0%BD%D1%8B_%D1%83%D1%83%D1%80_%D0%B0%D0%BC%D1%8C%D1%81%D0%B3%D0%B0%D0%BB" TargetMode="External"/><Relationship Id="rId64" Type="http://schemas.openxmlformats.org/officeDocument/2006/relationships/hyperlink" Target="https://www.facebook.com/a.ishdorj/posts/%D0%B6%D0%B8%D0%BB%D0%B4-%D0%BD%D1%8D%D0%B3-%D1%81%D0%B0%D1%8F-%D0%BC%D0%B0%D0%BB%D1%8B%D0%BD-%D0%B0%D1%80%D1%8C%D1%81-%D1%88%D0%B8%D1%80-%D0%B1%D0%BE%D0%BB%D0%BE%D0%B2%D1%81%D1%80%D1%83%D1%83%D0%BB%D0%B0%D1%85-%D2%AF%D0%B9%D0%BB%D0%B4%D0%B2%D1%8D%D1%80-%D0%B0%D1%88%D0%B8%D0%B3%D0%BB%D0%B0%D0%BB%D1%82%D0%B0%D0%B4-%D0%BE%D1%80%D0%BB%D0%BE%D0%BE%D3%A9%D0%BD%D3%A9%D3%A9%D0%B4%D3%A9%D1%80-%D3%A9%D0%B2%D3%A9%D1%80%D1%85%D0%B0%D0%BD/317950050335996/" TargetMode="External"/><Relationship Id="rId69" Type="http://schemas.openxmlformats.org/officeDocument/2006/relationships/hyperlink" Target="https://www.zindaa.mn/xwy" TargetMode="External"/><Relationship Id="rId77" Type="http://schemas.openxmlformats.org/officeDocument/2006/relationships/hyperlink" Target="https://www.eternal-landscapes.co.uk/the-mongolian-herding-calendar/" TargetMode="External"/><Relationship Id="rId8" Type="http://schemas.openxmlformats.org/officeDocument/2006/relationships/hyperlink" Target="https://en.climate-data.org/asia/mongolia/ulaanbaatar/ulaanbaatar-490/" TargetMode="External"/><Relationship Id="rId51" Type="http://schemas.openxmlformats.org/officeDocument/2006/relationships/hyperlink" Target="https://en.climate-data.org/asia/mongolia/ulaanbaatar/ulaanbaatar-490/" TargetMode="External"/><Relationship Id="rId72" Type="http://schemas.openxmlformats.org/officeDocument/2006/relationships/hyperlink" Target="https://stringsmagazine.com/manage-the-humidity-level-of-your-instrument/" TargetMode="External"/><Relationship Id="rId80" Type="http://schemas.openxmlformats.org/officeDocument/2006/relationships/hyperlink" Target="https://www.theglobaleconomy.com/Mongolia/tourist_arrivals/"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en.climate-data.org/asia/mongolia/ulaanbaatar/ulaanbaatar-490/" TargetMode="External"/><Relationship Id="rId17" Type="http://schemas.openxmlformats.org/officeDocument/2006/relationships/hyperlink" Target="https://www.eternal-landscapes.co.uk/the-mongolian-herding-calendar/" TargetMode="External"/><Relationship Id="rId25" Type="http://schemas.openxmlformats.org/officeDocument/2006/relationships/hyperlink" Target="https://en.wikipedia.org/wiki/Morin_khuur" TargetMode="External"/><Relationship Id="rId33" Type="http://schemas.openxmlformats.org/officeDocument/2006/relationships/hyperlink" Target="https://ich.unesco.org/en/RL/traditional-music-of-the-morin-khuur-00068" TargetMode="External"/><Relationship Id="rId38" Type="http://schemas.openxmlformats.org/officeDocument/2006/relationships/hyperlink" Target="https://en.wikipedia.org/wiki/Public_holidays_in_Mongolia" TargetMode="External"/><Relationship Id="rId46" Type="http://schemas.openxmlformats.org/officeDocument/2006/relationships/hyperlink" Target="https://www.facebook.com/groups/443385432350496/posts/3182349845120694/" TargetMode="External"/><Relationship Id="rId59" Type="http://schemas.openxmlformats.org/officeDocument/2006/relationships/hyperlink" Target="https://www.academia.edu/45082759/WSP%C3%93%C5%81CZESNE_TRENDY_ROZWOJU_REKREACJI_I_REHABILITACJI_W_XXI_WIEKU_Monografia_zbiorowa_MODERN_TRENDS_IN_THE_DEVELOPMENT_OF_RECREATION_AND_REHABILITATION_IN_THE_TWENTY_FIRST_CENTURY_Collective_monograph_%D0%A1%D0%9E%D0%92%D0%A0%D0%95%D0%9C%D0%95%D0%9D%D0%9D%D0%AB%D0%95_%D0%A2%D0%95%D0%9D%D0%94%D0%95%D0%9D%D0%A6%D0%98%D0%98_%D0%A0%D0%90%D0%97%D0%92%D0%98%D0%A2%D0%98%D0%AF_%D0%A0%D0%95%D0%9A%D0%A0%D0%95%D0%90%D0%A6%D0%98%D0%98_%D0%98_%D0%A0%D0%95%D0%90%D0%91%D0%98%D0%9B%D0%98%D0%A2%D0%90%D0%A6%D0%98%D0%98_%D0%92_XXI_%D0%92%D0%95%D0%9A%D0%95_%D0%9A%D0%BE%D0%BB%D0%BB%D0%B5%D0%BA%D1%82%D0%B8%D0%B2%D0%BD%D0%B0%D1%8F_%D0%BC%D0%BE%D0%BD%D0%BE%D0%B3%D1%80%D0%B0%D1%84%D0%B8%D1%8F" TargetMode="External"/><Relationship Id="rId67" Type="http://schemas.openxmlformats.org/officeDocument/2006/relationships/hyperlink" Target="https://www.youtube.com/watch?v=0ZPhqdjqwMM" TargetMode="External"/><Relationship Id="rId20" Type="http://schemas.openxmlformats.org/officeDocument/2006/relationships/hyperlink" Target="https://en.wikipedia.org/wiki/Morin_khuur" TargetMode="External"/><Relationship Id="rId41" Type="http://schemas.openxmlformats.org/officeDocument/2006/relationships/hyperlink" Target="https://gogo.mn/r/24858" TargetMode="External"/><Relationship Id="rId54" Type="http://schemas.openxmlformats.org/officeDocument/2006/relationships/hyperlink" Target="https://en.climate-data.org/asia/mongolia/ulaanbaatar/ulaanbaatar-490/" TargetMode="External"/><Relationship Id="rId62" Type="http://schemas.openxmlformats.org/officeDocument/2006/relationships/hyperlink" Target="https://www.mongolian-ways.com/travel-blog/do-things-with-nomadic-family" TargetMode="External"/><Relationship Id="rId70" Type="http://schemas.openxmlformats.org/officeDocument/2006/relationships/hyperlink" Target="https://www.zindaa.mn/xwy" TargetMode="External"/><Relationship Id="rId75" Type="http://schemas.openxmlformats.org/officeDocument/2006/relationships/hyperlink" Target="https://www.eternal-landscapes.co.uk/the-mongolian-herding-calendar/" TargetMode="External"/><Relationship Id="rId83" Type="http://schemas.openxmlformats.org/officeDocument/2006/relationships/hyperlink" Target="https://www.holiday-weather.com/ulan_bator/averages/june/" TargetMode="External"/><Relationship Id="rId1" Type="http://schemas.openxmlformats.org/officeDocument/2006/relationships/numbering" Target="numbering.xml"/><Relationship Id="rId6" Type="http://schemas.openxmlformats.org/officeDocument/2006/relationships/hyperlink" Target="https://en.wikipedia.org/wiki/Morin_khuur" TargetMode="External"/><Relationship Id="rId15" Type="http://schemas.openxmlformats.org/officeDocument/2006/relationships/hyperlink" Target="https://www.zindaa.mn/xwy" TargetMode="External"/><Relationship Id="rId23" Type="http://schemas.openxmlformats.org/officeDocument/2006/relationships/hyperlink" Target="https://www.academia.edu/45082759/WSP%C3%93%C5%81CZESNE_TRENDY_ROZWOJU_REKREACJI_I_REHABILITACJI_W_XXI_WIEKU_Monografia_zbiorowa_MODERN_TRENDS_IN_THE_DEVELOPMENT_OF_RECREATION_AND_REHABILITATION_IN_THE_TWENTY_FIRST_CENTURY_Collective_monograph_%D0%A1%D0%9E%D0%92%D0%A0%D0%95%D0%9C%D0%95%D0%9D%D0%9D%D0%AB%D0%95_%D0%A2%D0%95%D0%9D%D0%94%D0%95%D0%9D%D0%A6%D0%98%D0%98_%D0%A0%D0%90%D0%97%D0%92%D0%98%D0%A2%D0%98%D0%AF_%D0%A0%D0%95%D0%9A%D0%A0%D0%95%D0%90%D0%A6%D0%98%D0%98_%D0%98_%D0%A0%D0%95%D0%90%D0%91%D0%98%D0%9B%D0%98%D0%A2%D0%90%D0%A6%D0%98%D0%98_%D0%92_XXI_%D0%92%D0%95%D0%9A%D0%95_%D0%9A%D0%BE%D0%BB%D0%BB%D0%B5%D0%BA%D1%82%D0%B8%D0%B2%D0%BD%D0%B0%D1%8F_%D0%BC%D0%BE%D0%BD%D0%BE%D0%B3%D1%80%D0%B0%D1%84%D0%B8%D1%8F" TargetMode="External"/><Relationship Id="rId28" Type="http://schemas.openxmlformats.org/officeDocument/2006/relationships/hyperlink" Target="https://en.wikipedia.org/wiki/Morin_khuur" TargetMode="External"/><Relationship Id="rId36" Type="http://schemas.openxmlformats.org/officeDocument/2006/relationships/hyperlink" Target="https://ich.unesco.org/en/RL/traditional-music-of-the-morin-khuur-00068" TargetMode="External"/><Relationship Id="rId49" Type="http://schemas.openxmlformats.org/officeDocument/2006/relationships/hyperlink" Target="https://en.climate-data.org/asia/mongolia/ulaanbaatar/ulaanbaatar-490/" TargetMode="External"/><Relationship Id="rId57" Type="http://schemas.openxmlformats.org/officeDocument/2006/relationships/hyperlink" Target="https://mn.wikipedia.org/wiki/%D0%9C%D0%BE%D0%BD%D0%B3%D0%BE%D0%BB_%D0%BE%D1%80%D0%BD%D1%8B_%D1%83%D1%83%D1%80_%D0%B0%D0%BC%D1%8C%D1%81%D0%B3%D0%B0%D0%BB" TargetMode="External"/><Relationship Id="rId10" Type="http://schemas.openxmlformats.org/officeDocument/2006/relationships/hyperlink" Target="https://www.youtube.com/watch?v=0ZPhqdjqwMM" TargetMode="External"/><Relationship Id="rId31" Type="http://schemas.openxmlformats.org/officeDocument/2006/relationships/hyperlink" Target="https://en.wikipedia.org/wiki/Morin_khuur" TargetMode="External"/><Relationship Id="rId44" Type="http://schemas.openxmlformats.org/officeDocument/2006/relationships/hyperlink" Target="http://boneandjointinstitute.org/about-hh/news-center/news-detail?articleId=63829&amp;publicid=461" TargetMode="External"/><Relationship Id="rId52" Type="http://schemas.openxmlformats.org/officeDocument/2006/relationships/hyperlink" Target="https://en.climate-data.org/asia/mongolia/ulaanbaatar/ulaanbaatar-490/" TargetMode="External"/><Relationship Id="rId60" Type="http://schemas.openxmlformats.org/officeDocument/2006/relationships/hyperlink" Target="https://www.gobicashmere.com/us/blogs/culture/a-journey-through-the-seasons-of-the-Nomadic-lifestyle/" TargetMode="External"/><Relationship Id="rId65" Type="http://schemas.openxmlformats.org/officeDocument/2006/relationships/hyperlink" Target="https://www.facebook.com/a.ishdorj/posts/%D0%B6%D0%B8%D0%BB%D0%B4-%D0%BD%D1%8D%D0%B3-%D1%81%D0%B0%D1%8F-%D0%BC%D0%B0%D0%BB%D1%8B%D0%BD-%D0%B0%D1%80%D1%8C%D1%81-%D1%88%D0%B8%D1%80-%D0%B1%D0%BE%D0%BB%D0%BE%D0%B2%D1%81%D1%80%D1%83%D1%83%D0%BB%D0%B0%D1%85-%D2%AF%D0%B9%D0%BB%D0%B4%D0%B2%D1%8D%D1%80-%D0%B0%D1%88%D0%B8%D0%B3%D0%BB%D0%B0%D0%BB%D1%82%D0%B0%D0%B4-%D0%BE%D1%80%D0%BB%D0%BE%D0%BE%D3%A9%D0%BD%D3%A9%D3%A9%D0%B4%D3%A9%D1%80-%D3%A9%D0%B2%D3%A9%D1%80%D1%85%D0%B0%D0%BD/317950050335996/" TargetMode="External"/><Relationship Id="rId73" Type="http://schemas.openxmlformats.org/officeDocument/2006/relationships/hyperlink" Target="https://stringsmagazine.com/manage-the-humidity-level-of-your-instrument/" TargetMode="External"/><Relationship Id="rId78" Type="http://schemas.openxmlformats.org/officeDocument/2006/relationships/hyperlink" Target="https://www.eternal-landscapes.co.uk/the-mongolian-herding-calendar/" TargetMode="External"/><Relationship Id="rId81" Type="http://schemas.openxmlformats.org/officeDocument/2006/relationships/hyperlink" Target="https://www.facebook.com/mto.mongolia/posts/mongolian-tourism-2017-2023between-2017-and-2019-the-number-of-tourists-has-stea/122190821810024092/"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climate-data.org/asia/mongolia/ulaanbaatar/ulaanbaatar-490/" TargetMode="External"/><Relationship Id="rId13" Type="http://schemas.openxmlformats.org/officeDocument/2006/relationships/hyperlink" Target="https://www.eternal-landscapes.co.uk/the-mongolian-herding-calendar/" TargetMode="External"/><Relationship Id="rId18" Type="http://schemas.openxmlformats.org/officeDocument/2006/relationships/hyperlink" Target="https://mn.wikipedia.org/wiki/%D0%9C%D0%BE%D0%BD%D0%B3%D0%BE%D0%BB_%D0%BE%D1%80%D0%BD%D1%8B_%D1%83%D1%83%D1%80_%D0%B0%D0%BC%D1%8C%D1%81%D0%B3%D0%B0%D0%BB" TargetMode="External"/><Relationship Id="rId39" Type="http://schemas.openxmlformats.org/officeDocument/2006/relationships/hyperlink" Target="https://en.wikipedia.org/wiki/Public_holidays_in_Mongolia" TargetMode="External"/><Relationship Id="rId34" Type="http://schemas.openxmlformats.org/officeDocument/2006/relationships/hyperlink" Target="https://ich.unesco.org/en/RL/traditional-music-of-the-morin-khuur-00068" TargetMode="External"/><Relationship Id="rId50" Type="http://schemas.openxmlformats.org/officeDocument/2006/relationships/hyperlink" Target="https://en.climate-data.org/asia/mongolia/ulaanbaatar/ulaanbaatar-490/" TargetMode="External"/><Relationship Id="rId55" Type="http://schemas.openxmlformats.org/officeDocument/2006/relationships/hyperlink" Target="https://mn.wikipedia.org/wiki/%D0%9C%D0%BE%D0%BD%D0%B3%D0%BE%D0%BB_%D0%BE%D1%80%D0%BD%D1%8B_%D1%83%D1%83%D1%80_%D0%B0%D0%BC%D1%8C%D1%81%D0%B3%D0%B0%D0%BB" TargetMode="External"/><Relationship Id="rId76" Type="http://schemas.openxmlformats.org/officeDocument/2006/relationships/hyperlink" Target="https://www.eternal-landscapes.co.uk/the-mongolian-herding-calendar/" TargetMode="External"/><Relationship Id="rId7" Type="http://schemas.openxmlformats.org/officeDocument/2006/relationships/hyperlink" Target="https://en.climate-data.org/asia/mongolia/ulaanbaatar/ulaanbaatar-490/" TargetMode="External"/><Relationship Id="rId71" Type="http://schemas.openxmlformats.org/officeDocument/2006/relationships/hyperlink" Target="https://www.zindaa.mn/xwy" TargetMode="External"/><Relationship Id="rId2" Type="http://schemas.openxmlformats.org/officeDocument/2006/relationships/styles" Target="styles.xml"/><Relationship Id="rId29" Type="http://schemas.openxmlformats.org/officeDocument/2006/relationships/hyperlink" Target="https://en.wikipedia.org/wiki/Morin_khuur" TargetMode="External"/><Relationship Id="rId24" Type="http://schemas.openxmlformats.org/officeDocument/2006/relationships/hyperlink" Target="https://en.wikipedia.org/wiki/Morin_khuur" TargetMode="External"/><Relationship Id="rId40" Type="http://schemas.openxmlformats.org/officeDocument/2006/relationships/hyperlink" Target="https://gogo.mn/r/24858" TargetMode="External"/><Relationship Id="rId45" Type="http://schemas.openxmlformats.org/officeDocument/2006/relationships/hyperlink" Target="http://boneandjointinstitute.org/about-hh/news-center/news-detail?articleId=63829&amp;publicid=461" TargetMode="External"/><Relationship Id="rId66" Type="http://schemas.openxmlformats.org/officeDocument/2006/relationships/hyperlink" Target="https://www.youtube.com/watch?v=0ZPhqdjqwMM" TargetMode="External"/><Relationship Id="rId61" Type="http://schemas.openxmlformats.org/officeDocument/2006/relationships/hyperlink" Target="https://www.gobicashmere.com/us/blogs/culture/a-journey-through-the-seasons-of-the-Nomadic-lifestyle/" TargetMode="External"/><Relationship Id="rId82" Type="http://schemas.openxmlformats.org/officeDocument/2006/relationships/hyperlink" Target="https://www.facebook.com/mto.mongolia/posts/mongolian-tourism-2017-2023between-2017-and-2019-the-number-of-tourists-has-stea/1221908218100240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5</Pages>
  <Words>11552</Words>
  <Characters>65847</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atsumberel</cp:lastModifiedBy>
  <cp:revision>2</cp:revision>
  <dcterms:created xsi:type="dcterms:W3CDTF">2025-12-16T09:47:00Z</dcterms:created>
  <dcterms:modified xsi:type="dcterms:W3CDTF">2026-03-04T05:32:00Z</dcterms:modified>
  <dc:language>m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